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6493A" w14:textId="45223BA9" w:rsidR="006772F1" w:rsidRPr="00E876CA" w:rsidRDefault="006772F1" w:rsidP="00E2197F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ANEXO 1 </w:t>
      </w:r>
      <w:r w:rsidR="00DD0104" w:rsidRPr="00E876CA">
        <w:rPr>
          <w:rFonts w:ascii="Open Sans" w:hAnsi="Open Sans" w:cs="Open Sans"/>
          <w:b/>
          <w:color w:val="000000" w:themeColor="text1"/>
          <w:spacing w:val="14"/>
        </w:rPr>
        <w:t xml:space="preserve">- </w:t>
      </w: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ROTEIRO DE PROJETO DE </w:t>
      </w:r>
      <w:r w:rsidR="008F18E5">
        <w:rPr>
          <w:rFonts w:ascii="Open Sans" w:hAnsi="Open Sans" w:cs="Open Sans"/>
          <w:b/>
          <w:color w:val="000000" w:themeColor="text1"/>
          <w:spacing w:val="14"/>
        </w:rPr>
        <w:t>INOVAÇÃO</w:t>
      </w:r>
    </w:p>
    <w:p w14:paraId="7DE40857" w14:textId="77777777" w:rsidR="006772F1" w:rsidRPr="00E876CA" w:rsidRDefault="006772F1" w:rsidP="006772F1">
      <w:pPr>
        <w:pStyle w:val="ListaColorida-nfase11"/>
        <w:spacing w:after="0" w:line="240" w:lineRule="auto"/>
        <w:ind w:left="0"/>
        <w:contextualSpacing w:val="0"/>
        <w:jc w:val="both"/>
        <w:rPr>
          <w:rFonts w:ascii="Open Sans" w:hAnsi="Open Sans" w:cs="Open Sans"/>
          <w:b/>
          <w:bCs/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72"/>
        <w:gridCol w:w="4539"/>
      </w:tblGrid>
      <w:tr w:rsidR="006772F1" w:rsidRPr="00E876CA" w14:paraId="445D7C8B" w14:textId="77777777" w:rsidTr="00D74C03">
        <w:trPr>
          <w:trHeight w:val="465"/>
        </w:trPr>
        <w:tc>
          <w:tcPr>
            <w:tcW w:w="2710" w:type="pct"/>
            <w:shd w:val="clear" w:color="auto" w:fill="EEECE1"/>
            <w:vAlign w:val="center"/>
          </w:tcPr>
          <w:p w14:paraId="3020DC61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bookmarkStart w:id="0" w:name="_Toc3192049"/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Período de Abrangência do Projeto:</w:t>
            </w:r>
            <w:bookmarkEnd w:id="0"/>
          </w:p>
        </w:tc>
        <w:tc>
          <w:tcPr>
            <w:tcW w:w="2290" w:type="pct"/>
            <w:vAlign w:val="center"/>
          </w:tcPr>
          <w:p w14:paraId="77B348EE" w14:textId="77777777" w:rsidR="00D75F7E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ício:_____/_____/____</w:t>
            </w:r>
          </w:p>
          <w:p w14:paraId="3401CE8B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/____/____</w:t>
            </w:r>
          </w:p>
        </w:tc>
      </w:tr>
      <w:tr w:rsidR="006772F1" w:rsidRPr="00E876CA" w14:paraId="1CBDA474" w14:textId="77777777" w:rsidTr="00780702">
        <w:trPr>
          <w:trHeight w:val="465"/>
        </w:trPr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547489" w14:textId="466B501C" w:rsidR="006772F1" w:rsidRPr="00E876CA" w:rsidRDefault="00780702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r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Projeto em Renovação</w:t>
            </w:r>
            <w:r w:rsidR="006772F1"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:</w:t>
            </w:r>
            <w:r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 xml:space="preserve"> </w:t>
            </w:r>
            <w:proofErr w:type="gramStart"/>
            <w:r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 xml:space="preserve">(  </w:t>
            </w:r>
            <w:proofErr w:type="gramEnd"/>
            <w:r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 xml:space="preserve">   )</w:t>
            </w: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7726E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325ABC59" w14:textId="77777777" w:rsidR="006772F1" w:rsidRPr="00E876CA" w:rsidRDefault="006772F1" w:rsidP="006772F1">
      <w:pPr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5DF883BD" w14:textId="786A6A0B" w:rsidR="006772F1" w:rsidRPr="00E876CA" w:rsidRDefault="006772F1" w:rsidP="006772F1">
      <w:pPr>
        <w:spacing w:before="60" w:after="60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1. TÍTULO DO PROJETO DE </w:t>
      </w:r>
      <w:r w:rsidR="00862493">
        <w:rPr>
          <w:rFonts w:ascii="Open Sans" w:hAnsi="Open Sans" w:cs="Open Sans"/>
          <w:b/>
          <w:color w:val="000000" w:themeColor="text1"/>
          <w:sz w:val="20"/>
          <w:szCs w:val="20"/>
        </w:rPr>
        <w:t>INOVAÇÃO</w:t>
      </w: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: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O título deve conter a ideia do conteúdo que será abordado no projeto, sendo o mais curto possível, não podendo usar abreviações, fórmulas ou jargões. Deverá ser escrito em letra maiúscula, tamanho 12, centralizado e em negrito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14364E61" w14:textId="77777777" w:rsidTr="00D74C03">
        <w:trPr>
          <w:trHeight w:val="445"/>
        </w:trPr>
        <w:tc>
          <w:tcPr>
            <w:tcW w:w="5000" w:type="pct"/>
          </w:tcPr>
          <w:p w14:paraId="21E2C899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269ACF1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2. DESCRIÇÃO DO PROJETO (RESUMO)</w:t>
      </w:r>
      <w:r w:rsidRPr="00E876CA">
        <w:rPr>
          <w:rFonts w:ascii="Open Sans" w:hAnsi="Open Sans" w:cs="Open Sans"/>
          <w:b/>
          <w:color w:val="000000" w:themeColor="text1"/>
          <w:spacing w:val="-16"/>
          <w:sz w:val="20"/>
          <w:szCs w:val="20"/>
        </w:rPr>
        <w:t>: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(Contendo no máximo 300 palavras, deve ser conciso e objetivo, apresentado em apenas um parágrafo com espaçamento simples, alinhamento justificado, fonte 12, sem citações, tabelas, gráficos, fotos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79D79F4A" w14:textId="77777777" w:rsidTr="00D74C03">
        <w:trPr>
          <w:trHeight w:val="445"/>
        </w:trPr>
        <w:tc>
          <w:tcPr>
            <w:tcW w:w="5000" w:type="pct"/>
          </w:tcPr>
          <w:p w14:paraId="2B1C5AE4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6006CF2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3. INTRODUÇÃO: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A introdução deve destacar o porquê da escolha do tema, anunciando a ideia básica do projeto destacando o problema da pesquisa e situando o tema dentro do contexto geral da sua área de trabalho, descrevendo as motivações que levaram a escolha do mesmo. Máximo de 2 páginas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0A7C81FC" w14:textId="77777777" w:rsidTr="00D74C03">
        <w:trPr>
          <w:trHeight w:val="445"/>
        </w:trPr>
        <w:tc>
          <w:tcPr>
            <w:tcW w:w="5000" w:type="pct"/>
          </w:tcPr>
          <w:p w14:paraId="0045A2A0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65935A51" w14:textId="6FB25D93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4. </w:t>
      </w:r>
      <w:r w:rsidR="00F51681">
        <w:rPr>
          <w:rFonts w:ascii="Open Sans" w:hAnsi="Open Sans" w:cs="Open Sans"/>
          <w:b/>
          <w:color w:val="000000" w:themeColor="text1"/>
          <w:sz w:val="20"/>
          <w:szCs w:val="20"/>
        </w:rPr>
        <w:t>PROBLEMA A SER RESOLVIDO</w:t>
      </w: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: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Destaca as razões de ordem teórica ou prática que justificam a realização</w:t>
      </w:r>
      <w:r w:rsidR="004B258B">
        <w:rPr>
          <w:rFonts w:ascii="Open Sans" w:hAnsi="Open Sans" w:cs="Open Sans"/>
          <w:color w:val="000000" w:themeColor="text1"/>
          <w:sz w:val="20"/>
          <w:szCs w:val="20"/>
        </w:rPr>
        <w:t xml:space="preserve"> do projeto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, ressaltando a relevância do problema investigado, as contribuições que </w:t>
      </w:r>
      <w:r w:rsidR="004B258B">
        <w:rPr>
          <w:rFonts w:ascii="Open Sans" w:hAnsi="Open Sans" w:cs="Open Sans"/>
          <w:color w:val="000000" w:themeColor="text1"/>
          <w:sz w:val="20"/>
          <w:szCs w:val="20"/>
        </w:rPr>
        <w:t>a solução proposta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pode trazer, bem como as possibilidades de modificações no âmbito da realidade do tema proposto.  Máximo de 1 página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5B463D8E" w14:textId="77777777" w:rsidTr="00D74C03">
        <w:trPr>
          <w:trHeight w:val="445"/>
        </w:trPr>
        <w:tc>
          <w:tcPr>
            <w:tcW w:w="5000" w:type="pct"/>
          </w:tcPr>
          <w:p w14:paraId="60FCBF5D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30B46A92" w14:textId="64C76EEE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77981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5. </w:t>
      </w:r>
      <w:r w:rsidR="00B151AA" w:rsidRPr="00377981">
        <w:rPr>
          <w:rFonts w:ascii="Open Sans" w:hAnsi="Open Sans" w:cs="Open Sans"/>
          <w:b/>
          <w:color w:val="000000" w:themeColor="text1"/>
          <w:sz w:val="20"/>
          <w:szCs w:val="20"/>
        </w:rPr>
        <w:t>TIPO DE INOVAÇÃO</w:t>
      </w:r>
      <w:r w:rsidRPr="00377981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: </w:t>
      </w:r>
      <w:r w:rsidRPr="00377981">
        <w:rPr>
          <w:rFonts w:ascii="Open Sans" w:hAnsi="Open Sans" w:cs="Open Sans"/>
          <w:color w:val="000000" w:themeColor="text1"/>
          <w:sz w:val="20"/>
          <w:szCs w:val="20"/>
        </w:rPr>
        <w:t>(</w:t>
      </w:r>
      <w:r w:rsidR="00B151AA" w:rsidRPr="00377981">
        <w:rPr>
          <w:rFonts w:ascii="Open Sans" w:hAnsi="Open Sans" w:cs="Open Sans"/>
          <w:color w:val="000000" w:themeColor="text1"/>
          <w:sz w:val="20"/>
          <w:szCs w:val="20"/>
        </w:rPr>
        <w:t>Indicar o tipo de registro de propriedade intelectual</w:t>
      </w:r>
      <w:r w:rsidR="00377981" w:rsidRPr="00377981">
        <w:rPr>
          <w:rFonts w:ascii="Open Sans" w:hAnsi="Open Sans" w:cs="Open Sans"/>
          <w:color w:val="000000" w:themeColor="text1"/>
          <w:sz w:val="20"/>
          <w:szCs w:val="20"/>
        </w:rPr>
        <w:t xml:space="preserve"> que poderá ser gerada</w:t>
      </w:r>
      <w:r w:rsidRPr="00377981">
        <w:rPr>
          <w:rFonts w:ascii="Open Sans" w:hAnsi="Open Sans" w:cs="Open Sans"/>
          <w:color w:val="000000" w:themeColor="text1"/>
          <w:sz w:val="20"/>
          <w:szCs w:val="20"/>
        </w:rPr>
        <w:t>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22A7E88D" w14:textId="77777777" w:rsidTr="00D74C03">
        <w:trPr>
          <w:trHeight w:val="445"/>
        </w:trPr>
        <w:tc>
          <w:tcPr>
            <w:tcW w:w="5000" w:type="pct"/>
          </w:tcPr>
          <w:p w14:paraId="54089995" w14:textId="77777777" w:rsidR="00B151AA" w:rsidRDefault="00B151AA" w:rsidP="00B151AA">
            <w:pPr>
              <w:tabs>
                <w:tab w:val="left" w:pos="821"/>
              </w:tabs>
              <w:ind w:right="379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(   ) P</w:t>
            </w:r>
            <w:r w:rsidRPr="00B151AA">
              <w:rPr>
                <w:rFonts w:ascii="Open Sans" w:hAnsi="Open Sans" w:cs="Open Sans"/>
                <w:color w:val="000000" w:themeColor="text1"/>
              </w:rPr>
              <w:t>rograma de computador</w:t>
            </w:r>
          </w:p>
          <w:p w14:paraId="50781E19" w14:textId="77777777" w:rsidR="00377981" w:rsidRDefault="00377981" w:rsidP="00B151AA">
            <w:pPr>
              <w:tabs>
                <w:tab w:val="left" w:pos="821"/>
              </w:tabs>
              <w:ind w:right="379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(   ) Patente invenção/</w:t>
            </w:r>
            <w:r w:rsidR="00B151AA" w:rsidRPr="00B151AA">
              <w:rPr>
                <w:rFonts w:ascii="Open Sans" w:hAnsi="Open Sans" w:cs="Open Sans"/>
                <w:color w:val="000000" w:themeColor="text1"/>
              </w:rPr>
              <w:t>modelo de utilidade</w:t>
            </w:r>
          </w:p>
          <w:p w14:paraId="2571673B" w14:textId="77777777" w:rsidR="00377981" w:rsidRDefault="00377981" w:rsidP="00B151AA">
            <w:pPr>
              <w:tabs>
                <w:tab w:val="left" w:pos="821"/>
              </w:tabs>
              <w:ind w:right="379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(   ) T</w:t>
            </w:r>
            <w:r w:rsidR="00B151AA" w:rsidRPr="00B151AA">
              <w:rPr>
                <w:rFonts w:ascii="Open Sans" w:hAnsi="Open Sans" w:cs="Open Sans"/>
                <w:color w:val="000000" w:themeColor="text1"/>
              </w:rPr>
              <w:t>opografia de circuitos integrados</w:t>
            </w:r>
          </w:p>
          <w:p w14:paraId="146931CB" w14:textId="377C2A61" w:rsidR="006772F1" w:rsidRPr="00E876CA" w:rsidRDefault="00377981" w:rsidP="00377981">
            <w:pPr>
              <w:tabs>
                <w:tab w:val="left" w:pos="821"/>
              </w:tabs>
              <w:ind w:right="379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cs="Open Sans"/>
                <w:color w:val="000000" w:themeColor="text1"/>
              </w:rPr>
              <w:t>(   ) D</w:t>
            </w:r>
            <w:r w:rsidR="00B151AA" w:rsidRPr="00B151AA">
              <w:rPr>
                <w:rFonts w:ascii="Open Sans" w:hAnsi="Open Sans" w:cs="Open Sans"/>
                <w:color w:val="000000" w:themeColor="text1"/>
              </w:rPr>
              <w:t>esenho industrial</w:t>
            </w:r>
          </w:p>
        </w:tc>
      </w:tr>
    </w:tbl>
    <w:p w14:paraId="1E913EB8" w14:textId="615B0CBD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6. OBJETIVOS: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Destaca o que o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pretende realizar. Devendo ser dividido em primário/geral: dimensão ampla pretendida com </w:t>
      </w:r>
      <w:r w:rsidR="00437B36">
        <w:rPr>
          <w:rFonts w:ascii="Open Sans" w:hAnsi="Open Sans" w:cs="Open Sans"/>
          <w:color w:val="000000" w:themeColor="text1"/>
          <w:sz w:val="20"/>
          <w:szCs w:val="20"/>
        </w:rPr>
        <w:t>o projeto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, e secundário/específicos: que viabilizaram o alcance do objetivo primário/geral. Obrigatoriamente deverá ser iniciado por verbos no infinitivo, por exemplo: conhecer, identificar, traçar, determinar, avaliar, dentre outros.  Máximo de 1 página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716106C6" w14:textId="77777777" w:rsidTr="00D74C03">
        <w:trPr>
          <w:trHeight w:val="445"/>
        </w:trPr>
        <w:tc>
          <w:tcPr>
            <w:tcW w:w="5000" w:type="pct"/>
          </w:tcPr>
          <w:p w14:paraId="451FD5FC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324DDF27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7. METODOLOGIA: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 metodologia deverá destacar qual caminho que o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utilizará para alcançar seus objetivos, deverá conter: </w:t>
      </w:r>
      <w:r w:rsidR="00D75F7E" w:rsidRPr="00E876CA">
        <w:rPr>
          <w:rFonts w:ascii="Open Sans" w:hAnsi="Open Sans" w:cs="Open Sans"/>
          <w:color w:val="000000" w:themeColor="text1"/>
          <w:sz w:val="20"/>
          <w:szCs w:val="20"/>
        </w:rPr>
        <w:t>o tipo de pesquisa (desenho da p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esquisa), local da pesquisa, forma de abordagem, cenário, população e amostra, critérios de inclusão e exclusão da amostra, recrutamento, instrumentos de coleta de dados, metodologia de análise dos dados, forma de apresentação dos resultados e aspectos éticos, uso de fontes secundárias de dados (prontuários, dados demográficos, etc, se: o </w:t>
      </w:r>
      <w:r w:rsidR="00D75F7E" w:rsidRPr="00E876CA">
        <w:rPr>
          <w:rFonts w:ascii="Open Sans" w:hAnsi="Open Sans" w:cs="Open Sans"/>
          <w:color w:val="000000" w:themeColor="text1"/>
          <w:sz w:val="20"/>
          <w:szCs w:val="20"/>
        </w:rPr>
        <w:t>e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studo é </w:t>
      </w:r>
      <w:r w:rsidR="00D75F7E" w:rsidRPr="00E876CA">
        <w:rPr>
          <w:rFonts w:ascii="Open Sans" w:hAnsi="Open Sans" w:cs="Open Sans"/>
          <w:color w:val="000000" w:themeColor="text1"/>
          <w:sz w:val="20"/>
          <w:szCs w:val="20"/>
        </w:rPr>
        <w:t>m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ulticêntrico no Brasil e se </w:t>
      </w:r>
      <w:r w:rsidR="00D75F7E" w:rsidRPr="00E876CA">
        <w:rPr>
          <w:rFonts w:ascii="Open Sans" w:hAnsi="Open Sans" w:cs="Open Sans"/>
          <w:color w:val="000000" w:themeColor="text1"/>
          <w:sz w:val="20"/>
          <w:szCs w:val="20"/>
        </w:rPr>
        <w:t>h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averá retenção de amostras para armazenamento em banco. Máximo de 3 páginas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14D161FD" w14:textId="77777777" w:rsidTr="00D74C03">
        <w:trPr>
          <w:trHeight w:val="445"/>
        </w:trPr>
        <w:tc>
          <w:tcPr>
            <w:tcW w:w="5000" w:type="pct"/>
          </w:tcPr>
          <w:p w14:paraId="7076B381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10266623" w14:textId="15D22928" w:rsidR="006772F1" w:rsidRPr="00E876CA" w:rsidRDefault="006772F1" w:rsidP="00534E7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534E71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 xml:space="preserve">8. </w:t>
      </w:r>
      <w:r w:rsidR="00534E71" w:rsidRPr="00534E71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>HAVERÁ PESQUISA COM SERES HUMANOS?</w:t>
      </w:r>
      <w:r w:rsidR="00534E71" w:rsidRPr="00534E71">
        <w:rPr>
          <w:rFonts w:ascii="Open Sans" w:hAnsi="Open Sans" w:cs="Open Sans"/>
          <w:color w:val="000000" w:themeColor="text1"/>
          <w:sz w:val="20"/>
          <w:szCs w:val="20"/>
        </w:rPr>
        <w:t xml:space="preserve"> (Se envolver pesquisa com seres humanos, como por exemplo, aplicação de questionários, observação de grupos focais, estudos de rastreabilidade, o projeto deverá passar por aprovação ética. A realização da presente pesquisa obedecerá aos preceitos éticos da Resolução 466/12 ou 510/16 do Conselho Nacional de Saúde. Consulte o site do CEP/IFS: </w:t>
      </w:r>
      <w:r w:rsidR="00534E71" w:rsidRPr="00534E71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http://www.ifs.edu.br/comite-de-etica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3C1BA7EC" w14:textId="77777777" w:rsidTr="00D74C03">
        <w:trPr>
          <w:trHeight w:val="445"/>
        </w:trPr>
        <w:tc>
          <w:tcPr>
            <w:tcW w:w="5000" w:type="pct"/>
          </w:tcPr>
          <w:p w14:paraId="2C290117" w14:textId="337846D5" w:rsidR="006772F1" w:rsidRPr="00E876CA" w:rsidRDefault="0002086D" w:rsidP="00865085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865085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Sim (     )    Não (     )</w:t>
            </w:r>
          </w:p>
        </w:tc>
      </w:tr>
    </w:tbl>
    <w:p w14:paraId="0C05D70A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9. PARCERIAS: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Quando existir, identificar parceiros externos ao IFS e sua forma da participação, anexando o termo de parceria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330B4621" w14:textId="77777777" w:rsidTr="00D74C03">
        <w:trPr>
          <w:trHeight w:val="445"/>
        </w:trPr>
        <w:tc>
          <w:tcPr>
            <w:tcW w:w="5000" w:type="pct"/>
          </w:tcPr>
          <w:p w14:paraId="571746FD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528E413F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10. RESULTADOS ESPERADOS: (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Qual resultado obtido no término do projeto. Máximo 1 página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16986B81" w14:textId="77777777" w:rsidTr="00D74C03">
        <w:trPr>
          <w:trHeight w:val="445"/>
        </w:trPr>
        <w:tc>
          <w:tcPr>
            <w:tcW w:w="5000" w:type="pct"/>
          </w:tcPr>
          <w:p w14:paraId="3669DEE3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7C6DD8F" w14:textId="30CB6093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1</w:t>
      </w:r>
      <w:r w:rsidR="00780702">
        <w:rPr>
          <w:rFonts w:ascii="Open Sans" w:hAnsi="Open Sans" w:cs="Open Sans"/>
          <w:b/>
          <w:color w:val="000000" w:themeColor="text1"/>
          <w:sz w:val="20"/>
          <w:szCs w:val="20"/>
        </w:rPr>
        <w:t>1</w:t>
      </w: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. CRONOGRAMA DE ATIVIDADES: (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 elaboração do cronograma responde à pergunta </w:t>
      </w:r>
      <w:r w:rsidRPr="00E876CA">
        <w:rPr>
          <w:rFonts w:ascii="Open Sans" w:hAnsi="Open Sans" w:cs="Open Sans"/>
          <w:color w:val="000000" w:themeColor="text1"/>
          <w:sz w:val="20"/>
          <w:szCs w:val="20"/>
          <w:u w:val="single"/>
        </w:rPr>
        <w:t>quando?</w:t>
      </w:r>
      <w:r w:rsidRPr="00E876CA">
        <w:rPr>
          <w:rFonts w:ascii="Open Sans" w:hAnsi="Open Sans" w:cs="Open Sans"/>
          <w:i/>
          <w:color w:val="000000" w:themeColor="text1"/>
          <w:sz w:val="20"/>
          <w:szCs w:val="20"/>
        </w:rPr>
        <w:t xml:space="preserve">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A pesquisa deve ser dividida em partes, fazendo-se a previsão do tempo necessário para passar de uma fase a outra)</w:t>
      </w:r>
    </w:p>
    <w:tbl>
      <w:tblPr>
        <w:tblW w:w="50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694"/>
        <w:gridCol w:w="698"/>
        <w:gridCol w:w="421"/>
        <w:gridCol w:w="1460"/>
        <w:gridCol w:w="1456"/>
        <w:gridCol w:w="1168"/>
        <w:gridCol w:w="1773"/>
      </w:tblGrid>
      <w:tr w:rsidR="006772F1" w:rsidRPr="00E876CA" w14:paraId="2A7BC03B" w14:textId="77777777" w:rsidTr="00D75F7E">
        <w:tc>
          <w:tcPr>
            <w:tcW w:w="701" w:type="pct"/>
            <w:vMerge w:val="restart"/>
            <w:tcBorders>
              <w:top w:val="single" w:sz="4" w:space="0" w:color="auto"/>
            </w:tcBorders>
          </w:tcPr>
          <w:p w14:paraId="732E5A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 xml:space="preserve">OBJETIVO </w:t>
            </w:r>
          </w:p>
        </w:tc>
        <w:tc>
          <w:tcPr>
            <w:tcW w:w="1395" w:type="pct"/>
            <w:gridSpan w:val="3"/>
            <w:vMerge w:val="restart"/>
          </w:tcPr>
          <w:p w14:paraId="545444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ATIVIDADES (atividades que serão realizadas para alcançar os objetivos)</w:t>
            </w:r>
          </w:p>
        </w:tc>
        <w:tc>
          <w:tcPr>
            <w:tcW w:w="724" w:type="pct"/>
            <w:vMerge w:val="restart"/>
            <w:tcBorders>
              <w:right w:val="single" w:sz="4" w:space="0" w:color="auto"/>
            </w:tcBorders>
          </w:tcPr>
          <w:p w14:paraId="3FDBE4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LOCAL DE EXECUÇÃO</w:t>
            </w:r>
          </w:p>
        </w:tc>
        <w:tc>
          <w:tcPr>
            <w:tcW w:w="1301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CC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DURAÇÃO PREVISTA</w:t>
            </w:r>
          </w:p>
        </w:tc>
        <w:tc>
          <w:tcPr>
            <w:tcW w:w="879" w:type="pct"/>
            <w:vMerge w:val="restart"/>
            <w:tcBorders>
              <w:left w:val="single" w:sz="4" w:space="0" w:color="auto"/>
            </w:tcBorders>
          </w:tcPr>
          <w:p w14:paraId="7185863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RESPONSÁVEL PELA EXECUÇÃO</w:t>
            </w:r>
          </w:p>
        </w:tc>
      </w:tr>
      <w:tr w:rsidR="006772F1" w:rsidRPr="00E876CA" w14:paraId="4E949B2B" w14:textId="77777777" w:rsidTr="00D75F7E">
        <w:tc>
          <w:tcPr>
            <w:tcW w:w="701" w:type="pct"/>
            <w:vMerge/>
          </w:tcPr>
          <w:p w14:paraId="688A6AD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395" w:type="pct"/>
            <w:gridSpan w:val="3"/>
            <w:vMerge/>
          </w:tcPr>
          <w:p w14:paraId="213127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pct"/>
            <w:vMerge/>
            <w:tcBorders>
              <w:right w:val="single" w:sz="4" w:space="0" w:color="auto"/>
            </w:tcBorders>
          </w:tcPr>
          <w:p w14:paraId="75BA98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6F30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16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6"/>
                <w:szCs w:val="20"/>
              </w:rPr>
              <w:t>INÍCIO</w:t>
            </w:r>
          </w:p>
          <w:p w14:paraId="4EA5994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16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6"/>
                <w:szCs w:val="20"/>
              </w:rPr>
              <w:t>mês/ano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F5809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16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6"/>
                <w:szCs w:val="20"/>
              </w:rPr>
              <w:t>TÉRMINO mês/ano</w:t>
            </w:r>
          </w:p>
        </w:tc>
        <w:tc>
          <w:tcPr>
            <w:tcW w:w="879" w:type="pct"/>
            <w:vMerge/>
            <w:tcBorders>
              <w:left w:val="single" w:sz="4" w:space="0" w:color="auto"/>
            </w:tcBorders>
          </w:tcPr>
          <w:p w14:paraId="02533E9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90A1F8E" w14:textId="77777777" w:rsidTr="00D75F7E">
        <w:tc>
          <w:tcPr>
            <w:tcW w:w="701" w:type="pct"/>
          </w:tcPr>
          <w:p w14:paraId="36118D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395" w:type="pct"/>
            <w:gridSpan w:val="3"/>
            <w:vAlign w:val="center"/>
          </w:tcPr>
          <w:p w14:paraId="5A711F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pct"/>
            <w:vAlign w:val="center"/>
          </w:tcPr>
          <w:p w14:paraId="40DD44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22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39E89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40C5DD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977EE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D664793" w14:textId="77777777" w:rsidTr="00D75F7E">
        <w:tc>
          <w:tcPr>
            <w:tcW w:w="701" w:type="pct"/>
          </w:tcPr>
          <w:p w14:paraId="046963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40" w:type="pct"/>
            <w:tcBorders>
              <w:bottom w:val="single" w:sz="4" w:space="0" w:color="auto"/>
              <w:right w:val="nil"/>
            </w:tcBorders>
          </w:tcPr>
          <w:p w14:paraId="5A1EDC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6" w:type="pct"/>
            <w:tcBorders>
              <w:left w:val="nil"/>
              <w:bottom w:val="single" w:sz="4" w:space="0" w:color="auto"/>
              <w:right w:val="nil"/>
            </w:tcBorders>
          </w:tcPr>
          <w:p w14:paraId="6D0552A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09" w:type="pct"/>
            <w:tcBorders>
              <w:left w:val="nil"/>
              <w:bottom w:val="single" w:sz="4" w:space="0" w:color="auto"/>
            </w:tcBorders>
          </w:tcPr>
          <w:p w14:paraId="0040E7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pct"/>
          </w:tcPr>
          <w:p w14:paraId="54FDE5B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2" w:type="pct"/>
            <w:tcBorders>
              <w:right w:val="single" w:sz="4" w:space="0" w:color="auto"/>
            </w:tcBorders>
          </w:tcPr>
          <w:p w14:paraId="2B61F9D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79" w:type="pct"/>
            <w:tcBorders>
              <w:left w:val="single" w:sz="4" w:space="0" w:color="auto"/>
            </w:tcBorders>
          </w:tcPr>
          <w:p w14:paraId="68B99D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79" w:type="pct"/>
          </w:tcPr>
          <w:p w14:paraId="33DAD69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96461CB" w14:textId="77777777" w:rsidTr="00D75F7E">
        <w:tc>
          <w:tcPr>
            <w:tcW w:w="701" w:type="pct"/>
          </w:tcPr>
          <w:p w14:paraId="07D4B6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40" w:type="pct"/>
            <w:tcBorders>
              <w:top w:val="single" w:sz="4" w:space="0" w:color="auto"/>
              <w:right w:val="nil"/>
            </w:tcBorders>
          </w:tcPr>
          <w:p w14:paraId="066A66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nil"/>
              <w:right w:val="nil"/>
            </w:tcBorders>
          </w:tcPr>
          <w:p w14:paraId="3AEA3A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09" w:type="pct"/>
            <w:tcBorders>
              <w:top w:val="single" w:sz="4" w:space="0" w:color="auto"/>
              <w:left w:val="nil"/>
            </w:tcBorders>
          </w:tcPr>
          <w:p w14:paraId="46D5F4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4" w:type="pct"/>
          </w:tcPr>
          <w:p w14:paraId="191520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2" w:type="pct"/>
            <w:tcBorders>
              <w:right w:val="single" w:sz="4" w:space="0" w:color="auto"/>
            </w:tcBorders>
          </w:tcPr>
          <w:p w14:paraId="5A9AC0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79" w:type="pct"/>
            <w:tcBorders>
              <w:left w:val="single" w:sz="4" w:space="0" w:color="auto"/>
            </w:tcBorders>
          </w:tcPr>
          <w:p w14:paraId="7DDB0F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79" w:type="pct"/>
          </w:tcPr>
          <w:p w14:paraId="57ECFAF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5B088BF3" w14:textId="3931FF25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1</w:t>
      </w:r>
      <w:r w:rsidR="00780702">
        <w:rPr>
          <w:rFonts w:ascii="Open Sans" w:hAnsi="Open Sans" w:cs="Open Sans"/>
          <w:b/>
          <w:color w:val="000000" w:themeColor="text1"/>
          <w:sz w:val="20"/>
          <w:szCs w:val="20"/>
        </w:rPr>
        <w:t>2</w:t>
      </w: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. REFERÊNCIAS BIBLIOGRÁFICAS: 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segundo normas da ABNT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11"/>
      </w:tblGrid>
      <w:tr w:rsidR="006772F1" w:rsidRPr="00E876CA" w14:paraId="4C3786FB" w14:textId="77777777" w:rsidTr="00D74C03">
        <w:trPr>
          <w:trHeight w:val="445"/>
        </w:trPr>
        <w:tc>
          <w:tcPr>
            <w:tcW w:w="5000" w:type="pct"/>
          </w:tcPr>
          <w:p w14:paraId="71EDD5FF" w14:textId="77777777" w:rsidR="006772F1" w:rsidRPr="00E876CA" w:rsidRDefault="006772F1" w:rsidP="00D74C03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9422207" w14:textId="77777777" w:rsidR="006772F1" w:rsidRPr="00E876CA" w:rsidRDefault="006772F1" w:rsidP="00D75F7E">
      <w:pPr>
        <w:pStyle w:val="P13"/>
        <w:spacing w:line="240" w:lineRule="auto"/>
        <w:jc w:val="both"/>
        <w:rPr>
          <w:rFonts w:ascii="Open Sans" w:hAnsi="Open Sans" w:cs="Open Sans"/>
          <w:b w:val="0"/>
          <w:bCs/>
          <w:color w:val="000000" w:themeColor="text1"/>
        </w:rPr>
        <w:sectPr w:rsidR="006772F1" w:rsidRPr="00E876CA" w:rsidSect="00D74C03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843" w:right="709" w:bottom="992" w:left="1276" w:header="709" w:footer="0" w:gutter="0"/>
          <w:cols w:space="708"/>
          <w:docGrid w:linePitch="360"/>
        </w:sectPr>
      </w:pPr>
      <w:r w:rsidRPr="00E876CA">
        <w:rPr>
          <w:rFonts w:ascii="Open Sans" w:eastAsiaTheme="minorHAnsi" w:hAnsi="Open Sans" w:cs="Open Sans"/>
          <w:b w:val="0"/>
          <w:color w:val="000000" w:themeColor="text1"/>
          <w:sz w:val="20"/>
          <w:lang w:eastAsia="en-US"/>
        </w:rPr>
        <w:t xml:space="preserve"> </w:t>
      </w:r>
    </w:p>
    <w:p w14:paraId="6E088536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</w:p>
    <w:p w14:paraId="57EB55A3" w14:textId="7D04235B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NEXO </w:t>
      </w:r>
      <w:r w:rsidR="005B17CB">
        <w:rPr>
          <w:rFonts w:ascii="Open Sans" w:hAnsi="Open Sans" w:cs="Open Sans"/>
          <w:b/>
          <w:color w:val="000000" w:themeColor="text1"/>
        </w:rPr>
        <w:t>2</w:t>
      </w:r>
      <w:r w:rsidRPr="00E876CA">
        <w:rPr>
          <w:rFonts w:ascii="Open Sans" w:hAnsi="Open Sans" w:cs="Open Sans"/>
          <w:b/>
          <w:color w:val="000000" w:themeColor="text1"/>
        </w:rPr>
        <w:t xml:space="preserve"> – </w:t>
      </w:r>
      <w:r w:rsidR="006E34EC" w:rsidRPr="00E876CA">
        <w:rPr>
          <w:rFonts w:ascii="Open Sans" w:hAnsi="Open Sans" w:cs="Open Sans"/>
          <w:b/>
          <w:color w:val="000000" w:themeColor="text1"/>
        </w:rPr>
        <w:t>DECLARAÇÃO</w:t>
      </w:r>
      <w:r w:rsidRPr="00E876CA">
        <w:rPr>
          <w:rFonts w:ascii="Open Sans" w:hAnsi="Open Sans" w:cs="Open Sans"/>
          <w:b/>
          <w:color w:val="000000" w:themeColor="text1"/>
        </w:rPr>
        <w:t xml:space="preserve"> DE ANUÊNCIA DO </w:t>
      </w:r>
      <w:r w:rsidR="007E7D61">
        <w:rPr>
          <w:rFonts w:ascii="Open Sans" w:hAnsi="Open Sans" w:cs="Open Sans"/>
          <w:b/>
          <w:color w:val="000000" w:themeColor="text1"/>
        </w:rPr>
        <w:t>ORIENTADOR</w:t>
      </w:r>
      <w:r w:rsidRPr="00E876CA">
        <w:rPr>
          <w:rFonts w:ascii="Open Sans" w:hAnsi="Open Sans" w:cs="Open Sans"/>
          <w:b/>
          <w:color w:val="000000" w:themeColor="text1"/>
        </w:rPr>
        <w:t xml:space="preserve"> E BOLSISTA</w:t>
      </w:r>
    </w:p>
    <w:p w14:paraId="7A41332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3253DF9E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6B68DD5" w14:textId="77777777" w:rsidR="006772F1" w:rsidRPr="00E876CA" w:rsidRDefault="006772F1" w:rsidP="00FF2F8F">
      <w:pPr>
        <w:tabs>
          <w:tab w:val="left" w:pos="-4253"/>
        </w:tabs>
        <w:jc w:val="right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Local, _________ de ___________________ de ________</w:t>
      </w:r>
    </w:p>
    <w:p w14:paraId="346C11A0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30ECFA85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0E53A087" w14:textId="27642250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u, _____________________________________________________________, servidor ocupante do cargo de ________________________________________________, matrícula-SIAPE nº ___________________, </w:t>
      </w:r>
      <w:r w:rsidR="00C3524B" w:rsidRPr="00C3524B">
        <w:rPr>
          <w:rFonts w:ascii="Open Sans" w:hAnsi="Open Sans" w:cs="Open Sans"/>
          <w:color w:val="000000" w:themeColor="text1"/>
        </w:rPr>
        <w:t>visando</w:t>
      </w:r>
      <w:r w:rsidR="00527A10">
        <w:rPr>
          <w:rFonts w:ascii="Open Sans" w:hAnsi="Open Sans" w:cs="Open Sans"/>
          <w:color w:val="000000" w:themeColor="text1"/>
        </w:rPr>
        <w:t xml:space="preserve"> a </w:t>
      </w:r>
      <w:r w:rsidR="00C3524B" w:rsidRPr="00C3524B">
        <w:rPr>
          <w:rFonts w:ascii="Open Sans" w:hAnsi="Open Sans" w:cs="Open Sans"/>
          <w:color w:val="000000" w:themeColor="text1"/>
        </w:rPr>
        <w:t>submissão</w:t>
      </w:r>
      <w:r w:rsidR="00527A10">
        <w:rPr>
          <w:rFonts w:ascii="Open Sans" w:hAnsi="Open Sans" w:cs="Open Sans"/>
          <w:color w:val="000000" w:themeColor="text1"/>
        </w:rPr>
        <w:t xml:space="preserve"> </w:t>
      </w:r>
      <w:r w:rsidR="00C3524B" w:rsidRPr="00C3524B">
        <w:rPr>
          <w:rFonts w:ascii="Open Sans" w:hAnsi="Open Sans" w:cs="Open Sans"/>
          <w:color w:val="000000" w:themeColor="text1"/>
        </w:rPr>
        <w:t>do</w:t>
      </w:r>
      <w:r w:rsidR="00527A10">
        <w:rPr>
          <w:rFonts w:ascii="Open Sans" w:hAnsi="Open Sans" w:cs="Open Sans"/>
          <w:color w:val="000000" w:themeColor="text1"/>
        </w:rPr>
        <w:t xml:space="preserve"> </w:t>
      </w:r>
      <w:r w:rsidR="00C3524B" w:rsidRPr="00C3524B">
        <w:rPr>
          <w:rFonts w:ascii="Open Sans" w:hAnsi="Open Sans" w:cs="Open Sans"/>
          <w:color w:val="000000" w:themeColor="text1"/>
        </w:rPr>
        <w:t>Projeto</w:t>
      </w:r>
      <w:r w:rsidR="00527A10">
        <w:rPr>
          <w:rFonts w:ascii="Open Sans" w:hAnsi="Open Sans" w:cs="Open Sans"/>
          <w:color w:val="000000" w:themeColor="text1"/>
        </w:rPr>
        <w:t xml:space="preserve"> </w:t>
      </w:r>
      <w:r w:rsidR="00C3524B" w:rsidRPr="00C3524B">
        <w:rPr>
          <w:rFonts w:ascii="Open Sans" w:hAnsi="Open Sans" w:cs="Open Sans"/>
          <w:color w:val="000000" w:themeColor="text1"/>
        </w:rPr>
        <w:t xml:space="preserve">intitulado </w:t>
      </w:r>
      <w:r w:rsidRPr="00E876CA">
        <w:rPr>
          <w:rFonts w:ascii="Open Sans" w:hAnsi="Open Sans" w:cs="Open Sans"/>
          <w:color w:val="000000" w:themeColor="text1"/>
        </w:rPr>
        <w:t>__________________________________________________,</w:t>
      </w:r>
    </w:p>
    <w:p w14:paraId="39421736" w14:textId="11218522" w:rsidR="006772F1" w:rsidRPr="00E876CA" w:rsidRDefault="00C3524B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participante</w:t>
      </w:r>
      <w:r w:rsidR="006772F1" w:rsidRPr="00E876CA">
        <w:rPr>
          <w:rFonts w:ascii="Open Sans" w:hAnsi="Open Sans" w:cs="Open Sans"/>
          <w:color w:val="000000" w:themeColor="text1"/>
        </w:rPr>
        <w:t xml:space="preserve"> no Edital nº </w:t>
      </w:r>
      <w:r w:rsidR="00DD25B3">
        <w:rPr>
          <w:rFonts w:ascii="Open Sans" w:hAnsi="Open Sans" w:cs="Open Sans"/>
          <w:color w:val="000000" w:themeColor="text1"/>
        </w:rPr>
        <w:t>________</w:t>
      </w:r>
      <w:r w:rsidR="006772F1" w:rsidRPr="00E876CA">
        <w:rPr>
          <w:rFonts w:ascii="Open Sans" w:hAnsi="Open Sans" w:cs="Open Sans"/>
          <w:color w:val="000000" w:themeColor="text1"/>
        </w:rPr>
        <w:t>/</w:t>
      </w:r>
      <w:r w:rsidR="00257717">
        <w:rPr>
          <w:rFonts w:ascii="Open Sans" w:hAnsi="Open Sans" w:cs="Open Sans"/>
          <w:color w:val="000000" w:themeColor="text1"/>
        </w:rPr>
        <w:t>202</w:t>
      </w:r>
      <w:r>
        <w:rPr>
          <w:rFonts w:ascii="Open Sans" w:hAnsi="Open Sans" w:cs="Open Sans"/>
          <w:color w:val="000000" w:themeColor="text1"/>
        </w:rPr>
        <w:t>3</w:t>
      </w:r>
      <w:r w:rsidR="006772F1" w:rsidRPr="00E876CA">
        <w:rPr>
          <w:rFonts w:ascii="Open Sans" w:hAnsi="Open Sans" w:cs="Open Sans"/>
          <w:color w:val="000000" w:themeColor="text1"/>
        </w:rPr>
        <w:t>/</w:t>
      </w:r>
      <w:r w:rsidR="00DD25B3">
        <w:rPr>
          <w:rFonts w:ascii="Open Sans" w:hAnsi="Open Sans" w:cs="Open Sans"/>
          <w:color w:val="000000" w:themeColor="text1"/>
        </w:rPr>
        <w:t>DINOVE</w:t>
      </w:r>
      <w:r w:rsidR="006772F1" w:rsidRPr="00E876CA">
        <w:rPr>
          <w:rFonts w:ascii="Open Sans" w:hAnsi="Open Sans" w:cs="Open Sans"/>
          <w:color w:val="000000" w:themeColor="text1"/>
        </w:rPr>
        <w:t xml:space="preserve">/IFS, informo que ____________________________________________________________ é </w:t>
      </w:r>
      <w:r>
        <w:rPr>
          <w:rFonts w:ascii="Open Sans" w:hAnsi="Open Sans" w:cs="Open Sans"/>
          <w:color w:val="000000" w:themeColor="text1"/>
        </w:rPr>
        <w:t>discente</w:t>
      </w:r>
      <w:r w:rsidR="006772F1" w:rsidRPr="00E876CA">
        <w:rPr>
          <w:rFonts w:ascii="Open Sans" w:hAnsi="Open Sans" w:cs="Open Sans"/>
          <w:color w:val="000000" w:themeColor="text1"/>
        </w:rPr>
        <w:t xml:space="preserve"> necessário ao desenvolvimento do projeto, estando regularmente matriculado no IFS sob matrícula _____________________, no curso ______________________________________________________________, Campus _________________________________, portador do CPF_______________________ e RG_____________________________.</w:t>
      </w:r>
    </w:p>
    <w:p w14:paraId="378146FD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stando ciente que as assinaturas neste termo implicam em aceitação integral de todas as regras determinadas no Edital supracitado e plena ciência de que o não cumprimento de qualquer um dos itens previstos acarretará em devolução integral dos valores recebidos.  </w:t>
      </w:r>
    </w:p>
    <w:p w14:paraId="758D1F9D" w14:textId="77777777" w:rsidR="006772F1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6BB58C0" w14:textId="77777777" w:rsidR="00527A10" w:rsidRPr="00E876CA" w:rsidRDefault="00527A10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4202C3B8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7F1B4314" w14:textId="2F2B4ABF" w:rsidR="006772F1" w:rsidRPr="00E876CA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</w:t>
      </w:r>
      <w:r w:rsidR="00FF2F8F">
        <w:rPr>
          <w:rFonts w:ascii="Open Sans" w:hAnsi="Open Sans" w:cs="Open Sans"/>
          <w:color w:val="000000" w:themeColor="text1"/>
        </w:rPr>
        <w:t>Pesquis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53E96348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</w:rPr>
      </w:pPr>
    </w:p>
    <w:p w14:paraId="3B92954D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1768424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AB81266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42A6AB2C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F018D4E" w14:textId="757D07EE" w:rsidR="006772F1" w:rsidRPr="00E876CA" w:rsidRDefault="006772F1" w:rsidP="006772F1">
      <w:pPr>
        <w:tabs>
          <w:tab w:val="left" w:pos="2146"/>
        </w:tabs>
        <w:spacing w:line="360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Eu,_________________________________________________________, declaro para os devidos fins que estou ciente e de acordo com todas as n</w:t>
      </w:r>
      <w:r w:rsidR="00DD25B3">
        <w:rPr>
          <w:rFonts w:ascii="Open Sans" w:hAnsi="Open Sans" w:cs="Open Sans"/>
          <w:color w:val="000000" w:themeColor="text1"/>
        </w:rPr>
        <w:t>ormas referentes ao Edital nº ______</w:t>
      </w:r>
      <w:r w:rsidRPr="00E876CA">
        <w:rPr>
          <w:rFonts w:ascii="Open Sans" w:hAnsi="Open Sans" w:cs="Open Sans"/>
          <w:color w:val="000000" w:themeColor="text1"/>
        </w:rPr>
        <w:t>/</w:t>
      </w:r>
      <w:r w:rsidR="00257717">
        <w:rPr>
          <w:rFonts w:ascii="Open Sans" w:hAnsi="Open Sans" w:cs="Open Sans"/>
          <w:color w:val="000000" w:themeColor="text1"/>
        </w:rPr>
        <w:t>202</w:t>
      </w:r>
      <w:r w:rsidR="00FF2F8F">
        <w:rPr>
          <w:rFonts w:ascii="Open Sans" w:hAnsi="Open Sans" w:cs="Open Sans"/>
          <w:color w:val="000000" w:themeColor="text1"/>
        </w:rPr>
        <w:t>3</w:t>
      </w:r>
      <w:r w:rsidRPr="00E876CA">
        <w:rPr>
          <w:rFonts w:ascii="Open Sans" w:hAnsi="Open Sans" w:cs="Open Sans"/>
          <w:color w:val="000000" w:themeColor="text1"/>
        </w:rPr>
        <w:t>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.</w:t>
      </w:r>
    </w:p>
    <w:p w14:paraId="4996A667" w14:textId="77777777" w:rsidR="006772F1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31F4C79" w14:textId="77777777" w:rsidR="00FF2F8F" w:rsidRPr="00E876CA" w:rsidRDefault="00FF2F8F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37A98AF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01402E32" w14:textId="30F007E3" w:rsidR="000C4DFB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Assinatura do(a) Estudante Bolsista</w:t>
      </w:r>
    </w:p>
    <w:p w14:paraId="1ECCC6B6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</w:p>
    <w:p w14:paraId="2F9A4C10" w14:textId="77777777" w:rsidR="006772F1" w:rsidRDefault="006772F1" w:rsidP="00527A10">
      <w:pPr>
        <w:shd w:val="clear" w:color="auto" w:fill="FFFFFF"/>
        <w:ind w:left="-567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</w:p>
    <w:p w14:paraId="17E1FDC9" w14:textId="10048B7F" w:rsidR="006772F1" w:rsidRDefault="006772F1" w:rsidP="006E34EC">
      <w:pPr>
        <w:tabs>
          <w:tab w:val="left" w:pos="5081"/>
        </w:tabs>
        <w:jc w:val="center"/>
        <w:rPr>
          <w:rFonts w:ascii="Open Sans" w:hAnsi="Open Sans" w:cs="Open Sans"/>
          <w:b/>
          <w:bCs/>
          <w:color w:val="000000" w:themeColor="text1"/>
          <w:sz w:val="24"/>
          <w:szCs w:val="24"/>
        </w:rPr>
      </w:pPr>
      <w:r w:rsidRPr="00D016A7">
        <w:rPr>
          <w:rFonts w:ascii="Open Sans" w:hAnsi="Open Sans" w:cs="Open Sans"/>
          <w:b/>
          <w:bCs/>
          <w:color w:val="000000" w:themeColor="text1"/>
          <w:sz w:val="24"/>
          <w:szCs w:val="24"/>
        </w:rPr>
        <w:lastRenderedPageBreak/>
        <w:t xml:space="preserve">ANEXO </w:t>
      </w:r>
      <w:r w:rsidR="00D016A7" w:rsidRPr="00D016A7">
        <w:rPr>
          <w:rFonts w:ascii="Open Sans" w:hAnsi="Open Sans" w:cs="Open Sans"/>
          <w:b/>
          <w:bCs/>
          <w:color w:val="000000" w:themeColor="text1"/>
          <w:sz w:val="24"/>
          <w:szCs w:val="24"/>
        </w:rPr>
        <w:t>3</w:t>
      </w:r>
      <w:r w:rsidRPr="00D016A7">
        <w:rPr>
          <w:rFonts w:ascii="Open Sans" w:hAnsi="Open Sans" w:cs="Open Sans"/>
          <w:b/>
          <w:bCs/>
          <w:color w:val="000000" w:themeColor="text1"/>
          <w:sz w:val="24"/>
          <w:szCs w:val="24"/>
        </w:rPr>
        <w:t xml:space="preserve"> - RELATÓRIO </w:t>
      </w:r>
      <w:r w:rsidR="00123B74" w:rsidRPr="00D016A7">
        <w:rPr>
          <w:rFonts w:ascii="Open Sans" w:hAnsi="Open Sans" w:cs="Open Sans"/>
          <w:b/>
          <w:bCs/>
          <w:color w:val="000000" w:themeColor="text1"/>
          <w:sz w:val="24"/>
          <w:szCs w:val="24"/>
        </w:rPr>
        <w:t xml:space="preserve">FINAL </w:t>
      </w:r>
      <w:r w:rsidR="006E34EC" w:rsidRPr="00D016A7">
        <w:rPr>
          <w:rFonts w:ascii="Open Sans" w:hAnsi="Open Sans" w:cs="Open Sans"/>
          <w:b/>
          <w:bCs/>
          <w:color w:val="000000" w:themeColor="text1"/>
          <w:sz w:val="24"/>
          <w:szCs w:val="24"/>
        </w:rPr>
        <w:t xml:space="preserve">DE PROJETO DE </w:t>
      </w:r>
      <w:r w:rsidR="00123B74" w:rsidRPr="00D016A7">
        <w:rPr>
          <w:rFonts w:ascii="Open Sans" w:hAnsi="Open Sans" w:cs="Open Sans"/>
          <w:b/>
          <w:bCs/>
          <w:color w:val="000000" w:themeColor="text1"/>
          <w:sz w:val="24"/>
          <w:szCs w:val="24"/>
        </w:rPr>
        <w:t>INOVAÇÃO</w:t>
      </w:r>
    </w:p>
    <w:p w14:paraId="06FDC28C" w14:textId="77777777" w:rsidR="00D016A7" w:rsidRPr="00D016A7" w:rsidRDefault="00D016A7" w:rsidP="006E34EC">
      <w:pPr>
        <w:tabs>
          <w:tab w:val="left" w:pos="5081"/>
        </w:tabs>
        <w:jc w:val="center"/>
        <w:rPr>
          <w:rFonts w:ascii="Open Sans" w:hAnsi="Open Sans" w:cs="Open Sans"/>
          <w:b/>
          <w:bCs/>
          <w:color w:val="000000" w:themeColor="text1"/>
          <w:sz w:val="24"/>
          <w:szCs w:val="24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74"/>
        <w:gridCol w:w="5966"/>
      </w:tblGrid>
      <w:tr w:rsidR="00E876CA" w:rsidRPr="00E876CA" w14:paraId="2DFE3769" w14:textId="77777777" w:rsidTr="00D74C03">
        <w:trPr>
          <w:cantSplit/>
          <w:trHeight w:val="503"/>
        </w:trPr>
        <w:tc>
          <w:tcPr>
            <w:tcW w:w="180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3D1CB61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319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2742D65" w14:textId="19602E09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257717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02</w:t>
            </w:r>
            <w:r w:rsidR="004A48F0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3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203935BF" w14:textId="77777777" w:rsidTr="00D74C03">
        <w:trPr>
          <w:cantSplit/>
          <w:trHeight w:val="553"/>
        </w:trPr>
        <w:tc>
          <w:tcPr>
            <w:tcW w:w="180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A08812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retoria de Inovação e Empreendedorismo</w:t>
            </w:r>
          </w:p>
        </w:tc>
        <w:tc>
          <w:tcPr>
            <w:tcW w:w="3194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90D49D" w14:textId="7D2880AF" w:rsidR="006772F1" w:rsidRPr="00E876CA" w:rsidRDefault="004A48F0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PROJETOS VOLUNTÁRIOS DE INOVAÇÃO 2023.2</w:t>
            </w:r>
          </w:p>
        </w:tc>
      </w:tr>
    </w:tbl>
    <w:p w14:paraId="4DCFA864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5"/>
        <w:gridCol w:w="6621"/>
      </w:tblGrid>
      <w:tr w:rsidR="006772F1" w:rsidRPr="00E876CA" w14:paraId="583A246F" w14:textId="77777777" w:rsidTr="00123B74">
        <w:trPr>
          <w:trHeight w:val="340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327BF386" w14:textId="77777777" w:rsidR="006772F1" w:rsidRPr="00E876CA" w:rsidRDefault="006772F1" w:rsidP="00123B74">
            <w:pPr>
              <w:pStyle w:val="Subttulo"/>
              <w:tabs>
                <w:tab w:val="clear" w:pos="284"/>
                <w:tab w:val="clear" w:pos="567"/>
                <w:tab w:val="left" w:pos="-5778"/>
                <w:tab w:val="left" w:pos="-5637"/>
              </w:tabs>
              <w:jc w:val="center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IDENTIFICAÇÃO DO RELATÓRIO</w:t>
            </w:r>
          </w:p>
        </w:tc>
      </w:tr>
      <w:tr w:rsidR="006772F1" w:rsidRPr="00E876CA" w14:paraId="71C7C0F7" w14:textId="77777777" w:rsidTr="00123B7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49949E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659074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76002120" w14:textId="77777777" w:rsidR="006772F1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972"/>
        <w:gridCol w:w="6374"/>
      </w:tblGrid>
      <w:tr w:rsidR="00CC57D3" w14:paraId="79F59BBC" w14:textId="77777777" w:rsidTr="00123B74"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58B341CF" w14:textId="374A8861" w:rsidR="00CC57D3" w:rsidRPr="00CC57D3" w:rsidRDefault="00CC57D3" w:rsidP="00123B74">
            <w:pPr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CC57D3">
              <w:rPr>
                <w:rFonts w:ascii="Open Sans" w:hAnsi="Open Sans" w:cs="Open Sans"/>
                <w:b/>
                <w:bCs/>
                <w:color w:val="000000" w:themeColor="text1"/>
              </w:rPr>
              <w:t>Período de Abrangência do Projeto</w:t>
            </w:r>
          </w:p>
        </w:tc>
        <w:tc>
          <w:tcPr>
            <w:tcW w:w="6374" w:type="dxa"/>
          </w:tcPr>
          <w:p w14:paraId="2C1F8790" w14:textId="77777777" w:rsidR="00CC57D3" w:rsidRPr="00CC57D3" w:rsidRDefault="00CC57D3" w:rsidP="00CC57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CC57D3">
              <w:rPr>
                <w:rFonts w:ascii="Open Sans" w:hAnsi="Open Sans" w:cs="Open Sans"/>
                <w:color w:val="000000" w:themeColor="text1"/>
              </w:rPr>
              <w:t>Início:          /            /</w:t>
            </w:r>
          </w:p>
          <w:p w14:paraId="6FF08A46" w14:textId="50A0599B" w:rsidR="00CC57D3" w:rsidRDefault="00CC57D3" w:rsidP="00CC57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CC57D3">
              <w:rPr>
                <w:rFonts w:ascii="Open Sans" w:hAnsi="Open Sans" w:cs="Open Sans"/>
                <w:color w:val="000000" w:themeColor="text1"/>
              </w:rPr>
              <w:t>Final:          /            /</w:t>
            </w:r>
          </w:p>
        </w:tc>
      </w:tr>
      <w:tr w:rsidR="00CC57D3" w14:paraId="09FEE8FC" w14:textId="77777777" w:rsidTr="00123B74"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5E646252" w14:textId="26F3CCDE" w:rsidR="00CC57D3" w:rsidRPr="00CC57D3" w:rsidRDefault="00CC57D3" w:rsidP="00123B74">
            <w:pPr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CC57D3">
              <w:rPr>
                <w:rFonts w:ascii="Open Sans" w:hAnsi="Open Sans" w:cs="Open Sans"/>
                <w:b/>
                <w:bCs/>
                <w:color w:val="000000" w:themeColor="text1"/>
              </w:rPr>
              <w:t>Dados do Pesquisador(a)</w:t>
            </w:r>
          </w:p>
        </w:tc>
        <w:tc>
          <w:tcPr>
            <w:tcW w:w="6374" w:type="dxa"/>
          </w:tcPr>
          <w:p w14:paraId="09B49A8C" w14:textId="77777777" w:rsidR="00CC57D3" w:rsidRPr="00CC57D3" w:rsidRDefault="00CC57D3" w:rsidP="00CC57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CC57D3">
              <w:rPr>
                <w:rFonts w:ascii="Open Sans" w:hAnsi="Open Sans" w:cs="Open Sans"/>
                <w:color w:val="000000" w:themeColor="text1"/>
              </w:rPr>
              <w:t>Nome:</w:t>
            </w:r>
          </w:p>
          <w:p w14:paraId="50A5F50B" w14:textId="073DB826" w:rsidR="00CC57D3" w:rsidRPr="00CC57D3" w:rsidRDefault="00CC57D3" w:rsidP="00CC57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CC57D3">
              <w:rPr>
                <w:rFonts w:ascii="Open Sans" w:hAnsi="Open Sans" w:cs="Open Sans"/>
                <w:color w:val="000000" w:themeColor="text1"/>
              </w:rPr>
              <w:t>RG:</w:t>
            </w:r>
            <w:r w:rsidR="00B56BD3">
              <w:rPr>
                <w:rFonts w:ascii="Open Sans" w:hAnsi="Open Sans" w:cs="Open Sans"/>
                <w:color w:val="000000" w:themeColor="text1"/>
              </w:rPr>
              <w:t xml:space="preserve">                                            </w:t>
            </w:r>
            <w:r w:rsidRPr="00CC57D3">
              <w:rPr>
                <w:rFonts w:ascii="Open Sans" w:hAnsi="Open Sans" w:cs="Open Sans"/>
                <w:color w:val="000000" w:themeColor="text1"/>
              </w:rPr>
              <w:t>CPF:</w:t>
            </w:r>
          </w:p>
          <w:p w14:paraId="09B68496" w14:textId="77777777" w:rsidR="00CC57D3" w:rsidRPr="00CC57D3" w:rsidRDefault="00CC57D3" w:rsidP="00CC57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CC57D3">
              <w:rPr>
                <w:rFonts w:ascii="Open Sans" w:hAnsi="Open Sans" w:cs="Open Sans"/>
                <w:color w:val="000000" w:themeColor="text1"/>
              </w:rPr>
              <w:t>SIAPE:</w:t>
            </w:r>
          </w:p>
          <w:p w14:paraId="3A091CF3" w14:textId="77777777" w:rsidR="00CC57D3" w:rsidRPr="00CC57D3" w:rsidRDefault="00CC57D3" w:rsidP="00CC57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CC57D3">
              <w:rPr>
                <w:rFonts w:ascii="Open Sans" w:hAnsi="Open Sans" w:cs="Open Sans"/>
                <w:color w:val="000000" w:themeColor="text1"/>
              </w:rPr>
              <w:t>Campus/lotação:</w:t>
            </w:r>
          </w:p>
          <w:p w14:paraId="0AA8616F" w14:textId="77777777" w:rsidR="00CC57D3" w:rsidRPr="00CC57D3" w:rsidRDefault="00CC57D3" w:rsidP="00CC57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CC57D3">
              <w:rPr>
                <w:rFonts w:ascii="Open Sans" w:hAnsi="Open Sans" w:cs="Open Sans"/>
                <w:color w:val="000000" w:themeColor="text1"/>
              </w:rPr>
              <w:t>Endereço:</w:t>
            </w:r>
          </w:p>
          <w:p w14:paraId="78AE99EA" w14:textId="77777777" w:rsidR="00CC57D3" w:rsidRPr="00CC57D3" w:rsidRDefault="00CC57D3" w:rsidP="00CC57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CC57D3">
              <w:rPr>
                <w:rFonts w:ascii="Open Sans" w:hAnsi="Open Sans" w:cs="Open Sans"/>
                <w:color w:val="000000" w:themeColor="text1"/>
              </w:rPr>
              <w:t>Telefone:</w:t>
            </w:r>
          </w:p>
          <w:p w14:paraId="4C1CDAB3" w14:textId="5D53A7DB" w:rsidR="00CC57D3" w:rsidRDefault="00CC57D3" w:rsidP="00CC57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CC57D3">
              <w:rPr>
                <w:rFonts w:ascii="Open Sans" w:hAnsi="Open Sans" w:cs="Open Sans"/>
                <w:color w:val="000000" w:themeColor="text1"/>
              </w:rPr>
              <w:t>E-mail:</w:t>
            </w:r>
          </w:p>
        </w:tc>
      </w:tr>
      <w:tr w:rsidR="00CC57D3" w14:paraId="7C7D514E" w14:textId="77777777" w:rsidTr="00123B74"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133CCADD" w14:textId="341E5F14" w:rsidR="00CC57D3" w:rsidRPr="00CC57D3" w:rsidRDefault="00CC57D3" w:rsidP="00123B74">
            <w:pPr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CC57D3">
              <w:rPr>
                <w:rFonts w:ascii="Open Sans" w:hAnsi="Open Sans" w:cs="Open Sans"/>
                <w:b/>
                <w:bCs/>
                <w:color w:val="000000" w:themeColor="text1"/>
              </w:rPr>
              <w:t>Dados do Coorientador(a)</w:t>
            </w:r>
          </w:p>
        </w:tc>
        <w:tc>
          <w:tcPr>
            <w:tcW w:w="6374" w:type="dxa"/>
          </w:tcPr>
          <w:p w14:paraId="65BE02AA" w14:textId="77777777" w:rsidR="00B56BD3" w:rsidRPr="00CC57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CC57D3">
              <w:rPr>
                <w:rFonts w:ascii="Open Sans" w:hAnsi="Open Sans" w:cs="Open Sans"/>
                <w:color w:val="000000" w:themeColor="text1"/>
              </w:rPr>
              <w:t>Nome:</w:t>
            </w:r>
          </w:p>
          <w:p w14:paraId="45791158" w14:textId="77777777" w:rsidR="00B56BD3" w:rsidRPr="00CC57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CC57D3">
              <w:rPr>
                <w:rFonts w:ascii="Open Sans" w:hAnsi="Open Sans" w:cs="Open Sans"/>
                <w:color w:val="000000" w:themeColor="text1"/>
              </w:rPr>
              <w:t>RG:</w:t>
            </w:r>
            <w:r>
              <w:rPr>
                <w:rFonts w:ascii="Open Sans" w:hAnsi="Open Sans" w:cs="Open Sans"/>
                <w:color w:val="000000" w:themeColor="text1"/>
              </w:rPr>
              <w:t xml:space="preserve">                                            </w:t>
            </w:r>
            <w:r w:rsidRPr="00CC57D3">
              <w:rPr>
                <w:rFonts w:ascii="Open Sans" w:hAnsi="Open Sans" w:cs="Open Sans"/>
                <w:color w:val="000000" w:themeColor="text1"/>
              </w:rPr>
              <w:t>CPF:</w:t>
            </w:r>
          </w:p>
          <w:p w14:paraId="509B31C9" w14:textId="77777777" w:rsidR="00B56BD3" w:rsidRPr="00CC57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CC57D3">
              <w:rPr>
                <w:rFonts w:ascii="Open Sans" w:hAnsi="Open Sans" w:cs="Open Sans"/>
                <w:color w:val="000000" w:themeColor="text1"/>
              </w:rPr>
              <w:t>SIAPE:</w:t>
            </w:r>
          </w:p>
          <w:p w14:paraId="6CD1DD89" w14:textId="77777777" w:rsidR="00B56BD3" w:rsidRPr="00CC57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CC57D3">
              <w:rPr>
                <w:rFonts w:ascii="Open Sans" w:hAnsi="Open Sans" w:cs="Open Sans"/>
                <w:color w:val="000000" w:themeColor="text1"/>
              </w:rPr>
              <w:t>Campus/lotação:</w:t>
            </w:r>
          </w:p>
          <w:p w14:paraId="4A2CB1BA" w14:textId="77777777" w:rsidR="00B56BD3" w:rsidRPr="00CC57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CC57D3">
              <w:rPr>
                <w:rFonts w:ascii="Open Sans" w:hAnsi="Open Sans" w:cs="Open Sans"/>
                <w:color w:val="000000" w:themeColor="text1"/>
              </w:rPr>
              <w:t>Endereço:</w:t>
            </w:r>
          </w:p>
          <w:p w14:paraId="2FAB0835" w14:textId="77777777" w:rsidR="00B56BD3" w:rsidRPr="00CC57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CC57D3">
              <w:rPr>
                <w:rFonts w:ascii="Open Sans" w:hAnsi="Open Sans" w:cs="Open Sans"/>
                <w:color w:val="000000" w:themeColor="text1"/>
              </w:rPr>
              <w:t>Telefone:</w:t>
            </w:r>
          </w:p>
          <w:p w14:paraId="1E3F466C" w14:textId="4F66B8B6" w:rsidR="00CC57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CC57D3">
              <w:rPr>
                <w:rFonts w:ascii="Open Sans" w:hAnsi="Open Sans" w:cs="Open Sans"/>
                <w:color w:val="000000" w:themeColor="text1"/>
              </w:rPr>
              <w:t>E-mail:</w:t>
            </w:r>
          </w:p>
        </w:tc>
      </w:tr>
      <w:tr w:rsidR="00CC57D3" w14:paraId="54184098" w14:textId="77777777" w:rsidTr="00123B74"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6EA526C0" w14:textId="1CC4581F" w:rsidR="00CC57D3" w:rsidRPr="00CC57D3" w:rsidRDefault="00CC57D3" w:rsidP="00123B74">
            <w:pPr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CC57D3">
              <w:rPr>
                <w:rFonts w:ascii="Open Sans" w:hAnsi="Open Sans" w:cs="Open Sans"/>
                <w:b/>
                <w:bCs/>
                <w:color w:val="000000" w:themeColor="text1"/>
              </w:rPr>
              <w:t>Dados do(a) Discente 01</w:t>
            </w:r>
          </w:p>
        </w:tc>
        <w:tc>
          <w:tcPr>
            <w:tcW w:w="6374" w:type="dxa"/>
          </w:tcPr>
          <w:p w14:paraId="7A21367C" w14:textId="77777777" w:rsidR="00B56BD3" w:rsidRPr="00B56B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B56BD3">
              <w:rPr>
                <w:rFonts w:ascii="Open Sans" w:hAnsi="Open Sans" w:cs="Open Sans"/>
                <w:color w:val="000000" w:themeColor="text1"/>
              </w:rPr>
              <w:t>Nome:</w:t>
            </w:r>
          </w:p>
          <w:p w14:paraId="4C2B9458" w14:textId="77777777" w:rsidR="00B56BD3" w:rsidRPr="00B56B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B56BD3">
              <w:rPr>
                <w:rFonts w:ascii="Open Sans" w:hAnsi="Open Sans" w:cs="Open Sans"/>
                <w:color w:val="000000" w:themeColor="text1"/>
              </w:rPr>
              <w:t>RG:</w:t>
            </w:r>
            <w:r>
              <w:rPr>
                <w:rFonts w:ascii="Open Sans" w:hAnsi="Open Sans" w:cs="Open Sans"/>
                <w:color w:val="000000" w:themeColor="text1"/>
              </w:rPr>
              <w:t xml:space="preserve">                                           </w:t>
            </w:r>
            <w:r w:rsidRPr="00B56BD3">
              <w:rPr>
                <w:rFonts w:ascii="Open Sans" w:hAnsi="Open Sans" w:cs="Open Sans"/>
                <w:color w:val="000000" w:themeColor="text1"/>
              </w:rPr>
              <w:t>CPF:</w:t>
            </w:r>
          </w:p>
          <w:p w14:paraId="55354FC4" w14:textId="794203A4" w:rsidR="00B56B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B56BD3">
              <w:rPr>
                <w:rFonts w:ascii="Open Sans" w:hAnsi="Open Sans" w:cs="Open Sans"/>
                <w:color w:val="000000" w:themeColor="text1"/>
              </w:rPr>
              <w:t>Matrícula:</w:t>
            </w:r>
          </w:p>
          <w:p w14:paraId="54D9FFA2" w14:textId="77777777" w:rsidR="00B56B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B56BD3">
              <w:rPr>
                <w:rFonts w:ascii="Open Sans" w:hAnsi="Open Sans" w:cs="Open Sans"/>
                <w:color w:val="000000" w:themeColor="text1"/>
              </w:rPr>
              <w:t>Curso/Campus:</w:t>
            </w:r>
          </w:p>
          <w:p w14:paraId="75389D8B" w14:textId="77777777" w:rsidR="00B56B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B56BD3">
              <w:rPr>
                <w:rFonts w:ascii="Open Sans" w:hAnsi="Open Sans" w:cs="Open Sans"/>
                <w:color w:val="000000" w:themeColor="text1"/>
              </w:rPr>
              <w:t>Endereço:</w:t>
            </w:r>
          </w:p>
          <w:p w14:paraId="5817D600" w14:textId="4A9C9CCF" w:rsidR="00B56BD3" w:rsidRPr="00B56B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B56BD3">
              <w:rPr>
                <w:rFonts w:ascii="Open Sans" w:hAnsi="Open Sans" w:cs="Open Sans"/>
                <w:color w:val="000000" w:themeColor="text1"/>
              </w:rPr>
              <w:t>Telefone:</w:t>
            </w:r>
          </w:p>
          <w:p w14:paraId="50CC990C" w14:textId="0CCA04C1" w:rsidR="00CC57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B56BD3">
              <w:rPr>
                <w:rFonts w:ascii="Open Sans" w:hAnsi="Open Sans" w:cs="Open Sans"/>
                <w:color w:val="000000" w:themeColor="text1"/>
              </w:rPr>
              <w:t>E-mail:</w:t>
            </w:r>
          </w:p>
        </w:tc>
      </w:tr>
      <w:tr w:rsidR="00CC57D3" w14:paraId="0565CA33" w14:textId="77777777" w:rsidTr="00123B74"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4172DBE3" w14:textId="2BD6FB6A" w:rsidR="00CC57D3" w:rsidRPr="00CC57D3" w:rsidRDefault="00CC57D3" w:rsidP="00123B74">
            <w:pPr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CC57D3">
              <w:rPr>
                <w:rFonts w:ascii="Open Sans" w:hAnsi="Open Sans" w:cs="Open Sans"/>
                <w:b/>
                <w:bCs/>
                <w:color w:val="000000" w:themeColor="text1"/>
              </w:rPr>
              <w:t>Dados do(a) Discente 02</w:t>
            </w:r>
          </w:p>
        </w:tc>
        <w:tc>
          <w:tcPr>
            <w:tcW w:w="6374" w:type="dxa"/>
          </w:tcPr>
          <w:p w14:paraId="07CE45C2" w14:textId="77777777" w:rsidR="00B56BD3" w:rsidRPr="00B56B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B56BD3">
              <w:rPr>
                <w:rFonts w:ascii="Open Sans" w:hAnsi="Open Sans" w:cs="Open Sans"/>
                <w:color w:val="000000" w:themeColor="text1"/>
              </w:rPr>
              <w:t>Nome:</w:t>
            </w:r>
          </w:p>
          <w:p w14:paraId="0F56D948" w14:textId="77777777" w:rsidR="00B56BD3" w:rsidRPr="00B56B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B56BD3">
              <w:rPr>
                <w:rFonts w:ascii="Open Sans" w:hAnsi="Open Sans" w:cs="Open Sans"/>
                <w:color w:val="000000" w:themeColor="text1"/>
              </w:rPr>
              <w:t>RG:</w:t>
            </w:r>
            <w:r>
              <w:rPr>
                <w:rFonts w:ascii="Open Sans" w:hAnsi="Open Sans" w:cs="Open Sans"/>
                <w:color w:val="000000" w:themeColor="text1"/>
              </w:rPr>
              <w:t xml:space="preserve">                                           </w:t>
            </w:r>
            <w:r w:rsidRPr="00B56BD3">
              <w:rPr>
                <w:rFonts w:ascii="Open Sans" w:hAnsi="Open Sans" w:cs="Open Sans"/>
                <w:color w:val="000000" w:themeColor="text1"/>
              </w:rPr>
              <w:t>CPF:</w:t>
            </w:r>
          </w:p>
          <w:p w14:paraId="11DA47CF" w14:textId="77777777" w:rsidR="00B56B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B56BD3">
              <w:rPr>
                <w:rFonts w:ascii="Open Sans" w:hAnsi="Open Sans" w:cs="Open Sans"/>
                <w:color w:val="000000" w:themeColor="text1"/>
              </w:rPr>
              <w:t>Matrícula:</w:t>
            </w:r>
          </w:p>
          <w:p w14:paraId="7E018535" w14:textId="77777777" w:rsidR="00B56B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B56BD3">
              <w:rPr>
                <w:rFonts w:ascii="Open Sans" w:hAnsi="Open Sans" w:cs="Open Sans"/>
                <w:color w:val="000000" w:themeColor="text1"/>
              </w:rPr>
              <w:t>Curso/Campus:</w:t>
            </w:r>
          </w:p>
          <w:p w14:paraId="1B6042DF" w14:textId="77777777" w:rsidR="00B56B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B56BD3">
              <w:rPr>
                <w:rFonts w:ascii="Open Sans" w:hAnsi="Open Sans" w:cs="Open Sans"/>
                <w:color w:val="000000" w:themeColor="text1"/>
              </w:rPr>
              <w:t>Endereço:</w:t>
            </w:r>
          </w:p>
          <w:p w14:paraId="56F22393" w14:textId="77777777" w:rsidR="00B56BD3" w:rsidRPr="00B56B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B56BD3">
              <w:rPr>
                <w:rFonts w:ascii="Open Sans" w:hAnsi="Open Sans" w:cs="Open Sans"/>
                <w:color w:val="000000" w:themeColor="text1"/>
              </w:rPr>
              <w:t>Telefone:</w:t>
            </w:r>
          </w:p>
          <w:p w14:paraId="6E6A770B" w14:textId="224BB1F2" w:rsidR="00CC57D3" w:rsidRDefault="00B56BD3" w:rsidP="00B56BD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B56BD3">
              <w:rPr>
                <w:rFonts w:ascii="Open Sans" w:hAnsi="Open Sans" w:cs="Open Sans"/>
                <w:color w:val="000000" w:themeColor="text1"/>
              </w:rPr>
              <w:t>E-mail:</w:t>
            </w:r>
          </w:p>
        </w:tc>
      </w:tr>
    </w:tbl>
    <w:p w14:paraId="68BCE8FB" w14:textId="77777777" w:rsidR="00CC57D3" w:rsidRDefault="00CC57D3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F52A5C" w14:paraId="0A542DFF" w14:textId="77777777" w:rsidTr="00123B74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0850442D" w14:textId="33123F5A" w:rsidR="006772F1" w:rsidRPr="00F52A5C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F52A5C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CAMPUS ONDE O PROJETO FOI DESENVOLVIDO:</w:t>
            </w:r>
          </w:p>
        </w:tc>
      </w:tr>
      <w:tr w:rsidR="006772F1" w:rsidRPr="00F52A5C" w14:paraId="5D3B1C9F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75333A" w14:textId="77777777" w:rsidR="006772F1" w:rsidRPr="00F52A5C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7E91F15D" w14:textId="77777777" w:rsidR="00F93CA4" w:rsidRPr="00F52A5C" w:rsidRDefault="00F93CA4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8C2C23" w:rsidRPr="00F52A5C" w14:paraId="4C04AC08" w14:textId="77777777" w:rsidTr="0069209C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000B4938" w14:textId="262F3D98" w:rsidR="008C2C23" w:rsidRPr="00F52A5C" w:rsidRDefault="002A50B8" w:rsidP="0069209C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  <w:r w:rsidRPr="00F52A5C">
              <w:rPr>
                <w:rFonts w:ascii="Open Sans" w:hAnsi="Open Sans" w:cs="Open Sans"/>
                <w:bCs w:val="0"/>
                <w:smallCaps w:val="0"/>
                <w:color w:val="000000" w:themeColor="text1"/>
                <w:szCs w:val="20"/>
                <w:lang w:val="pt-BR" w:eastAsia="pt-BR"/>
              </w:rPr>
              <w:t>DESCRIÇÃO DO PROJETO (RESUMO):</w:t>
            </w:r>
            <w:r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 </w:t>
            </w:r>
            <w:r w:rsidRPr="00F52A5C">
              <w:rPr>
                <w:rFonts w:ascii="Open Sans" w:hAnsi="Open Sans" w:cs="Open Sans"/>
                <w:b w:val="0"/>
                <w:bCs w:val="0"/>
                <w:smallCaps w:val="0"/>
                <w:color w:val="000000" w:themeColor="text1"/>
                <w:szCs w:val="20"/>
                <w:lang w:val="pt-BR" w:eastAsia="pt-BR"/>
              </w:rPr>
              <w:t>(Contendo no máximo 300 palavras, deve ser conciso e objetivo, apresentado em apenas um parágrafo com espaçamento simples, alinhamento justificado, fonte 12, sem citações, tabelas, gráficos, fotos)</w:t>
            </w:r>
          </w:p>
        </w:tc>
      </w:tr>
      <w:tr w:rsidR="008C2C23" w:rsidRPr="00F52A5C" w14:paraId="79BEBD32" w14:textId="77777777" w:rsidTr="0069209C">
        <w:tc>
          <w:tcPr>
            <w:tcW w:w="5000" w:type="pct"/>
          </w:tcPr>
          <w:p w14:paraId="3EB9EE07" w14:textId="77777777" w:rsidR="008C2C23" w:rsidRPr="00F52A5C" w:rsidRDefault="008C2C23" w:rsidP="0069209C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PT" w:eastAsia="pt-BR"/>
              </w:rPr>
            </w:pPr>
          </w:p>
          <w:p w14:paraId="6A487BB5" w14:textId="77777777" w:rsidR="001D60ED" w:rsidRPr="00F52A5C" w:rsidRDefault="001D60ED" w:rsidP="0069209C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PT" w:eastAsia="pt-BR"/>
              </w:rPr>
            </w:pPr>
          </w:p>
        </w:tc>
      </w:tr>
    </w:tbl>
    <w:p w14:paraId="4726E047" w14:textId="77777777" w:rsidR="00F93CA4" w:rsidRPr="00F52A5C" w:rsidRDefault="00F93CA4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F93CA4" w:rsidRPr="00F52A5C" w14:paraId="41048FC2" w14:textId="77777777" w:rsidTr="0069209C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0BB1D9FE" w14:textId="177C0243" w:rsidR="00F93CA4" w:rsidRPr="00F52A5C" w:rsidRDefault="00F52A5C" w:rsidP="0069209C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  <w:r w:rsidRPr="00F52A5C">
              <w:rPr>
                <w:rFonts w:ascii="Open Sans" w:hAnsi="Open Sans" w:cs="Open Sans"/>
                <w:bCs w:val="0"/>
                <w:smallCaps w:val="0"/>
                <w:color w:val="000000" w:themeColor="text1"/>
                <w:szCs w:val="20"/>
                <w:lang w:val="pt-BR" w:eastAsia="pt-BR"/>
              </w:rPr>
              <w:t>INTRODUÇÃO</w:t>
            </w:r>
            <w:r w:rsidR="00F93CA4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>:</w:t>
            </w:r>
            <w:r w:rsidR="00F93CA4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</w:rPr>
              <w:t xml:space="preserve"> </w:t>
            </w:r>
            <w:r w:rsidR="00F93CA4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</w:rPr>
              <w:t xml:space="preserve">(A introdução deve destacar o porquê da escolha do tema, anunciando a ideia básica do projeto destacando o problema da pesquisa e situando o tema dentro do contexto geral da sua área de trabalho, descrevendo as motivações que levaram a escolha </w:t>
            </w:r>
            <w:proofErr w:type="gramStart"/>
            <w:r w:rsidR="00F93CA4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</w:rPr>
              <w:t>do mesmo</w:t>
            </w:r>
            <w:proofErr w:type="gramEnd"/>
            <w:r w:rsidR="00F93CA4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</w:rPr>
              <w:t>.)</w:t>
            </w:r>
            <w:r w:rsidR="00F93CA4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</w:rPr>
              <w:t xml:space="preserve"> </w:t>
            </w:r>
          </w:p>
        </w:tc>
      </w:tr>
      <w:tr w:rsidR="00F93CA4" w:rsidRPr="00F52A5C" w14:paraId="4D7498BE" w14:textId="77777777" w:rsidTr="0069209C">
        <w:tc>
          <w:tcPr>
            <w:tcW w:w="5000" w:type="pct"/>
          </w:tcPr>
          <w:p w14:paraId="718CA112" w14:textId="77777777" w:rsidR="00F93CA4" w:rsidRPr="00F52A5C" w:rsidRDefault="00F93CA4" w:rsidP="0069209C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PT" w:eastAsia="pt-BR"/>
              </w:rPr>
            </w:pPr>
          </w:p>
          <w:p w14:paraId="670BDEF0" w14:textId="77777777" w:rsidR="001D60ED" w:rsidRPr="00F52A5C" w:rsidRDefault="001D60ED" w:rsidP="0069209C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PT" w:eastAsia="pt-BR"/>
              </w:rPr>
            </w:pPr>
          </w:p>
        </w:tc>
      </w:tr>
    </w:tbl>
    <w:p w14:paraId="6CEC4509" w14:textId="77777777" w:rsidR="00F93CA4" w:rsidRPr="00F52A5C" w:rsidRDefault="00F93CA4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F52A5C" w14:paraId="6325835F" w14:textId="77777777" w:rsidTr="00123B7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7432FD1F" w14:textId="4E294089" w:rsidR="006772F1" w:rsidRPr="00F52A5C" w:rsidRDefault="00F52A5C" w:rsidP="00123B74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  <w:r w:rsidRPr="00F52A5C">
              <w:rPr>
                <w:rFonts w:ascii="Open Sans" w:hAnsi="Open Sans" w:cs="Open Sans"/>
                <w:bCs w:val="0"/>
                <w:smallCaps w:val="0"/>
                <w:color w:val="000000" w:themeColor="text1"/>
                <w:szCs w:val="20"/>
                <w:lang w:val="pt-BR" w:eastAsia="pt-BR"/>
              </w:rPr>
              <w:t>OBJETIVOS</w:t>
            </w:r>
            <w:r w:rsidR="006772F1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</w:rPr>
              <w:t>: (</w:t>
            </w:r>
            <w:r w:rsidR="006772F1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</w:rPr>
              <w:t xml:space="preserve">Destaca o que o </w:t>
            </w:r>
            <w:r w:rsidR="007E7D61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</w:rPr>
              <w:t>Orientador</w:t>
            </w:r>
            <w:r w:rsidR="006772F1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</w:rPr>
              <w:t xml:space="preserve"> </w:t>
            </w:r>
            <w:r w:rsidR="006772F1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  <w:lang w:val="pt-BR"/>
              </w:rPr>
              <w:t>REALIZOU</w:t>
            </w:r>
            <w:r w:rsidR="006772F1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</w:rPr>
              <w:t xml:space="preserve">. Devendo ser dividido em primário/geral: dimensão ampla </w:t>
            </w:r>
            <w:r w:rsidR="006772F1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  <w:lang w:val="pt-BR"/>
              </w:rPr>
              <w:t>d</w:t>
            </w:r>
            <w:r w:rsidR="006772F1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</w:rPr>
              <w:t xml:space="preserve">a pesquisa, e secundário/específicos: que viabilizaram o alcance do objetivo primário/geral. Obrigatoriamente deverá ser iniciado por verbos no infinitivo, por exemplo: conhecer, identificar, traçar, determinar, avaliar, dentre outros.  </w:t>
            </w:r>
            <w:r w:rsidR="006772F1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/>
              </w:rPr>
              <w:t>destacar os alcançados e justificando os que não foram alcançados</w:t>
            </w:r>
            <w:r w:rsidR="006772F1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</w:rPr>
              <w:t>).</w:t>
            </w:r>
          </w:p>
        </w:tc>
      </w:tr>
      <w:tr w:rsidR="006772F1" w:rsidRPr="00F52A5C" w14:paraId="4595EB5C" w14:textId="77777777" w:rsidTr="00D74C03">
        <w:tc>
          <w:tcPr>
            <w:tcW w:w="5000" w:type="pct"/>
          </w:tcPr>
          <w:p w14:paraId="332201EA" w14:textId="77777777" w:rsidR="006772F1" w:rsidRPr="00F52A5C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</w:p>
          <w:p w14:paraId="312DD01E" w14:textId="77777777" w:rsidR="001D60ED" w:rsidRPr="00F52A5C" w:rsidRDefault="001D60ED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E9D57DA" w14:textId="77777777" w:rsidR="006772F1" w:rsidRPr="00F52A5C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F52A5C" w14:paraId="55B8665C" w14:textId="77777777" w:rsidTr="00123B74">
        <w:trPr>
          <w:trHeight w:val="399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15401027" w14:textId="00C027A5" w:rsidR="006772F1" w:rsidRPr="00F52A5C" w:rsidRDefault="00F52A5C" w:rsidP="00123B74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  <w:r w:rsidRPr="00F52A5C">
              <w:rPr>
                <w:rFonts w:ascii="Open Sans" w:hAnsi="Open Sans" w:cs="Open Sans"/>
                <w:bCs w:val="0"/>
                <w:smallCaps w:val="0"/>
                <w:color w:val="000000" w:themeColor="text1"/>
                <w:szCs w:val="20"/>
                <w:lang w:val="pt-BR" w:eastAsia="pt-BR"/>
              </w:rPr>
              <w:t>ATIVIDADES EXECUTADAS NO PERÍODO</w:t>
            </w:r>
            <w:r w:rsidR="006772F1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>: (Relação das atividades executadas, em ordem sequencial e temporal, de acordo com o plano e dentro do período de execução, justificando as atividades descritas no plano de trabalho e não desenvolvidas</w:t>
            </w:r>
            <w:r w:rsidR="006772F1" w:rsidRPr="00F52A5C">
              <w:rPr>
                <w:rFonts w:ascii="Open Sans" w:hAnsi="Open Sans" w:cs="Open Sans"/>
                <w:b w:val="0"/>
                <w:bCs w:val="0"/>
                <w:smallCap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F52A5C" w14:paraId="3C9E3840" w14:textId="77777777" w:rsidTr="001D60ED">
        <w:trPr>
          <w:trHeight w:val="70"/>
        </w:trPr>
        <w:tc>
          <w:tcPr>
            <w:tcW w:w="5000" w:type="pct"/>
          </w:tcPr>
          <w:p w14:paraId="1E3BA81F" w14:textId="77777777" w:rsidR="006772F1" w:rsidRPr="00F52A5C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</w:p>
          <w:p w14:paraId="3BAED13F" w14:textId="77777777" w:rsidR="006772F1" w:rsidRPr="00F52A5C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CE0CB57" w14:textId="77777777" w:rsidR="006772F1" w:rsidRPr="00F52A5C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F52A5C" w14:paraId="5E31D3A7" w14:textId="77777777" w:rsidTr="001D60ED">
        <w:trPr>
          <w:trHeight w:val="399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76E58525" w14:textId="129B71E7" w:rsidR="006772F1" w:rsidRPr="00F52A5C" w:rsidRDefault="00F52A5C" w:rsidP="009C4028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  <w:r w:rsidRPr="00F52A5C">
              <w:rPr>
                <w:rFonts w:ascii="Open Sans" w:hAnsi="Open Sans" w:cs="Open Sans"/>
                <w:bCs w:val="0"/>
                <w:smallCaps w:val="0"/>
                <w:color w:val="000000" w:themeColor="text1"/>
                <w:szCs w:val="20"/>
                <w:lang w:val="pt-BR" w:eastAsia="pt-BR"/>
              </w:rPr>
              <w:t>RESULTADOS OBTIDOS E DISCUSSÃO</w:t>
            </w:r>
            <w:r w:rsidR="006772F1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>: (Relação dos resultados ou produtos obtidos durante a execução da pesquisa, indicando os avanços no conhecimento disponível alcançado. anexar fotos de atividades desenvolvidas durante o projeto)</w:t>
            </w:r>
            <w:r w:rsidR="006772F1" w:rsidRPr="00F52A5C">
              <w:rPr>
                <w:rFonts w:ascii="Open Sans" w:hAnsi="Open Sans" w:cs="Open Sans"/>
                <w:b w:val="0"/>
                <w:bCs w:val="0"/>
                <w:smallCaps w:val="0"/>
                <w:color w:val="000000" w:themeColor="text1"/>
                <w:szCs w:val="20"/>
                <w:lang w:val="pt-BR" w:eastAsia="pt-BR"/>
              </w:rPr>
              <w:t>.</w:t>
            </w:r>
          </w:p>
        </w:tc>
      </w:tr>
      <w:tr w:rsidR="006772F1" w:rsidRPr="00F52A5C" w14:paraId="2365E05B" w14:textId="77777777" w:rsidTr="001D60ED">
        <w:trPr>
          <w:trHeight w:val="511"/>
        </w:trPr>
        <w:tc>
          <w:tcPr>
            <w:tcW w:w="5000" w:type="pct"/>
          </w:tcPr>
          <w:p w14:paraId="38918735" w14:textId="77777777" w:rsidR="006772F1" w:rsidRPr="00F52A5C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</w:p>
          <w:p w14:paraId="5DD73054" w14:textId="77777777" w:rsidR="006772F1" w:rsidRPr="00F52A5C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65CD4BC" w14:textId="77777777" w:rsidR="006772F1" w:rsidRPr="00F52A5C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F52A5C" w14:paraId="4D72B561" w14:textId="77777777" w:rsidTr="001D60ED">
        <w:trPr>
          <w:trHeight w:val="399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0259E354" w14:textId="2D5B2AEB" w:rsidR="006772F1" w:rsidRPr="00F52A5C" w:rsidRDefault="00F52A5C" w:rsidP="001D60ED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  <w:r w:rsidRPr="00F52A5C">
              <w:rPr>
                <w:rFonts w:ascii="Open Sans" w:hAnsi="Open Sans" w:cs="Open Sans"/>
                <w:bCs w:val="0"/>
                <w:smallCaps w:val="0"/>
                <w:color w:val="000000" w:themeColor="text1"/>
                <w:szCs w:val="20"/>
                <w:lang w:val="pt-BR" w:eastAsia="pt-BR"/>
              </w:rPr>
              <w:t>CONSIDERAÇÕES FINAIS</w:t>
            </w:r>
            <w:r w:rsidR="006772F1" w:rsidRPr="00F52A5C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>: (Expor de modo sucinto a contribuição do projeto ao conhecimento científico de sua área, apresentando as implicações para futuros trabalhos que possam ser desenvolvidos</w:t>
            </w:r>
            <w:r w:rsidR="006772F1" w:rsidRPr="00F52A5C">
              <w:rPr>
                <w:rFonts w:ascii="Open Sans" w:hAnsi="Open Sans" w:cs="Open Sans"/>
                <w:b w:val="0"/>
                <w:bCs w:val="0"/>
                <w:smallCap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F52A5C" w14:paraId="1F90D3FB" w14:textId="77777777" w:rsidTr="001D60ED">
        <w:trPr>
          <w:trHeight w:val="397"/>
        </w:trPr>
        <w:tc>
          <w:tcPr>
            <w:tcW w:w="5000" w:type="pct"/>
          </w:tcPr>
          <w:p w14:paraId="44A515FE" w14:textId="77777777" w:rsidR="006772F1" w:rsidRPr="00F52A5C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</w:p>
          <w:p w14:paraId="3078A64E" w14:textId="77777777" w:rsidR="006772F1" w:rsidRPr="00F52A5C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930E704" w14:textId="77777777" w:rsidR="00E56483" w:rsidRPr="00F52A5C" w:rsidRDefault="00E56483" w:rsidP="00E56483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E56483" w:rsidRPr="00F52A5C" w14:paraId="2406AE15" w14:textId="77777777" w:rsidTr="0069209C">
        <w:trPr>
          <w:trHeight w:val="399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1C9F8841" w14:textId="3248430E" w:rsidR="00A3032B" w:rsidRPr="00F52A5C" w:rsidRDefault="00A3032B" w:rsidP="00A3032B">
            <w:pPr>
              <w:pStyle w:val="Subttulo"/>
              <w:tabs>
                <w:tab w:val="left" w:pos="-2055"/>
              </w:tabs>
              <w:rPr>
                <w:rFonts w:ascii="Open Sans" w:hAnsi="Open Sans" w:cs="Open Sans"/>
                <w:bCs w:val="0"/>
                <w:smallCaps w:val="0"/>
                <w:color w:val="000000" w:themeColor="text1"/>
                <w:szCs w:val="20"/>
                <w:lang w:val="pt-BR" w:eastAsia="pt-BR"/>
              </w:rPr>
            </w:pPr>
            <w:r w:rsidRPr="00F52A5C">
              <w:rPr>
                <w:rFonts w:ascii="Open Sans" w:hAnsi="Open Sans" w:cs="Open Sans"/>
                <w:bCs w:val="0"/>
                <w:smallCaps w:val="0"/>
                <w:color w:val="000000" w:themeColor="text1"/>
                <w:szCs w:val="20"/>
                <w:lang w:val="pt-BR" w:eastAsia="pt-BR"/>
              </w:rPr>
              <w:t>EM TERMOS GERAIS, COMO VOCÊ AVALIA O DESENVOLVIMENTO PROJETO?</w:t>
            </w:r>
          </w:p>
          <w:p w14:paraId="041B3D2E" w14:textId="2F3AF989" w:rsidR="00E56483" w:rsidRPr="00F52A5C" w:rsidRDefault="00A3032B" w:rsidP="00A3032B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rPr>
                <w:rFonts w:ascii="Open Sans" w:hAnsi="Open Sans" w:cs="Open Sans"/>
                <w:b w:val="0"/>
                <w:bCs w:val="0"/>
                <w:smallCaps w:val="0"/>
                <w:color w:val="000000" w:themeColor="text1"/>
                <w:szCs w:val="20"/>
                <w:lang w:val="pt-BR" w:eastAsia="pt-BR"/>
              </w:rPr>
            </w:pPr>
            <w:r w:rsidRPr="00F52A5C">
              <w:rPr>
                <w:rFonts w:ascii="Open Sans" w:hAnsi="Open Sans" w:cs="Open Sans"/>
                <w:b w:val="0"/>
                <w:bCs w:val="0"/>
                <w:smallCaps w:val="0"/>
                <w:color w:val="000000" w:themeColor="text1"/>
                <w:szCs w:val="20"/>
                <w:lang w:val="pt-BR" w:eastAsia="pt-BR"/>
              </w:rPr>
              <w:t>(Descrever os pontos positivos e negativos)</w:t>
            </w:r>
          </w:p>
        </w:tc>
      </w:tr>
      <w:tr w:rsidR="00E56483" w:rsidRPr="00F52A5C" w14:paraId="02C89DD6" w14:textId="77777777" w:rsidTr="0069209C">
        <w:trPr>
          <w:trHeight w:val="397"/>
        </w:trPr>
        <w:tc>
          <w:tcPr>
            <w:tcW w:w="5000" w:type="pct"/>
          </w:tcPr>
          <w:p w14:paraId="2F512117" w14:textId="77777777" w:rsidR="00E56483" w:rsidRPr="00F52A5C" w:rsidRDefault="00E56483" w:rsidP="0069209C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</w:p>
          <w:p w14:paraId="566F3171" w14:textId="77777777" w:rsidR="00E56483" w:rsidRPr="00F52A5C" w:rsidRDefault="00E56483" w:rsidP="0069209C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6AF10F3F" w14:textId="77777777" w:rsidR="00E56483" w:rsidRPr="00F52A5C" w:rsidRDefault="00E56483" w:rsidP="00E56483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E56483" w:rsidRPr="00F52A5C" w14:paraId="65C2AA35" w14:textId="77777777" w:rsidTr="0069209C">
        <w:trPr>
          <w:trHeight w:val="399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02A57C0D" w14:textId="759C0668" w:rsidR="000E7C5E" w:rsidRPr="00F52A5C" w:rsidRDefault="000E7C5E" w:rsidP="000E7C5E">
            <w:pPr>
              <w:pStyle w:val="Subttulo"/>
              <w:tabs>
                <w:tab w:val="left" w:pos="-2055"/>
              </w:tabs>
              <w:rPr>
                <w:rFonts w:ascii="Open Sans" w:hAnsi="Open Sans" w:cs="Open Sans"/>
                <w:bCs w:val="0"/>
                <w:smallCaps w:val="0"/>
                <w:color w:val="000000" w:themeColor="text1"/>
                <w:szCs w:val="20"/>
                <w:lang w:val="pt-BR" w:eastAsia="pt-BR"/>
              </w:rPr>
            </w:pPr>
            <w:r w:rsidRPr="00F52A5C">
              <w:rPr>
                <w:rFonts w:ascii="Open Sans" w:hAnsi="Open Sans" w:cs="Open Sans"/>
                <w:bCs w:val="0"/>
                <w:smallCaps w:val="0"/>
                <w:color w:val="000000" w:themeColor="text1"/>
                <w:szCs w:val="20"/>
                <w:lang w:val="pt-BR" w:eastAsia="pt-BR"/>
              </w:rPr>
              <w:t>EM TERMOS GERAIS, COMO VOCÊ AVALIA O DESEMPENHO DO DISCENTE?</w:t>
            </w:r>
          </w:p>
          <w:p w14:paraId="3CE2D999" w14:textId="2194AF34" w:rsidR="00E56483" w:rsidRPr="00F52A5C" w:rsidRDefault="000E7C5E" w:rsidP="000E7C5E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rPr>
                <w:rFonts w:ascii="Open Sans" w:hAnsi="Open Sans" w:cs="Open Sans"/>
                <w:b w:val="0"/>
                <w:bCs w:val="0"/>
                <w:smallCaps w:val="0"/>
                <w:color w:val="000000" w:themeColor="text1"/>
                <w:szCs w:val="20"/>
                <w:lang w:val="pt-BR" w:eastAsia="pt-BR"/>
              </w:rPr>
            </w:pPr>
            <w:r w:rsidRPr="00F52A5C">
              <w:rPr>
                <w:rFonts w:ascii="Open Sans" w:hAnsi="Open Sans" w:cs="Open Sans"/>
                <w:b w:val="0"/>
                <w:bCs w:val="0"/>
                <w:smallCaps w:val="0"/>
                <w:color w:val="000000" w:themeColor="text1"/>
                <w:szCs w:val="20"/>
                <w:lang w:val="pt-BR" w:eastAsia="pt-BR"/>
              </w:rPr>
              <w:t>(Exclusivo para o(a) Pesquisador(a) Docente)</w:t>
            </w:r>
          </w:p>
        </w:tc>
      </w:tr>
      <w:tr w:rsidR="00E56483" w:rsidRPr="00F52A5C" w14:paraId="390C4F18" w14:textId="77777777" w:rsidTr="0069209C">
        <w:trPr>
          <w:trHeight w:val="397"/>
        </w:trPr>
        <w:tc>
          <w:tcPr>
            <w:tcW w:w="5000" w:type="pct"/>
          </w:tcPr>
          <w:p w14:paraId="7808951B" w14:textId="77777777" w:rsidR="00E56483" w:rsidRPr="00F52A5C" w:rsidRDefault="00E56483" w:rsidP="0069209C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</w:p>
          <w:p w14:paraId="7C4D358D" w14:textId="77777777" w:rsidR="00E56483" w:rsidRPr="00F52A5C" w:rsidRDefault="00E56483" w:rsidP="0069209C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405DC7B0" w14:textId="77777777" w:rsidR="00E56483" w:rsidRPr="00F52A5C" w:rsidRDefault="00E56483" w:rsidP="00E56483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E56483" w:rsidRPr="00F52A5C" w14:paraId="0A248FB1" w14:textId="77777777" w:rsidTr="0069209C">
        <w:trPr>
          <w:trHeight w:val="399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4F5C8C73" w14:textId="58C22FFB" w:rsidR="00F52A5C" w:rsidRPr="00F52A5C" w:rsidRDefault="00F52A5C" w:rsidP="00F52A5C">
            <w:pPr>
              <w:pStyle w:val="Subttulo"/>
              <w:tabs>
                <w:tab w:val="left" w:pos="-2055"/>
              </w:tabs>
              <w:rPr>
                <w:rFonts w:ascii="Open Sans" w:hAnsi="Open Sans" w:cs="Open Sans"/>
                <w:bCs w:val="0"/>
                <w:smallCaps w:val="0"/>
                <w:color w:val="000000" w:themeColor="text1"/>
                <w:szCs w:val="20"/>
                <w:lang w:val="pt-BR" w:eastAsia="pt-BR"/>
              </w:rPr>
            </w:pPr>
            <w:r w:rsidRPr="00F52A5C">
              <w:rPr>
                <w:rFonts w:ascii="Open Sans" w:hAnsi="Open Sans" w:cs="Open Sans"/>
                <w:bCs w:val="0"/>
                <w:smallCaps w:val="0"/>
                <w:color w:val="000000" w:themeColor="text1"/>
                <w:szCs w:val="20"/>
                <w:lang w:val="pt-BR" w:eastAsia="pt-BR"/>
              </w:rPr>
              <w:t>SUGESTÃO DE PARA DIVULGAÇÃO AS COMUNIDADES INTERNA E EXTERNA:</w:t>
            </w:r>
          </w:p>
          <w:p w14:paraId="68C28992" w14:textId="2C84EB40" w:rsidR="00E56483" w:rsidRPr="00F52A5C" w:rsidRDefault="00F52A5C" w:rsidP="00F52A5C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rPr>
                <w:rFonts w:ascii="Open Sans" w:hAnsi="Open Sans" w:cs="Open Sans"/>
                <w:b w:val="0"/>
                <w:bCs w:val="0"/>
                <w:smallCaps w:val="0"/>
                <w:color w:val="000000" w:themeColor="text1"/>
                <w:szCs w:val="20"/>
                <w:lang w:val="pt-BR" w:eastAsia="pt-BR"/>
              </w:rPr>
            </w:pPr>
            <w:r w:rsidRPr="00F52A5C">
              <w:rPr>
                <w:rFonts w:ascii="Open Sans" w:hAnsi="Open Sans" w:cs="Open Sans"/>
                <w:b w:val="0"/>
                <w:bCs w:val="0"/>
                <w:smallCaps w:val="0"/>
                <w:color w:val="000000" w:themeColor="text1"/>
                <w:szCs w:val="20"/>
                <w:lang w:val="pt-BR" w:eastAsia="pt-BR"/>
              </w:rPr>
              <w:t>(Marcar uma ou mais dos itens abaixo)</w:t>
            </w:r>
          </w:p>
        </w:tc>
      </w:tr>
      <w:tr w:rsidR="00E56483" w:rsidRPr="00F52A5C" w14:paraId="37249DC7" w14:textId="77777777" w:rsidTr="0069209C">
        <w:trPr>
          <w:trHeight w:val="397"/>
        </w:trPr>
        <w:tc>
          <w:tcPr>
            <w:tcW w:w="5000" w:type="pct"/>
          </w:tcPr>
          <w:p w14:paraId="53C967F6" w14:textId="77777777" w:rsidR="00D016A7" w:rsidRPr="00D016A7" w:rsidRDefault="00D016A7" w:rsidP="00D016A7">
            <w:pPr>
              <w:pStyle w:val="Subttulo"/>
              <w:tabs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  <w:proofErr w:type="gramStart"/>
            <w:r w:rsidRPr="00D016A7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(  </w:t>
            </w:r>
            <w:proofErr w:type="gramEnd"/>
            <w:r w:rsidRPr="00D016A7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 ) Matéria para Site do IFS e outros</w:t>
            </w:r>
          </w:p>
          <w:p w14:paraId="177E00AA" w14:textId="77777777" w:rsidR="00D016A7" w:rsidRDefault="00D016A7" w:rsidP="00D016A7">
            <w:pPr>
              <w:pStyle w:val="Subttulo"/>
              <w:tabs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  <w:proofErr w:type="gramStart"/>
            <w:r w:rsidRPr="00D016A7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(  </w:t>
            </w:r>
            <w:proofErr w:type="gramEnd"/>
            <w:r w:rsidRPr="00D016A7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 ) Promocional para Site do IFS e outros</w:t>
            </w:r>
          </w:p>
          <w:p w14:paraId="70A635FC" w14:textId="19A752F2" w:rsidR="00D016A7" w:rsidRPr="00D016A7" w:rsidRDefault="00D016A7" w:rsidP="00D016A7">
            <w:pPr>
              <w:pStyle w:val="Subttulo"/>
              <w:tabs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  <w:proofErr w:type="gramStart"/>
            <w:r w:rsidRPr="00D016A7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>(</w:t>
            </w:r>
            <w:r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  </w:t>
            </w:r>
            <w:proofErr w:type="gramEnd"/>
            <w:r w:rsidRPr="00D016A7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 ) Entrevista em rádio</w:t>
            </w:r>
          </w:p>
          <w:p w14:paraId="623EE5B4" w14:textId="53F267D3" w:rsidR="00D016A7" w:rsidRDefault="00D016A7" w:rsidP="00D016A7">
            <w:pPr>
              <w:pStyle w:val="Subttulo"/>
              <w:tabs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  <w:proofErr w:type="gramStart"/>
            <w:r w:rsidRPr="00D016A7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(  </w:t>
            </w:r>
            <w:proofErr w:type="gramEnd"/>
            <w:r w:rsidRPr="00D016A7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 ) Publicação em formato de Livro da Editora IFS</w:t>
            </w:r>
          </w:p>
          <w:p w14:paraId="7D3BE113" w14:textId="77777777" w:rsidR="00D016A7" w:rsidRDefault="00D016A7" w:rsidP="00D016A7">
            <w:pPr>
              <w:pStyle w:val="Subttulo"/>
              <w:tabs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  <w:proofErr w:type="gramStart"/>
            <w:r w:rsidRPr="00D016A7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(  </w:t>
            </w:r>
            <w:proofErr w:type="gramEnd"/>
            <w:r w:rsidRPr="00D016A7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 ) Publicação em alguma Revista Científica do IFS</w:t>
            </w:r>
          </w:p>
          <w:p w14:paraId="3371FAC9" w14:textId="33E407A4" w:rsidR="00D016A7" w:rsidRPr="00D016A7" w:rsidRDefault="00D016A7" w:rsidP="00D016A7">
            <w:pPr>
              <w:pStyle w:val="Subttulo"/>
              <w:tabs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  <w:proofErr w:type="gramStart"/>
            <w:r w:rsidRPr="00D016A7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lastRenderedPageBreak/>
              <w:t>(</w:t>
            </w:r>
            <w:r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  </w:t>
            </w:r>
            <w:proofErr w:type="gramEnd"/>
            <w:r w:rsidRPr="00D016A7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 ) Organização de Evento com o tema estudado</w:t>
            </w:r>
          </w:p>
          <w:p w14:paraId="36AEBCC6" w14:textId="77777777" w:rsidR="00D016A7" w:rsidRPr="00D016A7" w:rsidRDefault="00D016A7" w:rsidP="00D016A7">
            <w:pPr>
              <w:pStyle w:val="Subttulo"/>
              <w:tabs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  <w:proofErr w:type="gramStart"/>
            <w:r w:rsidRPr="00D016A7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(  </w:t>
            </w:r>
            <w:proofErr w:type="gramEnd"/>
            <w:r w:rsidRPr="00D016A7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 ) Realização de (Mini)Curso sobre o tema estudado</w:t>
            </w:r>
          </w:p>
          <w:p w14:paraId="70CE5876" w14:textId="5F183172" w:rsidR="00E56483" w:rsidRPr="00F52A5C" w:rsidRDefault="00D016A7" w:rsidP="0069209C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</w:pPr>
            <w:proofErr w:type="gramStart"/>
            <w:r w:rsidRPr="00D016A7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(  </w:t>
            </w:r>
            <w:proofErr w:type="gramEnd"/>
            <w:r w:rsidRPr="00D016A7">
              <w:rPr>
                <w:rFonts w:ascii="Open Sans" w:hAnsi="Open Sans" w:cs="Open Sans"/>
                <w:b w:val="0"/>
                <w:smallCaps w:val="0"/>
                <w:color w:val="000000" w:themeColor="text1"/>
                <w:szCs w:val="20"/>
                <w:lang w:val="pt-BR" w:eastAsia="pt-BR"/>
              </w:rPr>
              <w:t xml:space="preserve"> ) Outros. Descrever:</w:t>
            </w:r>
          </w:p>
        </w:tc>
      </w:tr>
    </w:tbl>
    <w:p w14:paraId="12C5BF53" w14:textId="77777777" w:rsidR="00E56483" w:rsidRPr="00F52A5C" w:rsidRDefault="00E56483" w:rsidP="00E56483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784E54E" w14:textId="77777777" w:rsidR="00E56483" w:rsidRPr="00E876CA" w:rsidRDefault="00E56483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D654831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18F5DB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racaju (SE), ______/____/________</w:t>
      </w:r>
    </w:p>
    <w:p w14:paraId="3409F34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CC658B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604706C0" w14:textId="55CB4953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</w:t>
      </w:r>
      <w:r w:rsidR="00D016A7">
        <w:rPr>
          <w:rFonts w:ascii="Open Sans" w:hAnsi="Open Sans" w:cs="Open Sans"/>
          <w:color w:val="000000" w:themeColor="text1"/>
          <w:sz w:val="20"/>
          <w:szCs w:val="20"/>
        </w:rPr>
        <w:t>Pesquis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p w14:paraId="1FDAE7A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BF63E8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0C9656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69433E1C" w14:textId="72C8E1B8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</w:t>
      </w:r>
    </w:p>
    <w:p w14:paraId="53B2AC6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4E4DA0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A8D6BD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E6F32B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1</w:t>
      </w:r>
    </w:p>
    <w:p w14:paraId="3AFA140A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6DF90E3" w14:textId="77777777" w:rsidR="006E34EC" w:rsidRPr="00E876CA" w:rsidRDefault="006E34EC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69C6125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EBB083E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2</w:t>
      </w:r>
    </w:p>
    <w:p w14:paraId="183834E7" w14:textId="136CEADB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 xml:space="preserve">ANEXO </w:t>
      </w:r>
      <w:r w:rsidR="00D016A7">
        <w:rPr>
          <w:rFonts w:ascii="Open Sans" w:hAnsi="Open Sans" w:cs="Open Sans"/>
          <w:b/>
          <w:bCs/>
          <w:color w:val="000000" w:themeColor="text1"/>
        </w:rPr>
        <w:t>4</w:t>
      </w:r>
      <w:r w:rsidRPr="00E876CA">
        <w:rPr>
          <w:rFonts w:ascii="Open Sans" w:hAnsi="Open Sans" w:cs="Open Sans"/>
          <w:b/>
          <w:bCs/>
          <w:color w:val="000000" w:themeColor="text1"/>
        </w:rPr>
        <w:t xml:space="preserve"> - DECLARAÇÃO DE PARCERIA</w:t>
      </w:r>
    </w:p>
    <w:p w14:paraId="3F52377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5027B1B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>OBS: A DECLARAÇÃO DEVERÁ SER EM PAPEL COM TIMBRE DA PARCEIRA</w:t>
      </w:r>
    </w:p>
    <w:p w14:paraId="1DDA9F1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6716F440" w14:textId="1C708D71" w:rsidR="006772F1" w:rsidRPr="00E876CA" w:rsidRDefault="006772F1" w:rsidP="006772F1">
      <w:pPr>
        <w:pStyle w:val="NormalWeb"/>
        <w:spacing w:before="0" w:after="0" w:line="360" w:lineRule="auto"/>
        <w:jc w:val="both"/>
        <w:rPr>
          <w:rFonts w:ascii="Open Sans" w:hAnsi="Open Sans" w:cs="Open Sans"/>
          <w:bCs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Declaramos, para fins de manifestação de Parceria, que reconhecemos e estamos comprometidos com a execução do projeto de intitulado</w:t>
      </w:r>
      <w:r w:rsidR="00FF7BF7">
        <w:rPr>
          <w:rFonts w:ascii="Open Sans" w:hAnsi="Open Sans" w:cs="Open Sans"/>
          <w:bCs/>
          <w:color w:val="000000" w:themeColor="text1"/>
          <w:sz w:val="22"/>
          <w:szCs w:val="22"/>
        </w:rPr>
        <w:t xml:space="preserve"> ___________________________________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___________________________________________________________</w:t>
      </w:r>
    </w:p>
    <w:p w14:paraId="76A5177C" w14:textId="734DB989" w:rsidR="006772F1" w:rsidRPr="00E876CA" w:rsidRDefault="006772F1" w:rsidP="006772F1">
      <w:pPr>
        <w:pStyle w:val="NormalWeb"/>
        <w:spacing w:before="0" w:after="0" w:line="360" w:lineRule="auto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Submetido por servidor do IFS à aprovação pelo Edital _</w:t>
      </w:r>
      <w:r w:rsidR="00DD25B3">
        <w:rPr>
          <w:rFonts w:ascii="Open Sans" w:hAnsi="Open Sans" w:cs="Open Sans"/>
          <w:bCs/>
          <w:color w:val="000000" w:themeColor="text1"/>
          <w:sz w:val="22"/>
          <w:szCs w:val="22"/>
        </w:rPr>
        <w:t>_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_/</w:t>
      </w:r>
      <w:r w:rsidR="00257717">
        <w:rPr>
          <w:rFonts w:ascii="Open Sans" w:hAnsi="Open Sans" w:cs="Open Sans"/>
          <w:bCs/>
          <w:color w:val="000000" w:themeColor="text1"/>
          <w:sz w:val="22"/>
          <w:szCs w:val="22"/>
        </w:rPr>
        <w:t>2021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/</w:t>
      </w:r>
      <w:r w:rsidR="00DD25B3">
        <w:rPr>
          <w:rFonts w:ascii="Open Sans" w:hAnsi="Open Sans" w:cs="Open Sans"/>
          <w:bCs/>
          <w:color w:val="000000" w:themeColor="text1"/>
          <w:sz w:val="22"/>
          <w:szCs w:val="22"/>
        </w:rPr>
        <w:t>DINOVE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 xml:space="preserve">/IFS, </w:t>
      </w:r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que se realizará por meio do estabelecimento de vínculo de cooperação, zelando-se pela boa qualidade das ações e serviços prestados e buscando alcançar eficiência, eficácia, efetividade e economicidade das atividades, observando-se as orientações e recomendações emanadas do </w:t>
      </w:r>
      <w:r w:rsidRPr="00E876CA">
        <w:rPr>
          <w:rStyle w:val="Forte"/>
          <w:rFonts w:ascii="Open Sans" w:hAnsi="Open Sans" w:cs="Open Sans"/>
          <w:b w:val="0"/>
          <w:color w:val="000000" w:themeColor="text1"/>
          <w:sz w:val="22"/>
          <w:szCs w:val="22"/>
        </w:rPr>
        <w:t>IFS.</w:t>
      </w:r>
      <w:r w:rsidRPr="00E876CA">
        <w:rPr>
          <w:rStyle w:val="Forte"/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Pr="00E876CA">
        <w:rPr>
          <w:rStyle w:val="Forte"/>
          <w:rFonts w:ascii="Open Sans" w:hAnsi="Open Sans" w:cs="Open Sans"/>
          <w:b w:val="0"/>
          <w:color w:val="000000" w:themeColor="text1"/>
          <w:sz w:val="22"/>
          <w:szCs w:val="22"/>
        </w:rPr>
        <w:t>O</w:t>
      </w:r>
      <w:r w:rsidRPr="00E876CA">
        <w:rPr>
          <w:rFonts w:ascii="Open Sans" w:hAnsi="Open Sans" w:cs="Open Sans"/>
          <w:color w:val="000000" w:themeColor="text1"/>
          <w:sz w:val="22"/>
          <w:szCs w:val="22"/>
        </w:rPr>
        <w:t>s resultados atingidos com a execução da Parceria manifestada constarão no Relatório Final do Projeto e publicizados em mídia interna do IFS.</w:t>
      </w:r>
    </w:p>
    <w:p w14:paraId="3682E0E4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Style w:val="Forte"/>
          <w:rFonts w:ascii="Open Sans" w:hAnsi="Open Sans" w:cs="Open Sans"/>
          <w:color w:val="000000" w:themeColor="text1"/>
          <w:sz w:val="22"/>
          <w:szCs w:val="22"/>
        </w:rPr>
      </w:pPr>
    </w:p>
    <w:p w14:paraId="55FA5395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7F656347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F9E8710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FB05CC9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(Cidade/Estado</w:t>
      </w:r>
      <w:proofErr w:type="gram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),_</w:t>
      </w:r>
      <w:proofErr w:type="gram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___________de _________________________ </w:t>
      </w:r>
      <w:proofErr w:type="spell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de</w:t>
      </w:r>
      <w:proofErr w:type="spell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 20____</w:t>
      </w:r>
    </w:p>
    <w:p w14:paraId="1BE45B1F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2886E68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70063D2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502598A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631CC57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0F78EAD8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CD60DA7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________________________________________________</w:t>
      </w:r>
    </w:p>
    <w:p w14:paraId="2AD68773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Assinatura do Responsável </w:t>
      </w:r>
      <w:proofErr w:type="gram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-  Entidade</w:t>
      </w:r>
      <w:proofErr w:type="gram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 Parceira</w:t>
      </w:r>
    </w:p>
    <w:p w14:paraId="03172112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4FC28DBD" w14:textId="77777777" w:rsidR="00817BF8" w:rsidRDefault="006772F1" w:rsidP="006772F1">
      <w:pPr>
        <w:ind w:right="-1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</w:p>
    <w:p w14:paraId="295C5E4C" w14:textId="78EA4E16" w:rsidR="006772F1" w:rsidRPr="00E876CA" w:rsidRDefault="006772F1" w:rsidP="006772F1">
      <w:pPr>
        <w:ind w:right="-1"/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lastRenderedPageBreak/>
        <w:t xml:space="preserve">ANEXO </w:t>
      </w:r>
      <w:r w:rsidR="00D016A7">
        <w:rPr>
          <w:rFonts w:ascii="Open Sans" w:hAnsi="Open Sans" w:cs="Open Sans"/>
          <w:b/>
          <w:color w:val="000000" w:themeColor="text1"/>
        </w:rPr>
        <w:t>5</w:t>
      </w:r>
      <w:r w:rsidRPr="00E876CA">
        <w:rPr>
          <w:rFonts w:ascii="Open Sans" w:hAnsi="Open Sans" w:cs="Open Sans"/>
          <w:b/>
          <w:color w:val="000000" w:themeColor="text1"/>
        </w:rPr>
        <w:t xml:space="preserve"> - LISTA DE FREQUÊNCIA DO BOLSISTA</w:t>
      </w:r>
    </w:p>
    <w:p w14:paraId="579A4A46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552046E8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Edital nº________________________________ </w:t>
      </w:r>
    </w:p>
    <w:p w14:paraId="524D0633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Programa: ______________________________________</w:t>
      </w:r>
    </w:p>
    <w:p w14:paraId="6FF3BD26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Título do Projeto:</w:t>
      </w:r>
    </w:p>
    <w:p w14:paraId="74AC46D9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_________________________________________________________________________ </w:t>
      </w:r>
    </w:p>
    <w:p w14:paraId="1026F057" w14:textId="0BCE2206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Nome do(a) </w:t>
      </w:r>
      <w:r w:rsidR="00240577">
        <w:rPr>
          <w:rFonts w:ascii="Open Sans" w:hAnsi="Open Sans" w:cs="Open Sans"/>
          <w:b/>
          <w:color w:val="000000" w:themeColor="text1"/>
          <w:sz w:val="18"/>
        </w:rPr>
        <w:t>Pesquisador</w:t>
      </w: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(a): </w:t>
      </w:r>
    </w:p>
    <w:p w14:paraId="40DEF6AC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___</w:t>
      </w:r>
    </w:p>
    <w:p w14:paraId="44A9FFBF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Nome do(a) Estudante Bolsista:</w:t>
      </w:r>
    </w:p>
    <w:p w14:paraId="48C5255E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</w:t>
      </w:r>
    </w:p>
    <w:p w14:paraId="4E375EF7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0"/>
        <w:gridCol w:w="7298"/>
      </w:tblGrid>
      <w:tr w:rsidR="006772F1" w:rsidRPr="00E876CA" w14:paraId="14825312" w14:textId="77777777" w:rsidTr="00D74C03">
        <w:tc>
          <w:tcPr>
            <w:tcW w:w="1985" w:type="dxa"/>
          </w:tcPr>
          <w:p w14:paraId="3D42FF1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Data </w:t>
            </w:r>
          </w:p>
        </w:tc>
        <w:tc>
          <w:tcPr>
            <w:tcW w:w="7513" w:type="dxa"/>
          </w:tcPr>
          <w:p w14:paraId="4E405178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Assinatura</w:t>
            </w:r>
          </w:p>
        </w:tc>
      </w:tr>
      <w:tr w:rsidR="006772F1" w:rsidRPr="00E876CA" w14:paraId="5249CCC8" w14:textId="77777777" w:rsidTr="00D74C03">
        <w:tc>
          <w:tcPr>
            <w:tcW w:w="1985" w:type="dxa"/>
          </w:tcPr>
          <w:p w14:paraId="66B991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8077C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2BC2B4F" w14:textId="77777777" w:rsidTr="00D74C03">
        <w:tc>
          <w:tcPr>
            <w:tcW w:w="1985" w:type="dxa"/>
          </w:tcPr>
          <w:p w14:paraId="7441F86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21E2BE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E3024A3" w14:textId="77777777" w:rsidTr="00D74C03">
        <w:tc>
          <w:tcPr>
            <w:tcW w:w="1985" w:type="dxa"/>
          </w:tcPr>
          <w:p w14:paraId="57D636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4FF8FD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DF3E7EA" w14:textId="77777777" w:rsidTr="00D74C03">
        <w:tc>
          <w:tcPr>
            <w:tcW w:w="1985" w:type="dxa"/>
          </w:tcPr>
          <w:p w14:paraId="37FA45C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17539E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B124F8A" w14:textId="77777777" w:rsidTr="00D74C03">
        <w:tc>
          <w:tcPr>
            <w:tcW w:w="1985" w:type="dxa"/>
          </w:tcPr>
          <w:p w14:paraId="1114F9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CAC5A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0EADBD95" w14:textId="77777777" w:rsidTr="00D74C03">
        <w:tc>
          <w:tcPr>
            <w:tcW w:w="1985" w:type="dxa"/>
          </w:tcPr>
          <w:p w14:paraId="788220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3334E1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B0F167C" w14:textId="77777777" w:rsidTr="00D74C03">
        <w:tc>
          <w:tcPr>
            <w:tcW w:w="1985" w:type="dxa"/>
          </w:tcPr>
          <w:p w14:paraId="3A4EA3A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5E8B2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928F18F" w14:textId="77777777" w:rsidTr="00D74C03">
        <w:tc>
          <w:tcPr>
            <w:tcW w:w="1985" w:type="dxa"/>
          </w:tcPr>
          <w:p w14:paraId="0CDE93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1CF4F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39472A40" w14:textId="77777777" w:rsidTr="00D74C03">
        <w:tc>
          <w:tcPr>
            <w:tcW w:w="1985" w:type="dxa"/>
          </w:tcPr>
          <w:p w14:paraId="52C7C6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518F3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006A3DC" w14:textId="77777777" w:rsidTr="00D74C03">
        <w:tc>
          <w:tcPr>
            <w:tcW w:w="1985" w:type="dxa"/>
          </w:tcPr>
          <w:p w14:paraId="7A2CAD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1EF675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7D5CA13" w14:textId="77777777" w:rsidTr="00D74C03">
        <w:tc>
          <w:tcPr>
            <w:tcW w:w="1985" w:type="dxa"/>
          </w:tcPr>
          <w:p w14:paraId="49C932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46A30A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4CF4B84A" w14:textId="77777777" w:rsidTr="00D74C03">
        <w:tc>
          <w:tcPr>
            <w:tcW w:w="1985" w:type="dxa"/>
          </w:tcPr>
          <w:p w14:paraId="5FB6405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DCF83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669A3D3" w14:textId="77777777" w:rsidTr="00D74C03">
        <w:tc>
          <w:tcPr>
            <w:tcW w:w="1985" w:type="dxa"/>
          </w:tcPr>
          <w:p w14:paraId="634ED33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209A0C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75E3B2D" w14:textId="77777777" w:rsidTr="00D74C03">
        <w:tc>
          <w:tcPr>
            <w:tcW w:w="1985" w:type="dxa"/>
          </w:tcPr>
          <w:p w14:paraId="3DBE8B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1FE64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</w:tbl>
    <w:p w14:paraId="651107E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96A4CD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______</w:t>
      </w:r>
    </w:p>
    <w:p w14:paraId="5E11C477" w14:textId="67AD282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</w:t>
      </w:r>
      <w:r w:rsidR="00817BF8">
        <w:rPr>
          <w:rFonts w:ascii="Open Sans" w:hAnsi="Open Sans" w:cs="Open Sans"/>
          <w:color w:val="000000" w:themeColor="text1"/>
        </w:rPr>
        <w:t>Pesquis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6AAB0190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1212F8D1" w14:textId="5A39FC47" w:rsidR="006772F1" w:rsidRPr="00E876CA" w:rsidRDefault="006772F1" w:rsidP="00D016A7">
      <w:pPr>
        <w:rPr>
          <w:rFonts w:ascii="Open Sans" w:hAnsi="Open Sans" w:cs="Open Sans"/>
          <w:color w:val="000000" w:themeColor="text1"/>
          <w:sz w:val="20"/>
          <w:szCs w:val="20"/>
        </w:rPr>
      </w:pPr>
    </w:p>
    <w:p w14:paraId="7CE015FB" w14:textId="5312C32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lastRenderedPageBreak/>
        <w:t xml:space="preserve">ANEXO </w:t>
      </w:r>
      <w:r w:rsidR="00817BF8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>6</w:t>
      </w: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 xml:space="preserve"> - FORMULÁRIO DE RECURSO ADMINISTRATIVO</w:t>
      </w:r>
    </w:p>
    <w:p w14:paraId="3BB836E5" w14:textId="3332BF9B" w:rsidR="006772F1" w:rsidRDefault="006772F1" w:rsidP="006772F1">
      <w:pPr>
        <w:adjustRightInd w:val="0"/>
        <w:jc w:val="both"/>
        <w:rPr>
          <w:rFonts w:ascii="Open Sans" w:hAnsi="Open Sans" w:cs="Open Sans"/>
          <w:bCs/>
          <w:i/>
          <w:color w:val="000000" w:themeColor="text1"/>
          <w:sz w:val="20"/>
          <w:szCs w:val="20"/>
        </w:rPr>
      </w:pPr>
    </w:p>
    <w:p w14:paraId="591401B0" w14:textId="77777777" w:rsidR="00E247DE" w:rsidRDefault="00E247DE" w:rsidP="006772F1">
      <w:pPr>
        <w:adjustRightInd w:val="0"/>
        <w:jc w:val="both"/>
        <w:rPr>
          <w:rFonts w:ascii="Open Sans" w:hAnsi="Open Sans" w:cs="Open Sans"/>
          <w:bCs/>
          <w:i/>
          <w:color w:val="000000" w:themeColor="text1"/>
          <w:sz w:val="20"/>
          <w:szCs w:val="20"/>
        </w:rPr>
      </w:pPr>
    </w:p>
    <w:tbl>
      <w:tblPr>
        <w:tblStyle w:val="TableNormal"/>
        <w:tblW w:w="0" w:type="auto"/>
        <w:tblInd w:w="-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073"/>
        <w:gridCol w:w="108"/>
        <w:gridCol w:w="1340"/>
        <w:gridCol w:w="2213"/>
        <w:gridCol w:w="2032"/>
      </w:tblGrid>
      <w:tr w:rsidR="00E247DE" w:rsidRPr="00E247DE" w14:paraId="165A16BD" w14:textId="77777777" w:rsidTr="00E247DE">
        <w:trPr>
          <w:trHeight w:val="623"/>
        </w:trPr>
        <w:tc>
          <w:tcPr>
            <w:tcW w:w="8766" w:type="dxa"/>
            <w:gridSpan w:val="5"/>
          </w:tcPr>
          <w:p w14:paraId="489D9C39" w14:textId="77777777" w:rsidR="00E247DE" w:rsidRDefault="00E247DE" w:rsidP="00E247DE">
            <w:pPr>
              <w:pStyle w:val="TableParagraph"/>
              <w:spacing w:before="159"/>
              <w:ind w:left="1"/>
              <w:jc w:val="center"/>
              <w:rPr>
                <w:rFonts w:ascii="Open Sans" w:hAnsi="Open Sans" w:cs="Open Sans"/>
                <w:b/>
              </w:rPr>
            </w:pPr>
            <w:r w:rsidRPr="00E247DE">
              <w:rPr>
                <w:rFonts w:ascii="Open Sans" w:hAnsi="Open Sans" w:cs="Open Sans"/>
                <w:b/>
              </w:rPr>
              <w:t>RECURSO</w:t>
            </w:r>
          </w:p>
          <w:p w14:paraId="2E6F0BC0" w14:textId="1A976615" w:rsidR="00E247DE" w:rsidRDefault="00E247DE" w:rsidP="00E247DE">
            <w:pPr>
              <w:pStyle w:val="TableParagraph"/>
              <w:spacing w:before="159"/>
              <w:ind w:left="1"/>
              <w:jc w:val="center"/>
              <w:rPr>
                <w:rFonts w:ascii="Open Sans" w:hAnsi="Open Sans" w:cs="Open Sans"/>
                <w:b/>
              </w:rPr>
            </w:pPr>
            <w:r w:rsidRPr="00E247DE">
              <w:rPr>
                <w:rFonts w:ascii="Open Sans" w:hAnsi="Open Sans" w:cs="Open Sans"/>
                <w:b/>
              </w:rPr>
              <w:t>Edital Nº ___/202</w:t>
            </w:r>
            <w:r>
              <w:rPr>
                <w:rFonts w:ascii="Open Sans" w:hAnsi="Open Sans" w:cs="Open Sans"/>
                <w:b/>
              </w:rPr>
              <w:t>3</w:t>
            </w:r>
            <w:r w:rsidRPr="00E247DE">
              <w:rPr>
                <w:rFonts w:ascii="Open Sans" w:hAnsi="Open Sans" w:cs="Open Sans"/>
                <w:b/>
              </w:rPr>
              <w:t>/DINOVE – PROGRAMA _________</w:t>
            </w:r>
          </w:p>
          <w:p w14:paraId="282E615E" w14:textId="32F93E35" w:rsidR="00E247DE" w:rsidRPr="00E247DE" w:rsidRDefault="00E247DE" w:rsidP="00E247DE">
            <w:pPr>
              <w:pStyle w:val="TableParagraph"/>
              <w:spacing w:before="159"/>
              <w:ind w:left="1"/>
              <w:rPr>
                <w:rFonts w:ascii="Open Sans" w:hAnsi="Open Sans" w:cs="Open Sans"/>
                <w:b/>
              </w:rPr>
            </w:pPr>
          </w:p>
        </w:tc>
      </w:tr>
      <w:tr w:rsidR="00E247DE" w:rsidRPr="00E247DE" w14:paraId="07EACEFF" w14:textId="77777777" w:rsidTr="00E247DE">
        <w:trPr>
          <w:trHeight w:val="518"/>
        </w:trPr>
        <w:tc>
          <w:tcPr>
            <w:tcW w:w="8766" w:type="dxa"/>
            <w:gridSpan w:val="5"/>
          </w:tcPr>
          <w:p w14:paraId="1926FDFF" w14:textId="77777777" w:rsidR="00E247DE" w:rsidRPr="00E247DE" w:rsidRDefault="00E247DE" w:rsidP="0069209C">
            <w:pPr>
              <w:pStyle w:val="TableParagraph"/>
              <w:spacing w:before="15"/>
              <w:ind w:left="1"/>
              <w:rPr>
                <w:rFonts w:ascii="Open Sans" w:hAnsi="Open Sans" w:cs="Open Sans"/>
              </w:rPr>
            </w:pPr>
            <w:r w:rsidRPr="00E247DE">
              <w:rPr>
                <w:rFonts w:ascii="Open Sans" w:hAnsi="Open Sans" w:cs="Open Sans"/>
              </w:rPr>
              <w:t>Título</w:t>
            </w:r>
            <w:r w:rsidRPr="00E247DE">
              <w:rPr>
                <w:rFonts w:ascii="Open Sans" w:hAnsi="Open Sans" w:cs="Open Sans"/>
                <w:spacing w:val="-2"/>
              </w:rPr>
              <w:t xml:space="preserve"> </w:t>
            </w:r>
            <w:r w:rsidRPr="00E247DE">
              <w:rPr>
                <w:rFonts w:ascii="Open Sans" w:hAnsi="Open Sans" w:cs="Open Sans"/>
              </w:rPr>
              <w:t>do</w:t>
            </w:r>
            <w:r w:rsidRPr="00E247DE">
              <w:rPr>
                <w:rFonts w:ascii="Open Sans" w:hAnsi="Open Sans" w:cs="Open Sans"/>
                <w:spacing w:val="-2"/>
              </w:rPr>
              <w:t xml:space="preserve"> </w:t>
            </w:r>
            <w:r w:rsidRPr="00E247DE">
              <w:rPr>
                <w:rFonts w:ascii="Open Sans" w:hAnsi="Open Sans" w:cs="Open Sans"/>
              </w:rPr>
              <w:t>Projeto:</w:t>
            </w:r>
          </w:p>
        </w:tc>
      </w:tr>
      <w:tr w:rsidR="00E247DE" w:rsidRPr="00E247DE" w14:paraId="4D92F7A8" w14:textId="77777777" w:rsidTr="00E247DE">
        <w:trPr>
          <w:trHeight w:val="567"/>
        </w:trPr>
        <w:tc>
          <w:tcPr>
            <w:tcW w:w="8766" w:type="dxa"/>
            <w:gridSpan w:val="5"/>
          </w:tcPr>
          <w:p w14:paraId="5613B852" w14:textId="77777777" w:rsidR="00E247DE" w:rsidRPr="00E247DE" w:rsidRDefault="00E247DE" w:rsidP="0069209C">
            <w:pPr>
              <w:pStyle w:val="TableParagraph"/>
              <w:spacing w:before="11"/>
              <w:ind w:left="1"/>
              <w:rPr>
                <w:rFonts w:ascii="Open Sans" w:hAnsi="Open Sans" w:cs="Open Sans"/>
              </w:rPr>
            </w:pPr>
            <w:r w:rsidRPr="00E247DE">
              <w:rPr>
                <w:rFonts w:ascii="Open Sans" w:hAnsi="Open Sans" w:cs="Open Sans"/>
              </w:rPr>
              <w:t>Nome</w:t>
            </w:r>
            <w:r w:rsidRPr="00E247DE">
              <w:rPr>
                <w:rFonts w:ascii="Open Sans" w:hAnsi="Open Sans" w:cs="Open Sans"/>
                <w:spacing w:val="-4"/>
              </w:rPr>
              <w:t xml:space="preserve"> </w:t>
            </w:r>
            <w:r w:rsidRPr="00E247DE">
              <w:rPr>
                <w:rFonts w:ascii="Open Sans" w:hAnsi="Open Sans" w:cs="Open Sans"/>
              </w:rPr>
              <w:t>do(a) Pesquisador(a)</w:t>
            </w:r>
          </w:p>
        </w:tc>
      </w:tr>
      <w:tr w:rsidR="00E247DE" w:rsidRPr="00E247DE" w14:paraId="718852FF" w14:textId="77777777" w:rsidTr="00E247DE">
        <w:trPr>
          <w:trHeight w:val="438"/>
        </w:trPr>
        <w:tc>
          <w:tcPr>
            <w:tcW w:w="4521" w:type="dxa"/>
            <w:gridSpan w:val="3"/>
            <w:tcBorders>
              <w:right w:val="single" w:sz="6" w:space="0" w:color="000000"/>
            </w:tcBorders>
          </w:tcPr>
          <w:p w14:paraId="1A33C804" w14:textId="77777777" w:rsidR="00E247DE" w:rsidRPr="00E247DE" w:rsidRDefault="00E247DE" w:rsidP="0069209C">
            <w:pPr>
              <w:pStyle w:val="TableParagraph"/>
              <w:spacing w:before="11"/>
              <w:ind w:left="57"/>
              <w:rPr>
                <w:rFonts w:ascii="Open Sans" w:hAnsi="Open Sans" w:cs="Open Sans"/>
              </w:rPr>
            </w:pPr>
            <w:r w:rsidRPr="00E247DE">
              <w:rPr>
                <w:rFonts w:ascii="Open Sans" w:hAnsi="Open Sans" w:cs="Open Sans"/>
              </w:rPr>
              <w:t>Matrícula-SIAPE:</w:t>
            </w:r>
          </w:p>
        </w:tc>
        <w:tc>
          <w:tcPr>
            <w:tcW w:w="4245" w:type="dxa"/>
            <w:gridSpan w:val="2"/>
            <w:tcBorders>
              <w:left w:val="single" w:sz="6" w:space="0" w:color="000000"/>
            </w:tcBorders>
          </w:tcPr>
          <w:p w14:paraId="4F8D0F14" w14:textId="77777777" w:rsidR="00E247DE" w:rsidRPr="00E247DE" w:rsidRDefault="00E247DE" w:rsidP="0069209C">
            <w:pPr>
              <w:pStyle w:val="TableParagraph"/>
              <w:spacing w:before="11"/>
              <w:ind w:left="61"/>
              <w:rPr>
                <w:rFonts w:ascii="Open Sans" w:hAnsi="Open Sans" w:cs="Open Sans"/>
              </w:rPr>
            </w:pPr>
            <w:r w:rsidRPr="00E247DE">
              <w:rPr>
                <w:rFonts w:ascii="Open Sans" w:hAnsi="Open Sans" w:cs="Open Sans"/>
              </w:rPr>
              <w:t>Campus:</w:t>
            </w:r>
          </w:p>
        </w:tc>
      </w:tr>
      <w:tr w:rsidR="00E247DE" w:rsidRPr="00E247DE" w14:paraId="7E738777" w14:textId="77777777" w:rsidTr="00E247DE">
        <w:trPr>
          <w:trHeight w:val="647"/>
        </w:trPr>
        <w:tc>
          <w:tcPr>
            <w:tcW w:w="3073" w:type="dxa"/>
            <w:tcBorders>
              <w:right w:val="single" w:sz="6" w:space="0" w:color="000000"/>
            </w:tcBorders>
          </w:tcPr>
          <w:p w14:paraId="15E4ED96" w14:textId="77777777" w:rsidR="00E247DE" w:rsidRPr="00E247DE" w:rsidRDefault="00E247DE" w:rsidP="0069209C">
            <w:pPr>
              <w:pStyle w:val="TableParagraph"/>
              <w:spacing w:before="11"/>
              <w:ind w:left="57"/>
              <w:rPr>
                <w:rFonts w:ascii="Open Sans" w:hAnsi="Open Sans" w:cs="Open Sans"/>
              </w:rPr>
            </w:pPr>
            <w:r w:rsidRPr="00E247DE">
              <w:rPr>
                <w:rFonts w:ascii="Open Sans" w:hAnsi="Open Sans" w:cs="Open Sans"/>
              </w:rPr>
              <w:t>RG:</w:t>
            </w:r>
          </w:p>
        </w:tc>
        <w:tc>
          <w:tcPr>
            <w:tcW w:w="3661" w:type="dxa"/>
            <w:gridSpan w:val="3"/>
            <w:tcBorders>
              <w:left w:val="single" w:sz="6" w:space="0" w:color="000000"/>
              <w:right w:val="single" w:sz="8" w:space="0" w:color="000000"/>
            </w:tcBorders>
          </w:tcPr>
          <w:p w14:paraId="0A7B4B2B" w14:textId="77777777" w:rsidR="00E247DE" w:rsidRPr="00E247DE" w:rsidRDefault="00E247DE" w:rsidP="0069209C">
            <w:pPr>
              <w:pStyle w:val="TableParagraph"/>
              <w:spacing w:before="11"/>
              <w:ind w:left="60"/>
              <w:rPr>
                <w:rFonts w:ascii="Open Sans" w:hAnsi="Open Sans" w:cs="Open Sans"/>
              </w:rPr>
            </w:pPr>
            <w:r w:rsidRPr="00E247DE">
              <w:rPr>
                <w:rFonts w:ascii="Open Sans" w:hAnsi="Open Sans" w:cs="Open Sans"/>
              </w:rPr>
              <w:t>CPF:</w:t>
            </w:r>
          </w:p>
        </w:tc>
        <w:tc>
          <w:tcPr>
            <w:tcW w:w="2032" w:type="dxa"/>
            <w:tcBorders>
              <w:left w:val="single" w:sz="8" w:space="0" w:color="000000"/>
            </w:tcBorders>
          </w:tcPr>
          <w:p w14:paraId="36FF6286" w14:textId="77777777" w:rsidR="00E247DE" w:rsidRPr="00E247DE" w:rsidRDefault="00E247DE" w:rsidP="0069209C">
            <w:pPr>
              <w:pStyle w:val="TableParagraph"/>
              <w:spacing w:before="11"/>
              <w:ind w:left="62"/>
              <w:rPr>
                <w:rFonts w:ascii="Open Sans" w:hAnsi="Open Sans" w:cs="Open Sans"/>
              </w:rPr>
            </w:pPr>
            <w:r w:rsidRPr="00E247DE">
              <w:rPr>
                <w:rFonts w:ascii="Open Sans" w:hAnsi="Open Sans" w:cs="Open Sans"/>
              </w:rPr>
              <w:t>Fone:</w:t>
            </w:r>
          </w:p>
        </w:tc>
      </w:tr>
      <w:tr w:rsidR="00E247DE" w:rsidRPr="00E247DE" w14:paraId="56B623D4" w14:textId="77777777" w:rsidTr="00E247DE">
        <w:trPr>
          <w:trHeight w:val="3895"/>
        </w:trPr>
        <w:tc>
          <w:tcPr>
            <w:tcW w:w="8766" w:type="dxa"/>
            <w:gridSpan w:val="5"/>
          </w:tcPr>
          <w:p w14:paraId="3120E9CD" w14:textId="77777777" w:rsidR="00E247DE" w:rsidRPr="00E247DE" w:rsidRDefault="00E247DE" w:rsidP="0069209C">
            <w:pPr>
              <w:pStyle w:val="TableParagraph"/>
              <w:spacing w:line="292" w:lineRule="exact"/>
              <w:ind w:left="9"/>
              <w:rPr>
                <w:rFonts w:ascii="Open Sans" w:hAnsi="Open Sans" w:cs="Open Sans"/>
              </w:rPr>
            </w:pPr>
            <w:r w:rsidRPr="00E247DE">
              <w:rPr>
                <w:rFonts w:ascii="Open Sans" w:hAnsi="Open Sans" w:cs="Open Sans"/>
              </w:rPr>
              <w:t>FUNDAMENTO:</w:t>
            </w:r>
          </w:p>
        </w:tc>
      </w:tr>
      <w:tr w:rsidR="00E247DE" w:rsidRPr="00E247DE" w14:paraId="11FDEB13" w14:textId="77777777" w:rsidTr="00E247DE">
        <w:trPr>
          <w:trHeight w:val="654"/>
        </w:trPr>
        <w:tc>
          <w:tcPr>
            <w:tcW w:w="3181" w:type="dxa"/>
            <w:gridSpan w:val="2"/>
            <w:tcBorders>
              <w:right w:val="single" w:sz="48" w:space="0" w:color="000000"/>
            </w:tcBorders>
          </w:tcPr>
          <w:p w14:paraId="24896B5C" w14:textId="77777777" w:rsidR="00E247DE" w:rsidRPr="00E247DE" w:rsidRDefault="00E247DE" w:rsidP="0069209C">
            <w:pPr>
              <w:pStyle w:val="TableParagraph"/>
              <w:tabs>
                <w:tab w:val="left" w:pos="1225"/>
                <w:tab w:val="left" w:pos="1793"/>
                <w:tab w:val="left" w:pos="2294"/>
              </w:tabs>
              <w:spacing w:line="292" w:lineRule="exact"/>
              <w:ind w:left="9"/>
              <w:rPr>
                <w:rFonts w:ascii="Open Sans" w:hAnsi="Open Sans" w:cs="Open Sans"/>
              </w:rPr>
            </w:pPr>
            <w:r w:rsidRPr="00E247DE">
              <w:rPr>
                <w:rFonts w:ascii="Open Sans" w:hAnsi="Open Sans" w:cs="Open Sans"/>
              </w:rPr>
              <w:t>Aracaju,</w:t>
            </w:r>
            <w:r w:rsidRPr="00E247DE">
              <w:rPr>
                <w:rFonts w:ascii="Open Sans" w:hAnsi="Open Sans" w:cs="Open Sans"/>
                <w:u w:val="single"/>
              </w:rPr>
              <w:tab/>
            </w:r>
            <w:r w:rsidRPr="00E247DE">
              <w:rPr>
                <w:rFonts w:ascii="Open Sans" w:hAnsi="Open Sans" w:cs="Open Sans"/>
              </w:rPr>
              <w:t>/</w:t>
            </w:r>
            <w:r w:rsidRPr="00E247DE">
              <w:rPr>
                <w:rFonts w:ascii="Open Sans" w:hAnsi="Open Sans" w:cs="Open Sans"/>
                <w:u w:val="single"/>
              </w:rPr>
              <w:tab/>
            </w:r>
            <w:r w:rsidRPr="00E247DE">
              <w:rPr>
                <w:rFonts w:ascii="Open Sans" w:hAnsi="Open Sans" w:cs="Open Sans"/>
              </w:rPr>
              <w:t>/</w:t>
            </w:r>
            <w:r w:rsidRPr="00E247DE">
              <w:rPr>
                <w:rFonts w:ascii="Open Sans" w:hAnsi="Open Sans" w:cs="Open Sans"/>
                <w:u w:val="single"/>
              </w:rPr>
              <w:t xml:space="preserve"> </w:t>
            </w:r>
            <w:r w:rsidRPr="00E247DE">
              <w:rPr>
                <w:rFonts w:ascii="Open Sans" w:hAnsi="Open Sans" w:cs="Open Sans"/>
                <w:u w:val="single"/>
              </w:rPr>
              <w:tab/>
            </w:r>
          </w:p>
        </w:tc>
        <w:tc>
          <w:tcPr>
            <w:tcW w:w="5585" w:type="dxa"/>
            <w:gridSpan w:val="3"/>
            <w:tcBorders>
              <w:left w:val="single" w:sz="48" w:space="0" w:color="000000"/>
            </w:tcBorders>
          </w:tcPr>
          <w:p w14:paraId="46E87F1D" w14:textId="77777777" w:rsidR="00E247DE" w:rsidRPr="00E247DE" w:rsidRDefault="00E247DE" w:rsidP="0069209C">
            <w:pPr>
              <w:pStyle w:val="TableParagraph"/>
              <w:spacing w:before="8"/>
              <w:rPr>
                <w:rFonts w:ascii="Open Sans" w:hAnsi="Open Sans" w:cs="Open Sans"/>
                <w:b/>
              </w:rPr>
            </w:pPr>
          </w:p>
          <w:p w14:paraId="60615B71" w14:textId="77777777" w:rsidR="00E247DE" w:rsidRPr="00E247DE" w:rsidRDefault="00E247DE" w:rsidP="0069209C">
            <w:pPr>
              <w:pStyle w:val="TableParagraph"/>
              <w:spacing w:line="236" w:lineRule="exact"/>
              <w:ind w:left="96"/>
              <w:rPr>
                <w:rFonts w:ascii="Open Sans" w:hAnsi="Open Sans" w:cs="Open Sans"/>
              </w:rPr>
            </w:pPr>
            <w:r w:rsidRPr="00E247DE">
              <w:rPr>
                <w:rFonts w:ascii="Open Sans" w:hAnsi="Open Sans" w:cs="Open Sans"/>
              </w:rPr>
              <w:t>Assinatura</w:t>
            </w:r>
            <w:r w:rsidRPr="00E247DE">
              <w:rPr>
                <w:rFonts w:ascii="Open Sans" w:hAnsi="Open Sans" w:cs="Open Sans"/>
                <w:spacing w:val="1"/>
              </w:rPr>
              <w:t xml:space="preserve"> </w:t>
            </w:r>
            <w:r w:rsidRPr="00E247DE">
              <w:rPr>
                <w:rFonts w:ascii="Open Sans" w:hAnsi="Open Sans" w:cs="Open Sans"/>
              </w:rPr>
              <w:t>do(a)</w:t>
            </w:r>
            <w:r w:rsidRPr="00E247DE">
              <w:rPr>
                <w:rFonts w:ascii="Open Sans" w:hAnsi="Open Sans" w:cs="Open Sans"/>
                <w:spacing w:val="-1"/>
              </w:rPr>
              <w:t xml:space="preserve"> </w:t>
            </w:r>
            <w:r w:rsidRPr="00E247DE">
              <w:rPr>
                <w:rFonts w:ascii="Open Sans" w:hAnsi="Open Sans" w:cs="Open Sans"/>
              </w:rPr>
              <w:t>Pesquisador(a)</w:t>
            </w:r>
          </w:p>
        </w:tc>
      </w:tr>
    </w:tbl>
    <w:p w14:paraId="436E32A2" w14:textId="77777777" w:rsidR="00E247DE" w:rsidRDefault="00E247DE" w:rsidP="006772F1">
      <w:pPr>
        <w:adjustRightInd w:val="0"/>
        <w:jc w:val="both"/>
        <w:rPr>
          <w:rFonts w:ascii="Open Sans" w:hAnsi="Open Sans" w:cs="Open Sans"/>
          <w:bCs/>
          <w:i/>
          <w:color w:val="000000" w:themeColor="text1"/>
          <w:sz w:val="20"/>
          <w:szCs w:val="20"/>
        </w:rPr>
      </w:pPr>
    </w:p>
    <w:p w14:paraId="489516D5" w14:textId="73333F79" w:rsidR="001219A1" w:rsidRDefault="001219A1">
      <w:pPr>
        <w:widowControl/>
        <w:autoSpaceDE/>
        <w:autoSpaceDN/>
        <w:spacing w:after="160" w:line="259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sectPr w:rsidR="001219A1" w:rsidSect="00D74C03">
      <w:headerReference w:type="first" r:id="rId12"/>
      <w:footerReference w:type="first" r:id="rId13"/>
      <w:pgSz w:w="11906" w:h="16838" w:code="9"/>
      <w:pgMar w:top="1843" w:right="1274" w:bottom="992" w:left="1276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19B21" w14:textId="77777777" w:rsidR="00AD328D" w:rsidRDefault="00AD328D" w:rsidP="00D26868">
      <w:r>
        <w:separator/>
      </w:r>
    </w:p>
  </w:endnote>
  <w:endnote w:type="continuationSeparator" w:id="0">
    <w:p w14:paraId="491B8B1B" w14:textId="77777777" w:rsidR="00AD328D" w:rsidRDefault="00AD328D" w:rsidP="00D26868">
      <w:r>
        <w:continuationSeparator/>
      </w:r>
    </w:p>
  </w:endnote>
  <w:endnote w:type="continuationNotice" w:id="1">
    <w:p w14:paraId="6201F76F" w14:textId="77777777" w:rsidR="00AD328D" w:rsidRDefault="00AD32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-Bold">
    <w:charset w:val="00"/>
    <w:family w:val="auto"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FB50E" w14:textId="18DF053A" w:rsidR="00D965BE" w:rsidRDefault="00D965BE" w:rsidP="00D965BE">
    <w:pPr>
      <w:pStyle w:val="Rodap"/>
    </w:pPr>
    <w:r w:rsidRPr="00007505">
      <w:rPr>
        <w:rFonts w:ascii="Open Sans" w:hAnsi="Open Sans" w:cs="Open Sans"/>
        <w:sz w:val="18"/>
      </w:rPr>
      <w:t xml:space="preserve">Edital  </w:t>
    </w:r>
    <w:r>
      <w:rPr>
        <w:rFonts w:ascii="Open Sans" w:hAnsi="Open Sans" w:cs="Open Sans"/>
        <w:sz w:val="18"/>
      </w:rPr>
      <w:t>04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2023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VOLUNTARIO-INOVA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DINOVE</w:t>
    </w:r>
    <w:r w:rsidRPr="00007505">
      <w:rPr>
        <w:rFonts w:ascii="Open Sans" w:hAnsi="Open Sans" w:cs="Open Sans"/>
        <w:sz w:val="18"/>
      </w:rPr>
      <w:t xml:space="preserve">/IFS                                                            </w:t>
    </w:r>
    <w:r w:rsidRPr="00007505">
      <w:rPr>
        <w:rFonts w:ascii="Open Sans" w:hAnsi="Open Sans" w:cs="Open Sans"/>
        <w:sz w:val="20"/>
      </w:rPr>
      <w:t xml:space="preserve">                              </w:t>
    </w:r>
  </w:p>
  <w:sdt>
    <w:sdtPr>
      <w:id w:val="-275337565"/>
      <w:docPartObj>
        <w:docPartGallery w:val="Page Numbers (Bottom of Page)"/>
        <w:docPartUnique/>
      </w:docPartObj>
    </w:sdtPr>
    <w:sdtContent>
      <w:p w14:paraId="508BEF14" w14:textId="09087725" w:rsidR="00D130B5" w:rsidRDefault="00D130B5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23A15B09" w14:textId="1EF2F1B1" w:rsidR="00146AAA" w:rsidRDefault="00146AA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DEEE4" w14:textId="77777777" w:rsidR="00B076C5" w:rsidRPr="00AC3F38" w:rsidRDefault="00B076C5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602281A2" w14:textId="77777777" w:rsidR="00B076C5" w:rsidRDefault="00B076C5">
    <w:pPr>
      <w:pStyle w:val="Rodap"/>
    </w:pPr>
  </w:p>
  <w:p w14:paraId="26D417C4" w14:textId="77777777" w:rsidR="00B076C5" w:rsidRDefault="00B076C5"/>
  <w:p w14:paraId="31A093F8" w14:textId="77777777" w:rsidR="00B076C5" w:rsidRDefault="00B076C5"/>
  <w:p w14:paraId="78595BCB" w14:textId="77777777" w:rsidR="00B076C5" w:rsidRDefault="00B076C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0DB15" w14:textId="77777777" w:rsidR="00B076C5" w:rsidRPr="00AC3F38" w:rsidRDefault="00B076C5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5EC19C8E" w14:textId="77777777" w:rsidR="00B076C5" w:rsidRDefault="00B076C5">
    <w:pPr>
      <w:pStyle w:val="Rodap"/>
    </w:pPr>
  </w:p>
  <w:p w14:paraId="449FCAF4" w14:textId="77777777" w:rsidR="00B076C5" w:rsidRDefault="00B076C5"/>
  <w:p w14:paraId="4139C48A" w14:textId="77777777" w:rsidR="00B076C5" w:rsidRDefault="00B076C5"/>
  <w:p w14:paraId="6035AA10" w14:textId="77777777" w:rsidR="00B076C5" w:rsidRDefault="00B076C5"/>
  <w:p w14:paraId="05CA100B" w14:textId="77777777" w:rsidR="00B076C5" w:rsidRDefault="00B076C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47C6D" w14:textId="77777777" w:rsidR="00AD328D" w:rsidRDefault="00AD328D" w:rsidP="00D26868">
      <w:r>
        <w:separator/>
      </w:r>
    </w:p>
  </w:footnote>
  <w:footnote w:type="continuationSeparator" w:id="0">
    <w:p w14:paraId="7B06C2C7" w14:textId="77777777" w:rsidR="00AD328D" w:rsidRDefault="00AD328D" w:rsidP="00D26868">
      <w:r>
        <w:continuationSeparator/>
      </w:r>
    </w:p>
  </w:footnote>
  <w:footnote w:type="continuationNotice" w:id="1">
    <w:p w14:paraId="2690CAD6" w14:textId="77777777" w:rsidR="00AD328D" w:rsidRDefault="00AD32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A8A7E" w14:textId="36B279B4" w:rsidR="001930AD" w:rsidRDefault="00A37469" w:rsidP="00A37469">
    <w:pPr>
      <w:pStyle w:val="Cabealho"/>
      <w:jc w:val="center"/>
    </w:pPr>
    <w:r>
      <w:rPr>
        <w:noProof/>
      </w:rPr>
      <w:drawing>
        <wp:inline distT="0" distB="0" distL="0" distR="0" wp14:anchorId="77F3AE9A" wp14:editId="5A7E3D55">
          <wp:extent cx="3126105" cy="531495"/>
          <wp:effectExtent l="0" t="0" r="0" b="1905"/>
          <wp:docPr id="564872812" name="Imagem 1" descr="Forma&#10;&#10;Descrição gerada automaticamente com confiança baix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4872812" name="Imagem 1" descr="Forma&#10;&#10;Descrição gerada automaticamente com confiança baix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6105" cy="531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97062" w14:textId="77777777" w:rsidR="00B076C5" w:rsidRDefault="00B076C5" w:rsidP="00D74C03">
    <w:pPr>
      <w:pStyle w:val="Cabealho"/>
      <w:rPr>
        <w:noProof/>
        <w:lang w:eastAsia="pt-BR"/>
      </w:rPr>
    </w:pPr>
    <w:r w:rsidRPr="00DB4BC6">
      <w:rPr>
        <w:noProof/>
        <w:lang w:val="pt-BR" w:eastAsia="pt-BR" w:bidi="ar-SA"/>
      </w:rPr>
      <w:drawing>
        <wp:inline distT="0" distB="0" distL="0" distR="0" wp14:anchorId="18825FD7" wp14:editId="5CA37DDD">
          <wp:extent cx="1631315" cy="782955"/>
          <wp:effectExtent l="0" t="0" r="0" b="0"/>
          <wp:docPr id="33" name="Imagem 33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131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2D0BC6">
      <w:rPr>
        <w:noProof/>
        <w:lang w:val="pt-BR" w:eastAsia="pt-BR" w:bidi="ar-SA"/>
      </w:rPr>
      <w:drawing>
        <wp:inline distT="0" distB="0" distL="0" distR="0" wp14:anchorId="0720816C" wp14:editId="0511C290">
          <wp:extent cx="1393975" cy="617875"/>
          <wp:effectExtent l="19050" t="0" r="0" b="182245"/>
          <wp:docPr id="34" name="Imagem 1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1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382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5A195D8E" w14:textId="77777777" w:rsidR="00B076C5" w:rsidRDefault="00B076C5" w:rsidP="00D74C03">
    <w:pPr>
      <w:pStyle w:val="Cabealho"/>
      <w:jc w:val="center"/>
    </w:pPr>
  </w:p>
  <w:p w14:paraId="1A26F777" w14:textId="77777777" w:rsidR="00B076C5" w:rsidRDefault="00B076C5"/>
  <w:p w14:paraId="63F052C4" w14:textId="77777777" w:rsidR="00B076C5" w:rsidRDefault="00B076C5"/>
  <w:p w14:paraId="15A40E6F" w14:textId="77777777" w:rsidR="00B076C5" w:rsidRDefault="00B076C5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D679D" w14:textId="77777777" w:rsidR="00B076C5" w:rsidRDefault="00B076C5" w:rsidP="00D74C03">
    <w:pPr>
      <w:pStyle w:val="Cabealho"/>
      <w:rPr>
        <w:noProof/>
        <w:lang w:eastAsia="pt-BR"/>
      </w:rPr>
    </w:pPr>
    <w:r w:rsidRPr="00470E78">
      <w:rPr>
        <w:noProof/>
        <w:lang w:val="pt-BR" w:eastAsia="pt-BR" w:bidi="ar-SA"/>
      </w:rPr>
      <w:drawing>
        <wp:inline distT="0" distB="0" distL="0" distR="0" wp14:anchorId="1561B5E1" wp14:editId="608B289E">
          <wp:extent cx="1632585" cy="783590"/>
          <wp:effectExtent l="0" t="0" r="0" b="0"/>
          <wp:docPr id="272341883" name="Imagem 272341883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258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6369F2">
      <w:rPr>
        <w:noProof/>
        <w:lang w:val="pt-BR" w:eastAsia="pt-BR" w:bidi="ar-SA"/>
      </w:rPr>
      <w:drawing>
        <wp:inline distT="0" distB="0" distL="0" distR="0" wp14:anchorId="55A211DC" wp14:editId="4594044E">
          <wp:extent cx="1395234" cy="618370"/>
          <wp:effectExtent l="19050" t="0" r="0" b="182245"/>
          <wp:docPr id="1804137564" name="Imagem 1804137564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76" name="Picture 3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483CC14F" w14:textId="77777777" w:rsidR="00B076C5" w:rsidRDefault="00B076C5" w:rsidP="00D74C03">
    <w:pPr>
      <w:pStyle w:val="Cabealho"/>
      <w:jc w:val="center"/>
    </w:pPr>
  </w:p>
  <w:p w14:paraId="5DD0D448" w14:textId="77777777" w:rsidR="00B076C5" w:rsidRDefault="00B076C5"/>
  <w:p w14:paraId="2F6CAD2B" w14:textId="77777777" w:rsidR="00B076C5" w:rsidRDefault="00B076C5"/>
  <w:p w14:paraId="773C0A62" w14:textId="77777777" w:rsidR="00B076C5" w:rsidRDefault="00B076C5"/>
  <w:p w14:paraId="5567418B" w14:textId="77777777" w:rsidR="00B076C5" w:rsidRDefault="00B076C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92FFE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16B62"/>
    <w:multiLevelType w:val="multilevel"/>
    <w:tmpl w:val="AA922E8E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3BC74C5"/>
    <w:multiLevelType w:val="hybridMultilevel"/>
    <w:tmpl w:val="5F5499A8"/>
    <w:lvl w:ilvl="0" w:tplc="454ABD74">
      <w:start w:val="1"/>
      <w:numFmt w:val="lowerLetter"/>
      <w:lvlText w:val="%1)"/>
      <w:lvlJc w:val="left"/>
      <w:pPr>
        <w:ind w:left="783" w:hanging="358"/>
      </w:pPr>
      <w:rPr>
        <w:rFonts w:hint="default"/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3" w15:restartNumberingAfterBreak="0">
    <w:nsid w:val="04F142A3"/>
    <w:multiLevelType w:val="hybridMultilevel"/>
    <w:tmpl w:val="49F6F5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B3233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5" w15:restartNumberingAfterBreak="0">
    <w:nsid w:val="17BB1EC3"/>
    <w:multiLevelType w:val="hybridMultilevel"/>
    <w:tmpl w:val="C7FA78FE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9338BB"/>
    <w:multiLevelType w:val="hybridMultilevel"/>
    <w:tmpl w:val="5F5499A8"/>
    <w:lvl w:ilvl="0" w:tplc="454ABD74">
      <w:start w:val="1"/>
      <w:numFmt w:val="lowerLetter"/>
      <w:lvlText w:val="%1)"/>
      <w:lvlJc w:val="left"/>
      <w:pPr>
        <w:ind w:left="783" w:hanging="358"/>
      </w:pPr>
      <w:rPr>
        <w:rFonts w:hint="default"/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7" w15:restartNumberingAfterBreak="0">
    <w:nsid w:val="1E27036F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8" w15:restartNumberingAfterBreak="0">
    <w:nsid w:val="1FA40B3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070264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B146DF"/>
    <w:multiLevelType w:val="multilevel"/>
    <w:tmpl w:val="3446EF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571154B"/>
    <w:multiLevelType w:val="hybridMultilevel"/>
    <w:tmpl w:val="CB506152"/>
    <w:lvl w:ilvl="0" w:tplc="DDE40C70">
      <w:start w:val="1"/>
      <w:numFmt w:val="decimal"/>
      <w:lvlText w:val="%1."/>
      <w:lvlJc w:val="left"/>
      <w:pPr>
        <w:ind w:left="644" w:hanging="360"/>
      </w:pPr>
      <w:rPr>
        <w:rFonts w:hint="default"/>
        <w:b/>
        <w:color w:val="000000" w:themeColor="text1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C65D68"/>
    <w:multiLevelType w:val="hybridMultilevel"/>
    <w:tmpl w:val="515E1532"/>
    <w:lvl w:ilvl="0" w:tplc="714A9C9C">
      <w:start w:val="1"/>
      <w:numFmt w:val="lowerLetter"/>
      <w:lvlText w:val="%1)"/>
      <w:lvlJc w:val="left"/>
      <w:pPr>
        <w:ind w:left="783" w:hanging="358"/>
      </w:pPr>
      <w:rPr>
        <w:rFonts w:ascii="Open Sans" w:hAnsi="Open Sans" w:cs="Open Sans" w:hint="default"/>
        <w:b/>
        <w:bCs/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13" w15:restartNumberingAfterBreak="0">
    <w:nsid w:val="29BA105F"/>
    <w:multiLevelType w:val="hybridMultilevel"/>
    <w:tmpl w:val="FA4610C8"/>
    <w:lvl w:ilvl="0" w:tplc="F1E0DEA0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44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BB50D4"/>
    <w:multiLevelType w:val="hybridMultilevel"/>
    <w:tmpl w:val="D78E1B32"/>
    <w:lvl w:ilvl="0" w:tplc="9FF4DD56">
      <w:start w:val="4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817CC1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F46596B"/>
    <w:multiLevelType w:val="multilevel"/>
    <w:tmpl w:val="48DA2BDE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29070D0"/>
    <w:multiLevelType w:val="hybridMultilevel"/>
    <w:tmpl w:val="5CB88AB8"/>
    <w:lvl w:ilvl="0" w:tplc="5E1CC38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B03A2C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4F096F"/>
    <w:multiLevelType w:val="hybridMultilevel"/>
    <w:tmpl w:val="DFE4E51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59256F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ECE363D"/>
    <w:multiLevelType w:val="hybridMultilevel"/>
    <w:tmpl w:val="DFE4E51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FF01E9B"/>
    <w:multiLevelType w:val="hybridMultilevel"/>
    <w:tmpl w:val="C532CBB4"/>
    <w:lvl w:ilvl="0" w:tplc="354C1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D425CD"/>
    <w:multiLevelType w:val="hybridMultilevel"/>
    <w:tmpl w:val="B9DCB350"/>
    <w:lvl w:ilvl="0" w:tplc="7CD45862">
      <w:start w:val="3"/>
      <w:numFmt w:val="lowerLetter"/>
      <w:lvlText w:val="%1)"/>
      <w:lvlJc w:val="left"/>
      <w:pPr>
        <w:ind w:left="644" w:hanging="360"/>
      </w:pPr>
      <w:rPr>
        <w:rFonts w:hint="default"/>
        <w:b/>
        <w:strike/>
        <w:color w:val="FF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D4578C"/>
    <w:multiLevelType w:val="hybridMultilevel"/>
    <w:tmpl w:val="EA405E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E43221"/>
    <w:multiLevelType w:val="multilevel"/>
    <w:tmpl w:val="A1BC55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4A81980"/>
    <w:multiLevelType w:val="hybridMultilevel"/>
    <w:tmpl w:val="CBC4C3DA"/>
    <w:lvl w:ilvl="0" w:tplc="B7F82E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99240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96E4482"/>
    <w:multiLevelType w:val="multilevel"/>
    <w:tmpl w:val="F3A48866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4A4D2749"/>
    <w:multiLevelType w:val="hybridMultilevel"/>
    <w:tmpl w:val="F5382EB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pStyle w:val="Ttulo6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EF5B37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404668B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E20916"/>
    <w:multiLevelType w:val="multilevel"/>
    <w:tmpl w:val="55E209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2A58F0"/>
    <w:multiLevelType w:val="hybridMultilevel"/>
    <w:tmpl w:val="71CE692A"/>
    <w:lvl w:ilvl="0" w:tplc="D7E036D6">
      <w:start w:val="1"/>
      <w:numFmt w:val="lowerLetter"/>
      <w:lvlText w:val="%1)"/>
      <w:lvlJc w:val="left"/>
      <w:pPr>
        <w:ind w:left="858" w:hanging="358"/>
      </w:pPr>
      <w:rPr>
        <w:rFonts w:hint="default"/>
        <w:b/>
        <w:bCs/>
        <w:w w:val="100"/>
        <w:lang w:val="pt-PT" w:eastAsia="pt-PT" w:bidi="pt-PT"/>
      </w:rPr>
    </w:lvl>
    <w:lvl w:ilvl="1" w:tplc="0ACEEF42">
      <w:numFmt w:val="bullet"/>
      <w:lvlText w:val="•"/>
      <w:lvlJc w:val="left"/>
      <w:pPr>
        <w:ind w:left="1814" w:hanging="358"/>
      </w:pPr>
      <w:rPr>
        <w:rFonts w:hint="default"/>
        <w:lang w:val="pt-PT" w:eastAsia="pt-PT" w:bidi="pt-PT"/>
      </w:rPr>
    </w:lvl>
    <w:lvl w:ilvl="2" w:tplc="5966156E">
      <w:numFmt w:val="bullet"/>
      <w:lvlText w:val="•"/>
      <w:lvlJc w:val="left"/>
      <w:pPr>
        <w:ind w:left="2769" w:hanging="358"/>
      </w:pPr>
      <w:rPr>
        <w:rFonts w:hint="default"/>
        <w:lang w:val="pt-PT" w:eastAsia="pt-PT" w:bidi="pt-PT"/>
      </w:rPr>
    </w:lvl>
    <w:lvl w:ilvl="3" w:tplc="8A4609B2">
      <w:numFmt w:val="bullet"/>
      <w:lvlText w:val="•"/>
      <w:lvlJc w:val="left"/>
      <w:pPr>
        <w:ind w:left="3723" w:hanging="358"/>
      </w:pPr>
      <w:rPr>
        <w:rFonts w:hint="default"/>
        <w:lang w:val="pt-PT" w:eastAsia="pt-PT" w:bidi="pt-PT"/>
      </w:rPr>
    </w:lvl>
    <w:lvl w:ilvl="4" w:tplc="4AB4665A">
      <w:numFmt w:val="bullet"/>
      <w:lvlText w:val="•"/>
      <w:lvlJc w:val="left"/>
      <w:pPr>
        <w:ind w:left="4678" w:hanging="358"/>
      </w:pPr>
      <w:rPr>
        <w:rFonts w:hint="default"/>
        <w:lang w:val="pt-PT" w:eastAsia="pt-PT" w:bidi="pt-PT"/>
      </w:rPr>
    </w:lvl>
    <w:lvl w:ilvl="5" w:tplc="E19CCF8C">
      <w:numFmt w:val="bullet"/>
      <w:lvlText w:val="•"/>
      <w:lvlJc w:val="left"/>
      <w:pPr>
        <w:ind w:left="5633" w:hanging="358"/>
      </w:pPr>
      <w:rPr>
        <w:rFonts w:hint="default"/>
        <w:lang w:val="pt-PT" w:eastAsia="pt-PT" w:bidi="pt-PT"/>
      </w:rPr>
    </w:lvl>
    <w:lvl w:ilvl="6" w:tplc="EBFA9A92">
      <w:numFmt w:val="bullet"/>
      <w:lvlText w:val="•"/>
      <w:lvlJc w:val="left"/>
      <w:pPr>
        <w:ind w:left="6587" w:hanging="358"/>
      </w:pPr>
      <w:rPr>
        <w:rFonts w:hint="default"/>
        <w:lang w:val="pt-PT" w:eastAsia="pt-PT" w:bidi="pt-PT"/>
      </w:rPr>
    </w:lvl>
    <w:lvl w:ilvl="7" w:tplc="81FE88B0">
      <w:numFmt w:val="bullet"/>
      <w:lvlText w:val="•"/>
      <w:lvlJc w:val="left"/>
      <w:pPr>
        <w:ind w:left="7542" w:hanging="358"/>
      </w:pPr>
      <w:rPr>
        <w:rFonts w:hint="default"/>
        <w:lang w:val="pt-PT" w:eastAsia="pt-PT" w:bidi="pt-PT"/>
      </w:rPr>
    </w:lvl>
    <w:lvl w:ilvl="8" w:tplc="6A604882">
      <w:numFmt w:val="bullet"/>
      <w:lvlText w:val="•"/>
      <w:lvlJc w:val="left"/>
      <w:pPr>
        <w:ind w:left="8497" w:hanging="358"/>
      </w:pPr>
      <w:rPr>
        <w:rFonts w:hint="default"/>
        <w:lang w:val="pt-PT" w:eastAsia="pt-PT" w:bidi="pt-PT"/>
      </w:rPr>
    </w:lvl>
  </w:abstractNum>
  <w:abstractNum w:abstractNumId="34" w15:restartNumberingAfterBreak="0">
    <w:nsid w:val="588A6A96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5" w15:restartNumberingAfterBreak="0">
    <w:nsid w:val="5903080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9FC4F5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CA059C"/>
    <w:multiLevelType w:val="multilevel"/>
    <w:tmpl w:val="9F68DEC4"/>
    <w:lvl w:ilvl="0">
      <w:start w:val="11"/>
      <w:numFmt w:val="decimal"/>
      <w:lvlText w:val="%1."/>
      <w:lvlJc w:val="left"/>
      <w:pPr>
        <w:ind w:left="500" w:hanging="284"/>
      </w:pPr>
      <w:rPr>
        <w:rFonts w:hint="default"/>
        <w:b/>
        <w:bCs/>
        <w:w w:val="100"/>
      </w:rPr>
    </w:lvl>
    <w:lvl w:ilvl="1">
      <w:start w:val="1"/>
      <w:numFmt w:val="lowerLetter"/>
      <w:lvlText w:val="%2)"/>
      <w:lvlJc w:val="left"/>
      <w:pPr>
        <w:ind w:left="699" w:hanging="483"/>
      </w:pPr>
      <w:rPr>
        <w:rFonts w:hint="default"/>
        <w:b/>
        <w:bCs/>
        <w:w w:val="100"/>
      </w:rPr>
    </w:lvl>
    <w:lvl w:ilvl="2">
      <w:start w:val="1"/>
      <w:numFmt w:val="lowerLetter"/>
      <w:lvlText w:val="%3)"/>
      <w:lvlJc w:val="left"/>
      <w:pPr>
        <w:ind w:left="860" w:hanging="360"/>
      </w:pPr>
      <w:rPr>
        <w:rFonts w:hint="default"/>
        <w:b/>
        <w:bCs/>
        <w:w w:val="100"/>
      </w:rPr>
    </w:lvl>
    <w:lvl w:ilvl="3">
      <w:numFmt w:val="bullet"/>
      <w:lvlText w:val="•"/>
      <w:lvlJc w:val="left"/>
      <w:pPr>
        <w:ind w:left="600" w:hanging="360"/>
      </w:pPr>
      <w:rPr>
        <w:rFonts w:hint="default"/>
      </w:rPr>
    </w:lvl>
    <w:lvl w:ilvl="4">
      <w:numFmt w:val="bullet"/>
      <w:lvlText w:val="•"/>
      <w:lvlJc w:val="left"/>
      <w:pPr>
        <w:ind w:left="700" w:hanging="360"/>
      </w:pPr>
      <w:rPr>
        <w:rFonts w:hint="default"/>
      </w:rPr>
    </w:lvl>
    <w:lvl w:ilvl="5">
      <w:numFmt w:val="bullet"/>
      <w:lvlText w:val="•"/>
      <w:lvlJc w:val="left"/>
      <w:pPr>
        <w:ind w:left="800" w:hanging="360"/>
      </w:pPr>
      <w:rPr>
        <w:rFonts w:hint="default"/>
      </w:rPr>
    </w:lvl>
    <w:lvl w:ilvl="6">
      <w:numFmt w:val="bullet"/>
      <w:lvlText w:val="•"/>
      <w:lvlJc w:val="left"/>
      <w:pPr>
        <w:ind w:left="860" w:hanging="360"/>
      </w:pPr>
      <w:rPr>
        <w:rFonts w:hint="default"/>
      </w:rPr>
    </w:lvl>
    <w:lvl w:ilvl="7">
      <w:numFmt w:val="bullet"/>
      <w:lvlText w:val="•"/>
      <w:lvlJc w:val="left"/>
      <w:pPr>
        <w:ind w:left="940" w:hanging="360"/>
      </w:pPr>
      <w:rPr>
        <w:rFonts w:hint="default"/>
      </w:rPr>
    </w:lvl>
    <w:lvl w:ilvl="8">
      <w:numFmt w:val="bullet"/>
      <w:lvlText w:val="•"/>
      <w:lvlJc w:val="left"/>
      <w:pPr>
        <w:ind w:left="1300" w:hanging="360"/>
      </w:pPr>
      <w:rPr>
        <w:rFonts w:hint="default"/>
      </w:rPr>
    </w:lvl>
  </w:abstractNum>
  <w:abstractNum w:abstractNumId="38" w15:restartNumberingAfterBreak="0">
    <w:nsid w:val="5D782076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9" w15:restartNumberingAfterBreak="0">
    <w:nsid w:val="62441D8E"/>
    <w:multiLevelType w:val="multilevel"/>
    <w:tmpl w:val="19D8F7F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2E81AA6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41" w15:restartNumberingAfterBreak="0">
    <w:nsid w:val="67A039CF"/>
    <w:multiLevelType w:val="hybridMultilevel"/>
    <w:tmpl w:val="0C08DE9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ABD216D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43" w15:restartNumberingAfterBreak="0">
    <w:nsid w:val="6BF329F9"/>
    <w:multiLevelType w:val="hybridMultilevel"/>
    <w:tmpl w:val="0C08DE9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EF04066"/>
    <w:multiLevelType w:val="hybridMultilevel"/>
    <w:tmpl w:val="A0C2DA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285DAD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824F59"/>
    <w:multiLevelType w:val="hybridMultilevel"/>
    <w:tmpl w:val="A95A64CA"/>
    <w:lvl w:ilvl="0" w:tplc="0A5A6BBC">
      <w:start w:val="1"/>
      <w:numFmt w:val="lowerRoman"/>
      <w:lvlText w:val="%1)"/>
      <w:lvlJc w:val="left"/>
      <w:pPr>
        <w:ind w:left="925" w:hanging="216"/>
        <w:jc w:val="right"/>
      </w:pPr>
      <w:rPr>
        <w:rFonts w:hint="default"/>
        <w:w w:val="100"/>
        <w:lang w:val="pt-PT" w:eastAsia="pt-PT" w:bidi="pt-PT"/>
      </w:rPr>
    </w:lvl>
    <w:lvl w:ilvl="1" w:tplc="04160001">
      <w:start w:val="1"/>
      <w:numFmt w:val="bullet"/>
      <w:lvlText w:val=""/>
      <w:lvlJc w:val="left"/>
      <w:pPr>
        <w:ind w:left="1350" w:hanging="245"/>
      </w:pPr>
      <w:rPr>
        <w:rFonts w:ascii="Symbol" w:hAnsi="Symbol" w:hint="default"/>
        <w:w w:val="100"/>
        <w:sz w:val="22"/>
        <w:szCs w:val="22"/>
        <w:lang w:val="pt-PT" w:eastAsia="pt-PT" w:bidi="pt-PT"/>
      </w:rPr>
    </w:lvl>
    <w:lvl w:ilvl="2" w:tplc="F3C44394">
      <w:numFmt w:val="bullet"/>
      <w:lvlText w:val="•"/>
      <w:lvlJc w:val="left"/>
      <w:pPr>
        <w:ind w:left="2365" w:hanging="245"/>
      </w:pPr>
      <w:rPr>
        <w:rFonts w:hint="default"/>
        <w:lang w:val="pt-PT" w:eastAsia="pt-PT" w:bidi="pt-PT"/>
      </w:rPr>
    </w:lvl>
    <w:lvl w:ilvl="3" w:tplc="E464960E">
      <w:numFmt w:val="bullet"/>
      <w:lvlText w:val="•"/>
      <w:lvlJc w:val="left"/>
      <w:pPr>
        <w:ind w:left="3370" w:hanging="245"/>
      </w:pPr>
      <w:rPr>
        <w:rFonts w:hint="default"/>
        <w:lang w:val="pt-PT" w:eastAsia="pt-PT" w:bidi="pt-PT"/>
      </w:rPr>
    </w:lvl>
    <w:lvl w:ilvl="4" w:tplc="042EA616">
      <w:numFmt w:val="bullet"/>
      <w:lvlText w:val="•"/>
      <w:lvlJc w:val="left"/>
      <w:pPr>
        <w:ind w:left="4375" w:hanging="245"/>
      </w:pPr>
      <w:rPr>
        <w:rFonts w:hint="default"/>
        <w:lang w:val="pt-PT" w:eastAsia="pt-PT" w:bidi="pt-PT"/>
      </w:rPr>
    </w:lvl>
    <w:lvl w:ilvl="5" w:tplc="3474B504">
      <w:numFmt w:val="bullet"/>
      <w:lvlText w:val="•"/>
      <w:lvlJc w:val="left"/>
      <w:pPr>
        <w:ind w:left="5380" w:hanging="245"/>
      </w:pPr>
      <w:rPr>
        <w:rFonts w:hint="default"/>
        <w:lang w:val="pt-PT" w:eastAsia="pt-PT" w:bidi="pt-PT"/>
      </w:rPr>
    </w:lvl>
    <w:lvl w:ilvl="6" w:tplc="06AC5C46">
      <w:numFmt w:val="bullet"/>
      <w:lvlText w:val="•"/>
      <w:lvlJc w:val="left"/>
      <w:pPr>
        <w:ind w:left="6385" w:hanging="245"/>
      </w:pPr>
      <w:rPr>
        <w:rFonts w:hint="default"/>
        <w:lang w:val="pt-PT" w:eastAsia="pt-PT" w:bidi="pt-PT"/>
      </w:rPr>
    </w:lvl>
    <w:lvl w:ilvl="7" w:tplc="8304C9DE">
      <w:numFmt w:val="bullet"/>
      <w:lvlText w:val="•"/>
      <w:lvlJc w:val="left"/>
      <w:pPr>
        <w:ind w:left="7390" w:hanging="245"/>
      </w:pPr>
      <w:rPr>
        <w:rFonts w:hint="default"/>
        <w:lang w:val="pt-PT" w:eastAsia="pt-PT" w:bidi="pt-PT"/>
      </w:rPr>
    </w:lvl>
    <w:lvl w:ilvl="8" w:tplc="ED66FB66">
      <w:numFmt w:val="bullet"/>
      <w:lvlText w:val="•"/>
      <w:lvlJc w:val="left"/>
      <w:pPr>
        <w:ind w:left="8396" w:hanging="245"/>
      </w:pPr>
      <w:rPr>
        <w:rFonts w:hint="default"/>
        <w:lang w:val="pt-PT" w:eastAsia="pt-PT" w:bidi="pt-PT"/>
      </w:rPr>
    </w:lvl>
  </w:abstractNum>
  <w:abstractNum w:abstractNumId="47" w15:restartNumberingAfterBreak="0">
    <w:nsid w:val="793776F9"/>
    <w:multiLevelType w:val="hybridMultilevel"/>
    <w:tmpl w:val="C56E9AE0"/>
    <w:lvl w:ilvl="0" w:tplc="F286A600">
      <w:start w:val="1"/>
      <w:numFmt w:val="decimal"/>
      <w:lvlText w:val="%1-"/>
      <w:lvlJc w:val="left"/>
      <w:pPr>
        <w:ind w:left="720" w:hanging="360"/>
      </w:pPr>
      <w:rPr>
        <w:rFonts w:eastAsia="Times New Roman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810A4B"/>
    <w:multiLevelType w:val="hybridMultilevel"/>
    <w:tmpl w:val="136ECDD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837BE2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num w:numId="1" w16cid:durableId="1382628532">
    <w:abstractNumId w:val="33"/>
  </w:num>
  <w:num w:numId="2" w16cid:durableId="859975308">
    <w:abstractNumId w:val="7"/>
  </w:num>
  <w:num w:numId="3" w16cid:durableId="469976396">
    <w:abstractNumId w:val="12"/>
  </w:num>
  <w:num w:numId="4" w16cid:durableId="1747418279">
    <w:abstractNumId w:val="37"/>
  </w:num>
  <w:num w:numId="5" w16cid:durableId="76947209">
    <w:abstractNumId w:val="32"/>
  </w:num>
  <w:num w:numId="6" w16cid:durableId="2081826160">
    <w:abstractNumId w:val="34"/>
  </w:num>
  <w:num w:numId="7" w16cid:durableId="583147326">
    <w:abstractNumId w:val="4"/>
  </w:num>
  <w:num w:numId="8" w16cid:durableId="1568958548">
    <w:abstractNumId w:val="29"/>
  </w:num>
  <w:num w:numId="9" w16cid:durableId="539362740">
    <w:abstractNumId w:val="22"/>
  </w:num>
  <w:num w:numId="10" w16cid:durableId="1922134549">
    <w:abstractNumId w:val="47"/>
  </w:num>
  <w:num w:numId="11" w16cid:durableId="563684198">
    <w:abstractNumId w:val="44"/>
  </w:num>
  <w:num w:numId="12" w16cid:durableId="1540237522">
    <w:abstractNumId w:val="3"/>
  </w:num>
  <w:num w:numId="13" w16cid:durableId="853542040">
    <w:abstractNumId w:val="48"/>
  </w:num>
  <w:num w:numId="14" w16cid:durableId="318391456">
    <w:abstractNumId w:val="17"/>
  </w:num>
  <w:num w:numId="15" w16cid:durableId="2012489030">
    <w:abstractNumId w:val="14"/>
  </w:num>
  <w:num w:numId="16" w16cid:durableId="209002596">
    <w:abstractNumId w:val="42"/>
  </w:num>
  <w:num w:numId="17" w16cid:durableId="547494007">
    <w:abstractNumId w:val="46"/>
  </w:num>
  <w:num w:numId="18" w16cid:durableId="364716315">
    <w:abstractNumId w:val="27"/>
  </w:num>
  <w:num w:numId="19" w16cid:durableId="1406762529">
    <w:abstractNumId w:val="1"/>
  </w:num>
  <w:num w:numId="20" w16cid:durableId="51851843">
    <w:abstractNumId w:val="16"/>
  </w:num>
  <w:num w:numId="21" w16cid:durableId="221525818">
    <w:abstractNumId w:val="28"/>
  </w:num>
  <w:num w:numId="22" w16cid:durableId="24671809">
    <w:abstractNumId w:val="5"/>
  </w:num>
  <w:num w:numId="23" w16cid:durableId="188952113">
    <w:abstractNumId w:val="38"/>
  </w:num>
  <w:num w:numId="24" w16cid:durableId="1806894406">
    <w:abstractNumId w:val="49"/>
  </w:num>
  <w:num w:numId="25" w16cid:durableId="580136375">
    <w:abstractNumId w:val="43"/>
  </w:num>
  <w:num w:numId="26" w16cid:durableId="1374041743">
    <w:abstractNumId w:val="24"/>
  </w:num>
  <w:num w:numId="27" w16cid:durableId="447309976">
    <w:abstractNumId w:val="26"/>
  </w:num>
  <w:num w:numId="28" w16cid:durableId="927034984">
    <w:abstractNumId w:val="35"/>
  </w:num>
  <w:num w:numId="29" w16cid:durableId="1404765382">
    <w:abstractNumId w:val="45"/>
  </w:num>
  <w:num w:numId="30" w16cid:durableId="1615595363">
    <w:abstractNumId w:val="30"/>
  </w:num>
  <w:num w:numId="31" w16cid:durableId="1255480167">
    <w:abstractNumId w:val="9"/>
  </w:num>
  <w:num w:numId="32" w16cid:durableId="764109054">
    <w:abstractNumId w:val="18"/>
  </w:num>
  <w:num w:numId="33" w16cid:durableId="1188446022">
    <w:abstractNumId w:val="36"/>
  </w:num>
  <w:num w:numId="34" w16cid:durableId="2102943885">
    <w:abstractNumId w:val="0"/>
  </w:num>
  <w:num w:numId="35" w16cid:durableId="735012125">
    <w:abstractNumId w:val="20"/>
  </w:num>
  <w:num w:numId="36" w16cid:durableId="1686784297">
    <w:abstractNumId w:val="15"/>
  </w:num>
  <w:num w:numId="37" w16cid:durableId="1236285990">
    <w:abstractNumId w:val="31"/>
  </w:num>
  <w:num w:numId="38" w16cid:durableId="887762002">
    <w:abstractNumId w:val="8"/>
  </w:num>
  <w:num w:numId="39" w16cid:durableId="1904218876">
    <w:abstractNumId w:val="11"/>
  </w:num>
  <w:num w:numId="40" w16cid:durableId="2060738671">
    <w:abstractNumId w:val="41"/>
  </w:num>
  <w:num w:numId="41" w16cid:durableId="435172698">
    <w:abstractNumId w:val="13"/>
  </w:num>
  <w:num w:numId="42" w16cid:durableId="1902405518">
    <w:abstractNumId w:val="19"/>
  </w:num>
  <w:num w:numId="43" w16cid:durableId="789280756">
    <w:abstractNumId w:val="23"/>
  </w:num>
  <w:num w:numId="44" w16cid:durableId="1454788678">
    <w:abstractNumId w:val="39"/>
  </w:num>
  <w:num w:numId="45" w16cid:durableId="635764859">
    <w:abstractNumId w:val="10"/>
    <w:lvlOverride w:ilvl="0">
      <w:lvl w:ilvl="0">
        <w:numFmt w:val="lowerLetter"/>
        <w:lvlText w:val="%1."/>
        <w:lvlJc w:val="left"/>
      </w:lvl>
    </w:lvlOverride>
  </w:num>
  <w:num w:numId="46" w16cid:durableId="1668943842">
    <w:abstractNumId w:val="21"/>
  </w:num>
  <w:num w:numId="47" w16cid:durableId="613905354">
    <w:abstractNumId w:val="40"/>
  </w:num>
  <w:num w:numId="48" w16cid:durableId="190917328">
    <w:abstractNumId w:val="6"/>
  </w:num>
  <w:num w:numId="49" w16cid:durableId="1137380587">
    <w:abstractNumId w:val="2"/>
  </w:num>
  <w:num w:numId="50" w16cid:durableId="196236633">
    <w:abstractNumId w:val="25"/>
    <w:lvlOverride w:ilvl="0">
      <w:lvl w:ilvl="0">
        <w:numFmt w:val="lowerLetter"/>
        <w:lvlText w:val="%1."/>
        <w:lvlJc w:val="left"/>
      </w:lvl>
    </w:lvlOverride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srQ0MjM1NbcAcpR0lIJTi4sz8/NACoxqAX2entEsAAAA"/>
  </w:docVars>
  <w:rsids>
    <w:rsidRoot w:val="00D26868"/>
    <w:rsid w:val="000031F6"/>
    <w:rsid w:val="00004399"/>
    <w:rsid w:val="0002086D"/>
    <w:rsid w:val="000219D0"/>
    <w:rsid w:val="0002510C"/>
    <w:rsid w:val="00025291"/>
    <w:rsid w:val="00034F34"/>
    <w:rsid w:val="00043288"/>
    <w:rsid w:val="000536D2"/>
    <w:rsid w:val="00065B79"/>
    <w:rsid w:val="00075883"/>
    <w:rsid w:val="00080D02"/>
    <w:rsid w:val="0008342E"/>
    <w:rsid w:val="0008410F"/>
    <w:rsid w:val="00084ACA"/>
    <w:rsid w:val="00086AFF"/>
    <w:rsid w:val="000929DF"/>
    <w:rsid w:val="00093D3C"/>
    <w:rsid w:val="000B2CBE"/>
    <w:rsid w:val="000C4DFB"/>
    <w:rsid w:val="000D4628"/>
    <w:rsid w:val="000D5DF9"/>
    <w:rsid w:val="000D73EC"/>
    <w:rsid w:val="000D7FFC"/>
    <w:rsid w:val="000E7C5E"/>
    <w:rsid w:val="000F1421"/>
    <w:rsid w:val="000F276B"/>
    <w:rsid w:val="000F57BB"/>
    <w:rsid w:val="00101000"/>
    <w:rsid w:val="0010666B"/>
    <w:rsid w:val="0010703D"/>
    <w:rsid w:val="00117ADB"/>
    <w:rsid w:val="00120013"/>
    <w:rsid w:val="001201C2"/>
    <w:rsid w:val="001219A1"/>
    <w:rsid w:val="0012264D"/>
    <w:rsid w:val="00123B74"/>
    <w:rsid w:val="001447E3"/>
    <w:rsid w:val="00146AAA"/>
    <w:rsid w:val="001522C5"/>
    <w:rsid w:val="00154905"/>
    <w:rsid w:val="00160EBD"/>
    <w:rsid w:val="001707F4"/>
    <w:rsid w:val="00186D8F"/>
    <w:rsid w:val="001930AD"/>
    <w:rsid w:val="00197C87"/>
    <w:rsid w:val="001A18BC"/>
    <w:rsid w:val="001A208E"/>
    <w:rsid w:val="001A23EE"/>
    <w:rsid w:val="001A3C8A"/>
    <w:rsid w:val="001B5DFC"/>
    <w:rsid w:val="001C6675"/>
    <w:rsid w:val="001D31F6"/>
    <w:rsid w:val="001D60ED"/>
    <w:rsid w:val="001E0317"/>
    <w:rsid w:val="001E155A"/>
    <w:rsid w:val="002054AB"/>
    <w:rsid w:val="00211106"/>
    <w:rsid w:val="00214CD3"/>
    <w:rsid w:val="00220360"/>
    <w:rsid w:val="00232943"/>
    <w:rsid w:val="00237CDD"/>
    <w:rsid w:val="00240577"/>
    <w:rsid w:val="002476C1"/>
    <w:rsid w:val="00252CA3"/>
    <w:rsid w:val="00257717"/>
    <w:rsid w:val="0026165A"/>
    <w:rsid w:val="00275B0D"/>
    <w:rsid w:val="00276728"/>
    <w:rsid w:val="00277317"/>
    <w:rsid w:val="0027797F"/>
    <w:rsid w:val="002A1EFF"/>
    <w:rsid w:val="002A4E85"/>
    <w:rsid w:val="002A50B8"/>
    <w:rsid w:val="002A6FB4"/>
    <w:rsid w:val="002B586D"/>
    <w:rsid w:val="002B7D20"/>
    <w:rsid w:val="002C0D9D"/>
    <w:rsid w:val="002C18F6"/>
    <w:rsid w:val="002C3D56"/>
    <w:rsid w:val="002C5DC9"/>
    <w:rsid w:val="002D4CBC"/>
    <w:rsid w:val="002E4D79"/>
    <w:rsid w:val="002F5C16"/>
    <w:rsid w:val="00301117"/>
    <w:rsid w:val="00307F72"/>
    <w:rsid w:val="00310C60"/>
    <w:rsid w:val="00312005"/>
    <w:rsid w:val="00322429"/>
    <w:rsid w:val="00324E7F"/>
    <w:rsid w:val="00327634"/>
    <w:rsid w:val="003276E7"/>
    <w:rsid w:val="003350D2"/>
    <w:rsid w:val="00335793"/>
    <w:rsid w:val="00355672"/>
    <w:rsid w:val="003577E6"/>
    <w:rsid w:val="0036124A"/>
    <w:rsid w:val="0036405D"/>
    <w:rsid w:val="00364A86"/>
    <w:rsid w:val="00370B7C"/>
    <w:rsid w:val="00375797"/>
    <w:rsid w:val="00377981"/>
    <w:rsid w:val="00390F67"/>
    <w:rsid w:val="00394C17"/>
    <w:rsid w:val="003A0AD5"/>
    <w:rsid w:val="003A3314"/>
    <w:rsid w:val="003A3C0F"/>
    <w:rsid w:val="003B0AE2"/>
    <w:rsid w:val="003C2011"/>
    <w:rsid w:val="003C3841"/>
    <w:rsid w:val="003D2959"/>
    <w:rsid w:val="003D4292"/>
    <w:rsid w:val="003D50FB"/>
    <w:rsid w:val="003F6269"/>
    <w:rsid w:val="00407389"/>
    <w:rsid w:val="00420861"/>
    <w:rsid w:val="004326A3"/>
    <w:rsid w:val="00437B36"/>
    <w:rsid w:val="00440CC9"/>
    <w:rsid w:val="00450D0F"/>
    <w:rsid w:val="004531E1"/>
    <w:rsid w:val="004536EC"/>
    <w:rsid w:val="004572F9"/>
    <w:rsid w:val="00462925"/>
    <w:rsid w:val="00463605"/>
    <w:rsid w:val="0046485C"/>
    <w:rsid w:val="00465C08"/>
    <w:rsid w:val="00486CAA"/>
    <w:rsid w:val="00487BD2"/>
    <w:rsid w:val="00493B78"/>
    <w:rsid w:val="004A3431"/>
    <w:rsid w:val="004A48F0"/>
    <w:rsid w:val="004A58E0"/>
    <w:rsid w:val="004B258B"/>
    <w:rsid w:val="004B45A8"/>
    <w:rsid w:val="004C15D1"/>
    <w:rsid w:val="004D0ACD"/>
    <w:rsid w:val="004D5C92"/>
    <w:rsid w:val="004F2578"/>
    <w:rsid w:val="004F6CCC"/>
    <w:rsid w:val="00504CDC"/>
    <w:rsid w:val="00525F48"/>
    <w:rsid w:val="0052691F"/>
    <w:rsid w:val="00527A10"/>
    <w:rsid w:val="00534E71"/>
    <w:rsid w:val="00550DD7"/>
    <w:rsid w:val="00573954"/>
    <w:rsid w:val="00574CC2"/>
    <w:rsid w:val="00574DA8"/>
    <w:rsid w:val="005872B7"/>
    <w:rsid w:val="00587C80"/>
    <w:rsid w:val="00592444"/>
    <w:rsid w:val="00597328"/>
    <w:rsid w:val="005A025D"/>
    <w:rsid w:val="005A0C95"/>
    <w:rsid w:val="005A5C78"/>
    <w:rsid w:val="005B17CB"/>
    <w:rsid w:val="005C5018"/>
    <w:rsid w:val="005D27CE"/>
    <w:rsid w:val="005D74DF"/>
    <w:rsid w:val="005F162D"/>
    <w:rsid w:val="005F4980"/>
    <w:rsid w:val="00600934"/>
    <w:rsid w:val="006025CE"/>
    <w:rsid w:val="006137C8"/>
    <w:rsid w:val="00617BF3"/>
    <w:rsid w:val="00621F63"/>
    <w:rsid w:val="006228F3"/>
    <w:rsid w:val="00623EE7"/>
    <w:rsid w:val="006358EA"/>
    <w:rsid w:val="00644AA5"/>
    <w:rsid w:val="00674E55"/>
    <w:rsid w:val="006766A7"/>
    <w:rsid w:val="006772F1"/>
    <w:rsid w:val="00690B24"/>
    <w:rsid w:val="00691AFC"/>
    <w:rsid w:val="006A369B"/>
    <w:rsid w:val="006B091F"/>
    <w:rsid w:val="006B1876"/>
    <w:rsid w:val="006B5355"/>
    <w:rsid w:val="006C2CA9"/>
    <w:rsid w:val="006C6750"/>
    <w:rsid w:val="006D5706"/>
    <w:rsid w:val="006E1B1A"/>
    <w:rsid w:val="006E1C39"/>
    <w:rsid w:val="006E34EC"/>
    <w:rsid w:val="006E472E"/>
    <w:rsid w:val="006E58F3"/>
    <w:rsid w:val="006F1EBD"/>
    <w:rsid w:val="006F6194"/>
    <w:rsid w:val="006F7222"/>
    <w:rsid w:val="006F7FD8"/>
    <w:rsid w:val="00710C72"/>
    <w:rsid w:val="007143CF"/>
    <w:rsid w:val="00715C2F"/>
    <w:rsid w:val="0071701D"/>
    <w:rsid w:val="007221B3"/>
    <w:rsid w:val="0072506E"/>
    <w:rsid w:val="00734381"/>
    <w:rsid w:val="00741AD5"/>
    <w:rsid w:val="007432EB"/>
    <w:rsid w:val="00751A98"/>
    <w:rsid w:val="0076798D"/>
    <w:rsid w:val="00775B6A"/>
    <w:rsid w:val="00777DCA"/>
    <w:rsid w:val="00780702"/>
    <w:rsid w:val="0078549D"/>
    <w:rsid w:val="00787373"/>
    <w:rsid w:val="00787EE5"/>
    <w:rsid w:val="00797CB1"/>
    <w:rsid w:val="007A0B9E"/>
    <w:rsid w:val="007A2AC8"/>
    <w:rsid w:val="007B3953"/>
    <w:rsid w:val="007C0A8C"/>
    <w:rsid w:val="007C498C"/>
    <w:rsid w:val="007D3323"/>
    <w:rsid w:val="007D7AE9"/>
    <w:rsid w:val="007E7D61"/>
    <w:rsid w:val="00801EF3"/>
    <w:rsid w:val="00817BF8"/>
    <w:rsid w:val="0082233A"/>
    <w:rsid w:val="0082575E"/>
    <w:rsid w:val="00842B3A"/>
    <w:rsid w:val="00862493"/>
    <w:rsid w:val="00865085"/>
    <w:rsid w:val="00865742"/>
    <w:rsid w:val="00866C55"/>
    <w:rsid w:val="008737E1"/>
    <w:rsid w:val="00880975"/>
    <w:rsid w:val="00882E7B"/>
    <w:rsid w:val="00890C5D"/>
    <w:rsid w:val="008A039B"/>
    <w:rsid w:val="008A18CB"/>
    <w:rsid w:val="008C2C23"/>
    <w:rsid w:val="008C6FFE"/>
    <w:rsid w:val="008C703C"/>
    <w:rsid w:val="008D5C4E"/>
    <w:rsid w:val="008E411B"/>
    <w:rsid w:val="008F0EA3"/>
    <w:rsid w:val="008F18E5"/>
    <w:rsid w:val="008F48D8"/>
    <w:rsid w:val="008F6D75"/>
    <w:rsid w:val="0090616A"/>
    <w:rsid w:val="00915176"/>
    <w:rsid w:val="009159CA"/>
    <w:rsid w:val="0092175B"/>
    <w:rsid w:val="00926705"/>
    <w:rsid w:val="00934355"/>
    <w:rsid w:val="00940C69"/>
    <w:rsid w:val="00946B35"/>
    <w:rsid w:val="00951C34"/>
    <w:rsid w:val="009531FB"/>
    <w:rsid w:val="00955FBB"/>
    <w:rsid w:val="00961B43"/>
    <w:rsid w:val="0096430F"/>
    <w:rsid w:val="00980DBC"/>
    <w:rsid w:val="00981232"/>
    <w:rsid w:val="00981409"/>
    <w:rsid w:val="009838E8"/>
    <w:rsid w:val="00986090"/>
    <w:rsid w:val="009915E1"/>
    <w:rsid w:val="0099310B"/>
    <w:rsid w:val="00995690"/>
    <w:rsid w:val="009A0722"/>
    <w:rsid w:val="009B238C"/>
    <w:rsid w:val="009B615C"/>
    <w:rsid w:val="009C4028"/>
    <w:rsid w:val="009C6FE1"/>
    <w:rsid w:val="009D47BC"/>
    <w:rsid w:val="009E008C"/>
    <w:rsid w:val="009E5E57"/>
    <w:rsid w:val="009F4D3E"/>
    <w:rsid w:val="00A02674"/>
    <w:rsid w:val="00A056A5"/>
    <w:rsid w:val="00A115FC"/>
    <w:rsid w:val="00A14CF2"/>
    <w:rsid w:val="00A169C0"/>
    <w:rsid w:val="00A2011F"/>
    <w:rsid w:val="00A22149"/>
    <w:rsid w:val="00A22721"/>
    <w:rsid w:val="00A3032B"/>
    <w:rsid w:val="00A3130D"/>
    <w:rsid w:val="00A314AD"/>
    <w:rsid w:val="00A31650"/>
    <w:rsid w:val="00A328D4"/>
    <w:rsid w:val="00A3673B"/>
    <w:rsid w:val="00A37469"/>
    <w:rsid w:val="00A37CEC"/>
    <w:rsid w:val="00A61721"/>
    <w:rsid w:val="00A635E2"/>
    <w:rsid w:val="00A74C43"/>
    <w:rsid w:val="00A85EDE"/>
    <w:rsid w:val="00A92AC8"/>
    <w:rsid w:val="00A938E1"/>
    <w:rsid w:val="00A97C3C"/>
    <w:rsid w:val="00AA7935"/>
    <w:rsid w:val="00AB082F"/>
    <w:rsid w:val="00AB235E"/>
    <w:rsid w:val="00AB3076"/>
    <w:rsid w:val="00AB359C"/>
    <w:rsid w:val="00AB5130"/>
    <w:rsid w:val="00AB7982"/>
    <w:rsid w:val="00AC5EB1"/>
    <w:rsid w:val="00AC649F"/>
    <w:rsid w:val="00AD328D"/>
    <w:rsid w:val="00AD5527"/>
    <w:rsid w:val="00AF5D0F"/>
    <w:rsid w:val="00B03045"/>
    <w:rsid w:val="00B076C5"/>
    <w:rsid w:val="00B11304"/>
    <w:rsid w:val="00B151AA"/>
    <w:rsid w:val="00B1658C"/>
    <w:rsid w:val="00B2321D"/>
    <w:rsid w:val="00B3152B"/>
    <w:rsid w:val="00B321C6"/>
    <w:rsid w:val="00B367BC"/>
    <w:rsid w:val="00B36D19"/>
    <w:rsid w:val="00B44E8B"/>
    <w:rsid w:val="00B55765"/>
    <w:rsid w:val="00B56BD3"/>
    <w:rsid w:val="00B76E08"/>
    <w:rsid w:val="00B81760"/>
    <w:rsid w:val="00B90086"/>
    <w:rsid w:val="00B964FF"/>
    <w:rsid w:val="00BA1CCA"/>
    <w:rsid w:val="00BA42B3"/>
    <w:rsid w:val="00BA603A"/>
    <w:rsid w:val="00BA6F93"/>
    <w:rsid w:val="00BB3DDD"/>
    <w:rsid w:val="00BB48A1"/>
    <w:rsid w:val="00BB77E6"/>
    <w:rsid w:val="00BC0B7E"/>
    <w:rsid w:val="00BC5D65"/>
    <w:rsid w:val="00BD1A58"/>
    <w:rsid w:val="00BE19D2"/>
    <w:rsid w:val="00BE43FB"/>
    <w:rsid w:val="00BF3181"/>
    <w:rsid w:val="00C10B5E"/>
    <w:rsid w:val="00C12A38"/>
    <w:rsid w:val="00C17DF2"/>
    <w:rsid w:val="00C3524B"/>
    <w:rsid w:val="00C35BDD"/>
    <w:rsid w:val="00C37028"/>
    <w:rsid w:val="00C558EF"/>
    <w:rsid w:val="00C75FB4"/>
    <w:rsid w:val="00C84C01"/>
    <w:rsid w:val="00C8662D"/>
    <w:rsid w:val="00C943F4"/>
    <w:rsid w:val="00CA34E9"/>
    <w:rsid w:val="00CA490E"/>
    <w:rsid w:val="00CA68CF"/>
    <w:rsid w:val="00CB4620"/>
    <w:rsid w:val="00CC0399"/>
    <w:rsid w:val="00CC57D3"/>
    <w:rsid w:val="00CC7B72"/>
    <w:rsid w:val="00CD6486"/>
    <w:rsid w:val="00CE4251"/>
    <w:rsid w:val="00CE4D3A"/>
    <w:rsid w:val="00CE7D03"/>
    <w:rsid w:val="00CF6F80"/>
    <w:rsid w:val="00D016A7"/>
    <w:rsid w:val="00D130B5"/>
    <w:rsid w:val="00D15241"/>
    <w:rsid w:val="00D16385"/>
    <w:rsid w:val="00D20CF8"/>
    <w:rsid w:val="00D26868"/>
    <w:rsid w:val="00D3520B"/>
    <w:rsid w:val="00D46776"/>
    <w:rsid w:val="00D5241C"/>
    <w:rsid w:val="00D66CA8"/>
    <w:rsid w:val="00D67502"/>
    <w:rsid w:val="00D7096C"/>
    <w:rsid w:val="00D70A9A"/>
    <w:rsid w:val="00D74C03"/>
    <w:rsid w:val="00D75740"/>
    <w:rsid w:val="00D75F7E"/>
    <w:rsid w:val="00D771A9"/>
    <w:rsid w:val="00D8001B"/>
    <w:rsid w:val="00D814A0"/>
    <w:rsid w:val="00D8677B"/>
    <w:rsid w:val="00D90508"/>
    <w:rsid w:val="00D946E3"/>
    <w:rsid w:val="00D965BE"/>
    <w:rsid w:val="00DA5933"/>
    <w:rsid w:val="00DA67C8"/>
    <w:rsid w:val="00DC0C1D"/>
    <w:rsid w:val="00DC1562"/>
    <w:rsid w:val="00DC5D5E"/>
    <w:rsid w:val="00DD0104"/>
    <w:rsid w:val="00DD25B3"/>
    <w:rsid w:val="00DD6105"/>
    <w:rsid w:val="00DE3EB7"/>
    <w:rsid w:val="00E011F8"/>
    <w:rsid w:val="00E05BEF"/>
    <w:rsid w:val="00E20195"/>
    <w:rsid w:val="00E2197F"/>
    <w:rsid w:val="00E23CAB"/>
    <w:rsid w:val="00E247DE"/>
    <w:rsid w:val="00E24D82"/>
    <w:rsid w:val="00E33597"/>
    <w:rsid w:val="00E510DD"/>
    <w:rsid w:val="00E56483"/>
    <w:rsid w:val="00E74FA0"/>
    <w:rsid w:val="00E82364"/>
    <w:rsid w:val="00E876CA"/>
    <w:rsid w:val="00E91026"/>
    <w:rsid w:val="00E92EDB"/>
    <w:rsid w:val="00EB3D19"/>
    <w:rsid w:val="00EC3CBD"/>
    <w:rsid w:val="00EC5928"/>
    <w:rsid w:val="00ED18BF"/>
    <w:rsid w:val="00ED20E6"/>
    <w:rsid w:val="00EE3893"/>
    <w:rsid w:val="00EF3615"/>
    <w:rsid w:val="00EF5479"/>
    <w:rsid w:val="00EF77F7"/>
    <w:rsid w:val="00F03550"/>
    <w:rsid w:val="00F12306"/>
    <w:rsid w:val="00F146A6"/>
    <w:rsid w:val="00F31E62"/>
    <w:rsid w:val="00F34CA0"/>
    <w:rsid w:val="00F3659E"/>
    <w:rsid w:val="00F44A17"/>
    <w:rsid w:val="00F51681"/>
    <w:rsid w:val="00F52A5C"/>
    <w:rsid w:val="00F560CE"/>
    <w:rsid w:val="00F803B2"/>
    <w:rsid w:val="00F83551"/>
    <w:rsid w:val="00F93CA4"/>
    <w:rsid w:val="00FB7540"/>
    <w:rsid w:val="00FD231C"/>
    <w:rsid w:val="00FD3F18"/>
    <w:rsid w:val="00FD4BB2"/>
    <w:rsid w:val="00FD79DD"/>
    <w:rsid w:val="00FF19A9"/>
    <w:rsid w:val="00FF2F8F"/>
    <w:rsid w:val="00FF318E"/>
    <w:rsid w:val="00FF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951A5A"/>
  <w15:chartTrackingRefBased/>
  <w15:docId w15:val="{48A5998C-6B5D-42AA-8EB3-D0FAD44A8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2686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link w:val="Ttulo1Char"/>
    <w:uiPriority w:val="9"/>
    <w:qFormat/>
    <w:rsid w:val="00D26868"/>
    <w:pPr>
      <w:ind w:left="925" w:hanging="351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link w:val="Ttulo2Char"/>
    <w:uiPriority w:val="1"/>
    <w:qFormat/>
    <w:rsid w:val="00D26868"/>
    <w:pPr>
      <w:ind w:left="237"/>
      <w:outlineLvl w:val="1"/>
    </w:pPr>
    <w:rPr>
      <w:sz w:val="24"/>
      <w:szCs w:val="24"/>
    </w:rPr>
  </w:style>
  <w:style w:type="paragraph" w:styleId="Ttulo3">
    <w:name w:val="heading 3"/>
    <w:basedOn w:val="Normal"/>
    <w:link w:val="Ttulo3Char"/>
    <w:uiPriority w:val="9"/>
    <w:qFormat/>
    <w:rsid w:val="00D26868"/>
    <w:pPr>
      <w:ind w:left="925"/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268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qFormat/>
    <w:rsid w:val="00D26868"/>
    <w:pPr>
      <w:keepNext/>
      <w:numPr>
        <w:ilvl w:val="5"/>
        <w:numId w:val="8"/>
      </w:numPr>
      <w:suppressAutoHyphens/>
      <w:autoSpaceDE/>
      <w:autoSpaceDN/>
      <w:outlineLvl w:val="5"/>
    </w:pPr>
    <w:rPr>
      <w:rFonts w:ascii="Arial" w:eastAsia="Tahoma" w:hAnsi="Arial"/>
      <w:b/>
      <w:bCs/>
      <w:sz w:val="20"/>
      <w:szCs w:val="24"/>
      <w:lang w:val="x-none" w:eastAsia="en-US"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26868"/>
    <w:rPr>
      <w:rFonts w:ascii="Times New Roman" w:eastAsia="Times New Roman" w:hAnsi="Times New Roman" w:cs="Times New Roman"/>
      <w:b/>
      <w:bCs/>
      <w:sz w:val="24"/>
      <w:szCs w:val="24"/>
      <w:lang w:val="pt-PT" w:eastAsia="pt-PT" w:bidi="pt-PT"/>
    </w:rPr>
  </w:style>
  <w:style w:type="character" w:customStyle="1" w:styleId="Ttulo2Char">
    <w:name w:val="Título 2 Char"/>
    <w:basedOn w:val="Fontepargpadro"/>
    <w:link w:val="Ttulo2"/>
    <w:uiPriority w:val="1"/>
    <w:rsid w:val="00D26868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character" w:customStyle="1" w:styleId="Ttulo3Char">
    <w:name w:val="Título 3 Char"/>
    <w:basedOn w:val="Fontepargpadro"/>
    <w:link w:val="Ttulo3"/>
    <w:uiPriority w:val="9"/>
    <w:rsid w:val="00D26868"/>
    <w:rPr>
      <w:rFonts w:ascii="Times New Roman" w:eastAsia="Times New Roman" w:hAnsi="Times New Roman" w:cs="Times New Roman"/>
      <w:b/>
      <w:bCs/>
      <w:lang w:val="pt-PT" w:eastAsia="pt-PT" w:bidi="pt-PT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26868"/>
    <w:rPr>
      <w:rFonts w:asciiTheme="majorHAnsi" w:eastAsiaTheme="majorEastAsia" w:hAnsiTheme="majorHAnsi" w:cstheme="majorBidi"/>
      <w:i/>
      <w:iCs/>
      <w:color w:val="2E74B5" w:themeColor="accent1" w:themeShade="BF"/>
      <w:lang w:val="pt-PT" w:eastAsia="pt-PT" w:bidi="pt-PT"/>
    </w:rPr>
  </w:style>
  <w:style w:type="character" w:customStyle="1" w:styleId="Ttulo6Char">
    <w:name w:val="Título 6 Char"/>
    <w:basedOn w:val="Fontepargpadro"/>
    <w:link w:val="Ttulo6"/>
    <w:rsid w:val="00D26868"/>
    <w:rPr>
      <w:rFonts w:ascii="Arial" w:eastAsia="Tahoma" w:hAnsi="Arial" w:cs="Times New Roman"/>
      <w:b/>
      <w:bCs/>
      <w:sz w:val="20"/>
      <w:szCs w:val="24"/>
      <w:lang w:val="x-none"/>
    </w:rPr>
  </w:style>
  <w:style w:type="paragraph" w:styleId="Corpodetexto">
    <w:name w:val="Body Text"/>
    <w:basedOn w:val="Normal"/>
    <w:link w:val="CorpodetextoChar"/>
    <w:qFormat/>
    <w:rsid w:val="00D26868"/>
  </w:style>
  <w:style w:type="character" w:customStyle="1" w:styleId="CorpodetextoChar">
    <w:name w:val="Corpo de texto Char"/>
    <w:basedOn w:val="Fontepargpadro"/>
    <w:link w:val="Corpodetexto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PargrafodaLista">
    <w:name w:val="List Paragraph"/>
    <w:aliases w:val="Corpo de Texto"/>
    <w:basedOn w:val="Normal"/>
    <w:uiPriority w:val="1"/>
    <w:qFormat/>
    <w:rsid w:val="00D26868"/>
    <w:pPr>
      <w:ind w:left="860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26868"/>
  </w:style>
  <w:style w:type="paragraph" w:styleId="Cabealho">
    <w:name w:val="header"/>
    <w:basedOn w:val="Normal"/>
    <w:link w:val="Cabealho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character" w:styleId="Hyperlink">
    <w:name w:val="Hyperlink"/>
    <w:basedOn w:val="Fontepargpadro"/>
    <w:uiPriority w:val="99"/>
    <w:unhideWhenUsed/>
    <w:rsid w:val="00D26868"/>
    <w:rPr>
      <w:color w:val="0563C1" w:themeColor="hyperlink"/>
      <w:u w:val="single"/>
    </w:rPr>
  </w:style>
  <w:style w:type="paragraph" w:customStyle="1" w:styleId="Padro">
    <w:name w:val="Padrão"/>
    <w:rsid w:val="00D26868"/>
    <w:pPr>
      <w:tabs>
        <w:tab w:val="left" w:pos="708"/>
      </w:tabs>
      <w:suppressAutoHyphens/>
      <w:spacing w:after="200" w:line="276" w:lineRule="auto"/>
    </w:pPr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26868"/>
    <w:pPr>
      <w:widowControl/>
      <w:autoSpaceDE/>
      <w:autoSpaceDN/>
    </w:pPr>
    <w:rPr>
      <w:rFonts w:ascii="Tahoma" w:eastAsia="Calibri" w:hAnsi="Tahoma"/>
      <w:sz w:val="16"/>
      <w:szCs w:val="16"/>
      <w:lang w:val="x-none" w:eastAsia="x-none" w:bidi="ar-SA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26868"/>
    <w:rPr>
      <w:rFonts w:ascii="Tahoma" w:eastAsia="Calibri" w:hAnsi="Tahoma" w:cs="Times New Roman"/>
      <w:sz w:val="16"/>
      <w:szCs w:val="16"/>
      <w:lang w:val="x-none" w:eastAsia="x-none"/>
    </w:rPr>
  </w:style>
  <w:style w:type="table" w:styleId="Tabelacomgrade">
    <w:name w:val="Table Grid"/>
    <w:basedOn w:val="Tabelanormal"/>
    <w:uiPriority w:val="59"/>
    <w:rsid w:val="00D2686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rsid w:val="00D26868"/>
    <w:pPr>
      <w:suppressAutoHyphens/>
      <w:autoSpaceDE/>
      <w:autoSpaceDN/>
      <w:spacing w:before="280" w:after="280"/>
    </w:pPr>
    <w:rPr>
      <w:rFonts w:eastAsia="Tahoma"/>
      <w:sz w:val="24"/>
      <w:szCs w:val="24"/>
      <w:lang w:val="pt-BR" w:eastAsia="en-US" w:bidi="ar-SA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D26868"/>
    <w:pPr>
      <w:widowControl/>
      <w:autoSpaceDE/>
      <w:autoSpaceDN/>
      <w:spacing w:after="120" w:line="276" w:lineRule="auto"/>
      <w:ind w:left="283"/>
    </w:pPr>
    <w:rPr>
      <w:rFonts w:ascii="Calibri" w:eastAsia="Calibri" w:hAnsi="Calibri"/>
      <w:lang w:val="x-none" w:eastAsia="en-US" w:bidi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D26868"/>
    <w:rPr>
      <w:rFonts w:ascii="Calibri" w:eastAsia="Calibri" w:hAnsi="Calibri" w:cs="Times New Roman"/>
      <w:lang w:val="x-none"/>
    </w:rPr>
  </w:style>
  <w:style w:type="paragraph" w:styleId="Subttulo">
    <w:name w:val="Subtitle"/>
    <w:basedOn w:val="Normal"/>
    <w:link w:val="SubttuloChar"/>
    <w:qFormat/>
    <w:rsid w:val="00D26868"/>
    <w:pPr>
      <w:widowControl/>
      <w:tabs>
        <w:tab w:val="left" w:pos="284"/>
        <w:tab w:val="left" w:pos="567"/>
      </w:tabs>
      <w:jc w:val="both"/>
      <w:outlineLvl w:val="1"/>
    </w:pPr>
    <w:rPr>
      <w:b/>
      <w:bCs/>
      <w:smallCaps/>
      <w:sz w:val="20"/>
      <w:szCs w:val="24"/>
      <w:lang w:val="x-none" w:eastAsia="x-none" w:bidi="ar-SA"/>
    </w:rPr>
  </w:style>
  <w:style w:type="character" w:customStyle="1" w:styleId="SubttuloChar">
    <w:name w:val="Subtítulo Char"/>
    <w:basedOn w:val="Fontepargpadro"/>
    <w:link w:val="Subttulo"/>
    <w:rsid w:val="00D26868"/>
    <w:rPr>
      <w:rFonts w:ascii="Times New Roman" w:eastAsia="Times New Roman" w:hAnsi="Times New Roman" w:cs="Times New Roman"/>
      <w:b/>
      <w:bCs/>
      <w:smallCaps/>
      <w:sz w:val="20"/>
      <w:szCs w:val="24"/>
      <w:lang w:val="x-none" w:eastAsia="x-none"/>
    </w:rPr>
  </w:style>
  <w:style w:type="paragraph" w:customStyle="1" w:styleId="Default">
    <w:name w:val="Default"/>
    <w:rsid w:val="00D2686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D26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26868"/>
    <w:pPr>
      <w:widowControl/>
      <w:autoSpaceDE/>
      <w:autoSpaceDN/>
      <w:spacing w:after="200" w:line="276" w:lineRule="auto"/>
    </w:pPr>
    <w:rPr>
      <w:rFonts w:ascii="Calibri" w:eastAsia="Calibri" w:hAnsi="Calibri"/>
      <w:sz w:val="20"/>
      <w:szCs w:val="20"/>
      <w:lang w:val="x-none" w:eastAsia="en-US" w:bidi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26868"/>
    <w:rPr>
      <w:rFonts w:ascii="Calibri" w:eastAsia="Calibri" w:hAnsi="Calibri" w:cs="Times New Roman"/>
      <w:sz w:val="20"/>
      <w:szCs w:val="20"/>
      <w:lang w:val="x-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2686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26868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customStyle="1" w:styleId="Recuodecorpodetexto21">
    <w:name w:val="Recuo de corpo de texto 21"/>
    <w:basedOn w:val="Normal"/>
    <w:uiPriority w:val="99"/>
    <w:rsid w:val="00D26868"/>
    <w:pPr>
      <w:widowControl/>
      <w:suppressAutoHyphens/>
      <w:autoSpaceDE/>
      <w:autoSpaceDN/>
      <w:spacing w:line="360" w:lineRule="atLeast"/>
      <w:ind w:firstLine="567"/>
      <w:jc w:val="both"/>
      <w:textAlignment w:val="baseline"/>
    </w:pPr>
    <w:rPr>
      <w:sz w:val="16"/>
      <w:szCs w:val="20"/>
      <w:lang w:val="pt-BR" w:eastAsia="ar-SA" w:bidi="ar-SA"/>
    </w:rPr>
  </w:style>
  <w:style w:type="paragraph" w:customStyle="1" w:styleId="CM12">
    <w:name w:val="CM12"/>
    <w:basedOn w:val="Default"/>
    <w:next w:val="Default"/>
    <w:rsid w:val="00D26868"/>
    <w:pPr>
      <w:widowControl w:val="0"/>
      <w:suppressAutoHyphens/>
      <w:autoSpaceDN/>
      <w:adjustRightInd/>
      <w:spacing w:after="120"/>
    </w:pPr>
    <w:rPr>
      <w:rFonts w:eastAsia="Times New Roman" w:cs="Times New Roman"/>
      <w:lang w:val="en-US" w:eastAsia="ar-SA"/>
    </w:rPr>
  </w:style>
  <w:style w:type="character" w:customStyle="1" w:styleId="apple-converted-space">
    <w:name w:val="apple-converted-space"/>
    <w:rsid w:val="00D26868"/>
  </w:style>
  <w:style w:type="paragraph" w:customStyle="1" w:styleId="yiv8879666349msonormal">
    <w:name w:val="yiv8879666349msonormal"/>
    <w:basedOn w:val="Normal"/>
    <w:rsid w:val="00D26868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 w:bidi="ar-SA"/>
    </w:rPr>
  </w:style>
  <w:style w:type="paragraph" w:customStyle="1" w:styleId="ListaColorida-nfase11">
    <w:name w:val="Lista Colorida - Ênfase 11"/>
    <w:basedOn w:val="Normal"/>
    <w:uiPriority w:val="34"/>
    <w:qFormat/>
    <w:rsid w:val="00D26868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lang w:val="pt-BR" w:eastAsia="en-US" w:bidi="ar-SA"/>
    </w:rPr>
  </w:style>
  <w:style w:type="character" w:styleId="Forte">
    <w:name w:val="Strong"/>
    <w:uiPriority w:val="22"/>
    <w:qFormat/>
    <w:rsid w:val="00D26868"/>
    <w:rPr>
      <w:b/>
      <w:bCs/>
    </w:rPr>
  </w:style>
  <w:style w:type="paragraph" w:customStyle="1" w:styleId="style12">
    <w:name w:val="style12"/>
    <w:basedOn w:val="Normal"/>
    <w:rsid w:val="00D26868"/>
    <w:pPr>
      <w:widowControl/>
      <w:autoSpaceDE/>
      <w:autoSpaceDN/>
      <w:spacing w:before="100" w:beforeAutospacing="1" w:after="100" w:afterAutospacing="1"/>
    </w:pPr>
    <w:rPr>
      <w:rFonts w:ascii="Tahoma" w:hAnsi="Tahoma" w:cs="Tahoma"/>
      <w:color w:val="006600"/>
      <w:sz w:val="18"/>
      <w:szCs w:val="18"/>
      <w:lang w:val="pt-BR" w:eastAsia="pt-BR" w:bidi="ar-SA"/>
    </w:rPr>
  </w:style>
  <w:style w:type="paragraph" w:styleId="Corpodetexto2">
    <w:name w:val="Body Text 2"/>
    <w:basedOn w:val="Normal"/>
    <w:link w:val="Corpodetexto2Char"/>
    <w:uiPriority w:val="99"/>
    <w:rsid w:val="00D26868"/>
    <w:pPr>
      <w:widowControl/>
      <w:spacing w:line="360" w:lineRule="auto"/>
      <w:ind w:left="426" w:hanging="426"/>
      <w:jc w:val="both"/>
    </w:pPr>
    <w:rPr>
      <w:rFonts w:ascii="Comic Sans MS" w:hAnsi="Comic Sans MS" w:cs="Comic Sans MS"/>
      <w:sz w:val="24"/>
      <w:szCs w:val="24"/>
      <w:lang w:val="pt-BR" w:eastAsia="pt-BR" w:bidi="ar-SA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D26868"/>
    <w:rPr>
      <w:rFonts w:ascii="Comic Sans MS" w:eastAsia="Times New Roman" w:hAnsi="Comic Sans MS" w:cs="Comic Sans MS"/>
      <w:sz w:val="24"/>
      <w:szCs w:val="24"/>
      <w:lang w:eastAsia="pt-BR"/>
    </w:rPr>
  </w:style>
  <w:style w:type="paragraph" w:customStyle="1" w:styleId="Legenda1">
    <w:name w:val="Legenda1"/>
    <w:basedOn w:val="Normal"/>
    <w:rsid w:val="00D26868"/>
    <w:pPr>
      <w:widowControl/>
      <w:suppressLineNumbers/>
      <w:suppressAutoHyphens/>
      <w:autoSpaceDE/>
      <w:autoSpaceDN/>
      <w:spacing w:before="120" w:after="120"/>
    </w:pPr>
    <w:rPr>
      <w:i/>
      <w:sz w:val="20"/>
      <w:szCs w:val="20"/>
      <w:lang w:val="pt-BR" w:eastAsia="en-US" w:bidi="ar-SA"/>
    </w:rPr>
  </w:style>
  <w:style w:type="paragraph" w:styleId="CabealhodoSumrio">
    <w:name w:val="TOC Heading"/>
    <w:basedOn w:val="Ttulo1"/>
    <w:next w:val="Normal"/>
    <w:uiPriority w:val="39"/>
    <w:unhideWhenUsed/>
    <w:qFormat/>
    <w:rsid w:val="00A97C3C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pt-BR" w:eastAsia="pt-BR" w:bidi="ar-SA"/>
    </w:rPr>
  </w:style>
  <w:style w:type="paragraph" w:styleId="Sumrio3">
    <w:name w:val="toc 3"/>
    <w:basedOn w:val="Normal"/>
    <w:next w:val="Normal"/>
    <w:autoRedefine/>
    <w:uiPriority w:val="39"/>
    <w:unhideWhenUsed/>
    <w:rsid w:val="00A97C3C"/>
    <w:pPr>
      <w:spacing w:after="100"/>
      <w:ind w:left="440"/>
    </w:pPr>
  </w:style>
  <w:style w:type="paragraph" w:styleId="Sumrio1">
    <w:name w:val="toc 1"/>
    <w:basedOn w:val="Normal"/>
    <w:next w:val="Normal"/>
    <w:autoRedefine/>
    <w:uiPriority w:val="39"/>
    <w:unhideWhenUsed/>
    <w:rsid w:val="00A97C3C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A97C3C"/>
    <w:pPr>
      <w:spacing w:after="100"/>
      <w:ind w:left="220"/>
    </w:pPr>
  </w:style>
  <w:style w:type="character" w:styleId="nfase">
    <w:name w:val="Emphasis"/>
    <w:basedOn w:val="Fontepargpadro"/>
    <w:uiPriority w:val="20"/>
    <w:qFormat/>
    <w:rsid w:val="009F4D3E"/>
    <w:rPr>
      <w:i/>
      <w:iCs/>
    </w:rPr>
  </w:style>
  <w:style w:type="paragraph" w:customStyle="1" w:styleId="P8">
    <w:name w:val="P8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29">
    <w:name w:val="P29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13">
    <w:name w:val="P13"/>
    <w:basedOn w:val="Normal"/>
    <w:hidden/>
    <w:rsid w:val="006772F1"/>
    <w:pPr>
      <w:autoSpaceDE/>
      <w:autoSpaceDN/>
      <w:adjustRightInd w:val="0"/>
      <w:spacing w:line="360" w:lineRule="auto"/>
      <w:jc w:val="center"/>
    </w:pPr>
    <w:rPr>
      <w:b/>
      <w:sz w:val="24"/>
      <w:szCs w:val="20"/>
      <w:lang w:val="pt-BR" w:eastAsia="pt-BR" w:bidi="ar-SA"/>
    </w:rPr>
  </w:style>
  <w:style w:type="character" w:styleId="MenoPendente">
    <w:name w:val="Unresolved Mention"/>
    <w:basedOn w:val="Fontepargpadro"/>
    <w:uiPriority w:val="99"/>
    <w:semiHidden/>
    <w:unhideWhenUsed/>
    <w:rsid w:val="00086AFF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27731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">
    <w:name w:val="Table Normal"/>
    <w:uiPriority w:val="2"/>
    <w:semiHidden/>
    <w:unhideWhenUsed/>
    <w:qFormat/>
    <w:rsid w:val="00EF77F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7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85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8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0307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808A7-DDA1-47F1-A707-0A051E554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9</Pages>
  <Words>1640</Words>
  <Characters>8858</Characters>
  <Application>Microsoft Office Word</Application>
  <DocSecurity>0</DocSecurity>
  <Lines>73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FS-Reitoria</Company>
  <LinksUpToDate>false</LinksUpToDate>
  <CharactersWithSpaces>10478</CharactersWithSpaces>
  <SharedDoc>false</SharedDoc>
  <HLinks>
    <vt:vector size="60" baseType="variant">
      <vt:variant>
        <vt:i4>1572916</vt:i4>
      </vt:variant>
      <vt:variant>
        <vt:i4>27</vt:i4>
      </vt:variant>
      <vt:variant>
        <vt:i4>0</vt:i4>
      </vt:variant>
      <vt:variant>
        <vt:i4>5</vt:i4>
      </vt:variant>
      <vt:variant>
        <vt:lpwstr>mailto:publicacoes.suporte@ifs.edu.br</vt:lpwstr>
      </vt:variant>
      <vt:variant>
        <vt:lpwstr/>
      </vt:variant>
      <vt:variant>
        <vt:i4>6946859</vt:i4>
      </vt:variant>
      <vt:variant>
        <vt:i4>24</vt:i4>
      </vt:variant>
      <vt:variant>
        <vt:i4>0</vt:i4>
      </vt:variant>
      <vt:variant>
        <vt:i4>5</vt:i4>
      </vt:variant>
      <vt:variant>
        <vt:lpwstr>http://publicacoes.ifs.edu.br/</vt:lpwstr>
      </vt:variant>
      <vt:variant>
        <vt:lpwstr/>
      </vt:variant>
      <vt:variant>
        <vt:i4>7995489</vt:i4>
      </vt:variant>
      <vt:variant>
        <vt:i4>21</vt:i4>
      </vt:variant>
      <vt:variant>
        <vt:i4>0</vt:i4>
      </vt:variant>
      <vt:variant>
        <vt:i4>5</vt:i4>
      </vt:variant>
      <vt:variant>
        <vt:lpwstr>http://publicacoes.ifs.br/</vt:lpwstr>
      </vt:variant>
      <vt:variant>
        <vt:lpwstr/>
      </vt:variant>
      <vt:variant>
        <vt:i4>983132</vt:i4>
      </vt:variant>
      <vt:variant>
        <vt:i4>18</vt:i4>
      </vt:variant>
      <vt:variant>
        <vt:i4>0</vt:i4>
      </vt:variant>
      <vt:variant>
        <vt:i4>5</vt:i4>
      </vt:variant>
      <vt:variant>
        <vt:lpwstr>http://www.ifs.edu.br/dinove</vt:lpwstr>
      </vt:variant>
      <vt:variant>
        <vt:lpwstr/>
      </vt:variant>
      <vt:variant>
        <vt:i4>5505145</vt:i4>
      </vt:variant>
      <vt:variant>
        <vt:i4>15</vt:i4>
      </vt:variant>
      <vt:variant>
        <vt:i4>0</vt:i4>
      </vt:variant>
      <vt:variant>
        <vt:i4>5</vt:i4>
      </vt:variant>
      <vt:variant>
        <vt:lpwstr>http://www.planalto.gov.br/ccivil_03/decreto/D1752.htm</vt:lpwstr>
      </vt:variant>
      <vt:variant>
        <vt:lpwstr/>
      </vt:variant>
      <vt:variant>
        <vt:i4>3866680</vt:i4>
      </vt:variant>
      <vt:variant>
        <vt:i4>12</vt:i4>
      </vt:variant>
      <vt:variant>
        <vt:i4>0</vt:i4>
      </vt:variant>
      <vt:variant>
        <vt:i4>5</vt:i4>
      </vt:variant>
      <vt:variant>
        <vt:lpwstr>http://www.mma.gov.br/patrimonio-genetico/conselho-de-gestao-do-patrimonio-genetico/sis-gen</vt:lpwstr>
      </vt:variant>
      <vt:variant>
        <vt:lpwstr/>
      </vt:variant>
      <vt:variant>
        <vt:i4>5308446</vt:i4>
      </vt:variant>
      <vt:variant>
        <vt:i4>9</vt:i4>
      </vt:variant>
      <vt:variant>
        <vt:i4>0</vt:i4>
      </vt:variant>
      <vt:variant>
        <vt:i4>5</vt:i4>
      </vt:variant>
      <vt:variant>
        <vt:lpwstr>http://www.ifs.edu.br/comite-de-etica</vt:lpwstr>
      </vt:variant>
      <vt:variant>
        <vt:lpwstr/>
      </vt:variant>
      <vt:variant>
        <vt:i4>7077997</vt:i4>
      </vt:variant>
      <vt:variant>
        <vt:i4>6</vt:i4>
      </vt:variant>
      <vt:variant>
        <vt:i4>0</vt:i4>
      </vt:variant>
      <vt:variant>
        <vt:i4>5</vt:i4>
      </vt:variant>
      <vt:variant>
        <vt:lpwstr>http://plataformabrasil.saude.gov.br/login.jsf</vt:lpwstr>
      </vt:variant>
      <vt:variant>
        <vt:lpwstr/>
      </vt:variant>
      <vt:variant>
        <vt:i4>8257617</vt:i4>
      </vt:variant>
      <vt:variant>
        <vt:i4>3</vt:i4>
      </vt:variant>
      <vt:variant>
        <vt:i4>0</vt:i4>
      </vt:variant>
      <vt:variant>
        <vt:i4>5</vt:i4>
      </vt:variant>
      <vt:variant>
        <vt:lpwstr>mailto:publicacoes.suporte@ifs.edu.br,%20informando</vt:lpwstr>
      </vt:variant>
      <vt:variant>
        <vt:lpwstr/>
      </vt:variant>
      <vt:variant>
        <vt:i4>2228260</vt:i4>
      </vt:variant>
      <vt:variant>
        <vt:i4>0</vt:i4>
      </vt:variant>
      <vt:variant>
        <vt:i4>0</vt:i4>
      </vt:variant>
      <vt:variant>
        <vt:i4>5</vt:i4>
      </vt:variant>
      <vt:variant>
        <vt:lpwstr>http://lattes.cnpq.br/web/dgp/ho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José da Silveira Barros Neto</dc:creator>
  <cp:keywords/>
  <dc:description/>
  <cp:lastModifiedBy>Dinove IFS</cp:lastModifiedBy>
  <cp:revision>160</cp:revision>
  <cp:lastPrinted>2019-11-04T22:45:00Z</cp:lastPrinted>
  <dcterms:created xsi:type="dcterms:W3CDTF">2021-09-08T19:37:00Z</dcterms:created>
  <dcterms:modified xsi:type="dcterms:W3CDTF">2023-08-31T13:49:00Z</dcterms:modified>
</cp:coreProperties>
</file>